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74201" w14:textId="77777777" w:rsidR="00912864" w:rsidRPr="00AB6538" w:rsidRDefault="00AB6538" w:rsidP="00AB6538">
      <w:pPr>
        <w:rPr>
          <w:sz w:val="20"/>
          <w:szCs w:val="20"/>
        </w:rPr>
      </w:pPr>
      <w:r>
        <w:rPr>
          <w:sz w:val="20"/>
          <w:szCs w:val="20"/>
        </w:rPr>
        <w:t>T</w:t>
      </w:r>
      <w:r w:rsidR="00912864" w:rsidRPr="00AB6538">
        <w:rPr>
          <w:sz w:val="20"/>
          <w:szCs w:val="20"/>
        </w:rPr>
        <w:t>his form is to be used by authorised plantation owners/managers, or their representatives, to notify changes to ownership or management of such plantations as required by Section 17</w:t>
      </w:r>
      <w:r w:rsidR="002C4E37" w:rsidRPr="00AB6538">
        <w:rPr>
          <w:sz w:val="20"/>
          <w:szCs w:val="20"/>
        </w:rPr>
        <w:t>A</w:t>
      </w:r>
      <w:r w:rsidR="00912864" w:rsidRPr="00AB6538">
        <w:rPr>
          <w:sz w:val="20"/>
          <w:szCs w:val="20"/>
        </w:rPr>
        <w:t xml:space="preserve"> of the </w:t>
      </w:r>
      <w:r w:rsidR="00912864" w:rsidRPr="00AB6538">
        <w:rPr>
          <w:i/>
          <w:sz w:val="20"/>
          <w:szCs w:val="20"/>
        </w:rPr>
        <w:t>Plantations &amp; Reafforestation Act 1999</w:t>
      </w:r>
      <w:r w:rsidR="00912864" w:rsidRPr="00AB6538">
        <w:rPr>
          <w:sz w:val="20"/>
          <w:szCs w:val="20"/>
        </w:rPr>
        <w:t>.</w:t>
      </w:r>
    </w:p>
    <w:p w14:paraId="090BDAA9" w14:textId="77777777" w:rsidR="00912864" w:rsidRPr="008A54B7" w:rsidRDefault="00912864" w:rsidP="00A76EAB">
      <w:pPr>
        <w:pStyle w:val="Default"/>
        <w:spacing w:before="200" w:after="120"/>
        <w:rPr>
          <w:b/>
          <w:bCs/>
          <w:sz w:val="22"/>
          <w:szCs w:val="22"/>
        </w:rPr>
      </w:pPr>
      <w:r w:rsidRPr="008A54B7">
        <w:rPr>
          <w:b/>
          <w:bCs/>
          <w:sz w:val="22"/>
          <w:szCs w:val="22"/>
        </w:rPr>
        <w:t xml:space="preserve">Plantation Authorisation Details </w:t>
      </w:r>
    </w:p>
    <w:tbl>
      <w:tblPr>
        <w:tblStyle w:val="TableGrid"/>
        <w:tblW w:w="10343" w:type="dxa"/>
        <w:tblLook w:val="04A0" w:firstRow="1" w:lastRow="0" w:firstColumn="1" w:lastColumn="0" w:noHBand="0" w:noVBand="1"/>
      </w:tblPr>
      <w:tblGrid>
        <w:gridCol w:w="3964"/>
        <w:gridCol w:w="6379"/>
      </w:tblGrid>
      <w:tr w:rsidR="00912864" w14:paraId="1B3DD941" w14:textId="77777777" w:rsidTr="004F202B">
        <w:trPr>
          <w:trHeight w:val="567"/>
        </w:trPr>
        <w:tc>
          <w:tcPr>
            <w:tcW w:w="3964" w:type="dxa"/>
          </w:tcPr>
          <w:p w14:paraId="26D04503" w14:textId="77777777" w:rsidR="00912864" w:rsidRPr="00AB6538" w:rsidRDefault="00912864" w:rsidP="00912864">
            <w:pPr>
              <w:spacing w:before="120" w:after="120"/>
              <w:rPr>
                <w:sz w:val="20"/>
                <w:szCs w:val="20"/>
              </w:rPr>
            </w:pPr>
            <w:r w:rsidRPr="00AB6538">
              <w:rPr>
                <w:sz w:val="20"/>
                <w:szCs w:val="20"/>
              </w:rPr>
              <w:t>Authorisation No.</w:t>
            </w:r>
          </w:p>
        </w:tc>
        <w:sdt>
          <w:sdtPr>
            <w:rPr>
              <w:sz w:val="20"/>
              <w:szCs w:val="20"/>
            </w:rPr>
            <w:id w:val="1682007877"/>
            <w:placeholder>
              <w:docPart w:val="EE7A002817CE4257B8DD164C54F9180A"/>
            </w:placeholder>
            <w:showingPlcHdr/>
            <w:text/>
          </w:sdtPr>
          <w:sdtEndPr/>
          <w:sdtContent>
            <w:tc>
              <w:tcPr>
                <w:tcW w:w="6379" w:type="dxa"/>
              </w:tcPr>
              <w:p w14:paraId="1EF43FBC" w14:textId="77777777" w:rsidR="00912864" w:rsidRPr="00AB6538" w:rsidRDefault="00865352" w:rsidP="00912864">
                <w:pPr>
                  <w:spacing w:before="120" w:after="120"/>
                  <w:rPr>
                    <w:sz w:val="20"/>
                    <w:szCs w:val="20"/>
                  </w:rPr>
                </w:pPr>
                <w:r w:rsidRPr="00DF40E0">
                  <w:rPr>
                    <w:rStyle w:val="PlaceholderText"/>
                  </w:rPr>
                  <w:t>Click or tap here to enter text.</w:t>
                </w:r>
              </w:p>
            </w:tc>
          </w:sdtContent>
        </w:sdt>
      </w:tr>
      <w:tr w:rsidR="00912864" w14:paraId="4D2CB64C" w14:textId="77777777" w:rsidTr="004F202B">
        <w:trPr>
          <w:trHeight w:val="567"/>
        </w:trPr>
        <w:tc>
          <w:tcPr>
            <w:tcW w:w="3964" w:type="dxa"/>
          </w:tcPr>
          <w:p w14:paraId="2EC450CE" w14:textId="77777777" w:rsidR="00912864" w:rsidRPr="00AB6538" w:rsidRDefault="00912864" w:rsidP="00912864">
            <w:pPr>
              <w:spacing w:before="120" w:after="120"/>
              <w:rPr>
                <w:sz w:val="20"/>
                <w:szCs w:val="20"/>
              </w:rPr>
            </w:pPr>
            <w:r w:rsidRPr="00AB6538">
              <w:rPr>
                <w:sz w:val="20"/>
                <w:szCs w:val="20"/>
              </w:rPr>
              <w:t>Name in which Authorisation was issued</w:t>
            </w:r>
          </w:p>
        </w:tc>
        <w:sdt>
          <w:sdtPr>
            <w:rPr>
              <w:sz w:val="20"/>
              <w:szCs w:val="20"/>
            </w:rPr>
            <w:id w:val="750163408"/>
            <w:placeholder>
              <w:docPart w:val="52842E3D00A246EFB12D02AA2FFC8452"/>
            </w:placeholder>
            <w:showingPlcHdr/>
            <w:text/>
          </w:sdtPr>
          <w:sdtEndPr/>
          <w:sdtContent>
            <w:tc>
              <w:tcPr>
                <w:tcW w:w="6379" w:type="dxa"/>
              </w:tcPr>
              <w:p w14:paraId="3C5CBF89" w14:textId="77777777" w:rsidR="00912864" w:rsidRPr="00AB6538" w:rsidRDefault="00865352" w:rsidP="00912864">
                <w:pPr>
                  <w:spacing w:before="120" w:after="120"/>
                  <w:rPr>
                    <w:sz w:val="20"/>
                    <w:szCs w:val="20"/>
                  </w:rPr>
                </w:pPr>
                <w:r w:rsidRPr="00DF40E0">
                  <w:rPr>
                    <w:rStyle w:val="PlaceholderText"/>
                  </w:rPr>
                  <w:t>Click or tap here to enter text.</w:t>
                </w:r>
              </w:p>
            </w:tc>
          </w:sdtContent>
        </w:sdt>
      </w:tr>
      <w:tr w:rsidR="00912864" w14:paraId="69EF7E2A" w14:textId="77777777" w:rsidTr="004F202B">
        <w:trPr>
          <w:trHeight w:val="567"/>
        </w:trPr>
        <w:tc>
          <w:tcPr>
            <w:tcW w:w="3964" w:type="dxa"/>
          </w:tcPr>
          <w:p w14:paraId="475A5F0B" w14:textId="77777777" w:rsidR="00865352" w:rsidRDefault="00912864" w:rsidP="00865352">
            <w:pPr>
              <w:spacing w:before="120" w:after="120"/>
              <w:rPr>
                <w:sz w:val="20"/>
                <w:szCs w:val="20"/>
              </w:rPr>
            </w:pPr>
            <w:r w:rsidRPr="00AB6538">
              <w:rPr>
                <w:sz w:val="20"/>
                <w:szCs w:val="20"/>
              </w:rPr>
              <w:t>Land to which authorisation applies</w:t>
            </w:r>
            <w:r w:rsidR="00865352">
              <w:rPr>
                <w:sz w:val="20"/>
                <w:szCs w:val="20"/>
              </w:rPr>
              <w:t>.</w:t>
            </w:r>
          </w:p>
          <w:p w14:paraId="70FD163D" w14:textId="77777777" w:rsidR="00912864" w:rsidRPr="00AB6538" w:rsidRDefault="00865352" w:rsidP="00865352">
            <w:pPr>
              <w:spacing w:before="120" w:after="120"/>
              <w:rPr>
                <w:sz w:val="20"/>
                <w:szCs w:val="20"/>
              </w:rPr>
            </w:pPr>
            <w:r>
              <w:rPr>
                <w:sz w:val="20"/>
                <w:szCs w:val="20"/>
              </w:rPr>
              <w:t>Eg. Lot 6 in DP 83314</w:t>
            </w:r>
          </w:p>
        </w:tc>
        <w:tc>
          <w:tcPr>
            <w:tcW w:w="6379" w:type="dxa"/>
          </w:tcPr>
          <w:p w14:paraId="384B1BEB" w14:textId="77777777" w:rsidR="00912864" w:rsidRPr="00AB6538" w:rsidRDefault="00865352" w:rsidP="00912864">
            <w:pPr>
              <w:spacing w:before="120" w:after="120"/>
              <w:rPr>
                <w:sz w:val="20"/>
                <w:szCs w:val="20"/>
              </w:rPr>
            </w:pPr>
            <w:r>
              <w:rPr>
                <w:sz w:val="20"/>
                <w:szCs w:val="20"/>
              </w:rPr>
              <w:t xml:space="preserve">Lot:  </w:t>
            </w:r>
            <w:sdt>
              <w:sdtPr>
                <w:rPr>
                  <w:sz w:val="20"/>
                  <w:szCs w:val="20"/>
                </w:rPr>
                <w:id w:val="-1744711926"/>
                <w:placeholder>
                  <w:docPart w:val="E6FC2830FC7A49AF96EAACB28F65BD37"/>
                </w:placeholder>
                <w:showingPlcHdr/>
                <w:text/>
              </w:sdtPr>
              <w:sdtEndPr/>
              <w:sdtContent>
                <w:r w:rsidRPr="00DF40E0">
                  <w:rPr>
                    <w:rStyle w:val="PlaceholderText"/>
                  </w:rPr>
                  <w:t>Click or tap here to enter text.</w:t>
                </w:r>
              </w:sdtContent>
            </w:sdt>
          </w:p>
          <w:p w14:paraId="347AE6A8" w14:textId="77777777" w:rsidR="00865352" w:rsidRPr="00AB6538" w:rsidRDefault="00865352" w:rsidP="00865352">
            <w:pPr>
              <w:spacing w:before="120" w:after="120"/>
              <w:rPr>
                <w:sz w:val="20"/>
                <w:szCs w:val="20"/>
              </w:rPr>
            </w:pPr>
            <w:r>
              <w:rPr>
                <w:sz w:val="20"/>
                <w:szCs w:val="20"/>
              </w:rPr>
              <w:t xml:space="preserve">DP:   </w:t>
            </w:r>
            <w:sdt>
              <w:sdtPr>
                <w:rPr>
                  <w:sz w:val="20"/>
                  <w:szCs w:val="20"/>
                </w:rPr>
                <w:id w:val="555904393"/>
                <w:placeholder>
                  <w:docPart w:val="21F0B3E890D8471FAB086F5319558631"/>
                </w:placeholder>
                <w:showingPlcHdr/>
                <w:text/>
              </w:sdtPr>
              <w:sdtEndPr/>
              <w:sdtContent>
                <w:r w:rsidRPr="00DF40E0">
                  <w:rPr>
                    <w:rStyle w:val="PlaceholderText"/>
                  </w:rPr>
                  <w:t>Click or tap here to enter text.</w:t>
                </w:r>
              </w:sdtContent>
            </w:sdt>
          </w:p>
        </w:tc>
      </w:tr>
      <w:tr w:rsidR="00912864" w14:paraId="54A36E84" w14:textId="77777777" w:rsidTr="004F202B">
        <w:trPr>
          <w:trHeight w:val="567"/>
        </w:trPr>
        <w:tc>
          <w:tcPr>
            <w:tcW w:w="3964" w:type="dxa"/>
          </w:tcPr>
          <w:p w14:paraId="23C807DF" w14:textId="77777777" w:rsidR="00912864" w:rsidRPr="00AB6538" w:rsidRDefault="00912864" w:rsidP="00912864">
            <w:pPr>
              <w:spacing w:before="120" w:after="120"/>
              <w:rPr>
                <w:sz w:val="20"/>
                <w:szCs w:val="20"/>
              </w:rPr>
            </w:pPr>
            <w:r w:rsidRPr="00AB6538">
              <w:rPr>
                <w:sz w:val="20"/>
                <w:szCs w:val="20"/>
              </w:rPr>
              <w:t>Local Government Area(s)</w:t>
            </w:r>
          </w:p>
        </w:tc>
        <w:sdt>
          <w:sdtPr>
            <w:rPr>
              <w:sz w:val="20"/>
              <w:szCs w:val="20"/>
            </w:rPr>
            <w:id w:val="426236060"/>
            <w:placeholder>
              <w:docPart w:val="8D54D555D3FC40C7ACBA7852593A5E53"/>
            </w:placeholder>
            <w:showingPlcHdr/>
            <w:text/>
          </w:sdtPr>
          <w:sdtEndPr/>
          <w:sdtContent>
            <w:tc>
              <w:tcPr>
                <w:tcW w:w="6379" w:type="dxa"/>
              </w:tcPr>
              <w:p w14:paraId="4BE2BE18" w14:textId="77777777" w:rsidR="00912864" w:rsidRPr="00AB6538" w:rsidRDefault="00CE5228" w:rsidP="00912864">
                <w:pPr>
                  <w:spacing w:before="120" w:after="120"/>
                  <w:rPr>
                    <w:sz w:val="20"/>
                    <w:szCs w:val="20"/>
                  </w:rPr>
                </w:pPr>
                <w:r w:rsidRPr="00DF40E0">
                  <w:rPr>
                    <w:rStyle w:val="PlaceholderText"/>
                  </w:rPr>
                  <w:t>Click or tap here to enter text.</w:t>
                </w:r>
              </w:p>
            </w:tc>
          </w:sdtContent>
        </w:sdt>
      </w:tr>
    </w:tbl>
    <w:p w14:paraId="1CD3A8F4" w14:textId="77777777" w:rsidR="002C4E37" w:rsidRPr="008A54B7" w:rsidRDefault="00912864" w:rsidP="008A54B7">
      <w:pPr>
        <w:pStyle w:val="Default"/>
        <w:spacing w:before="240" w:after="120"/>
        <w:rPr>
          <w:b/>
          <w:bCs/>
          <w:sz w:val="22"/>
          <w:szCs w:val="22"/>
        </w:rPr>
      </w:pPr>
      <w:r w:rsidRPr="008A54B7">
        <w:rPr>
          <w:b/>
          <w:bCs/>
          <w:sz w:val="22"/>
          <w:szCs w:val="22"/>
        </w:rPr>
        <w:t xml:space="preserve">Reason for Notification </w:t>
      </w:r>
    </w:p>
    <w:tbl>
      <w:tblPr>
        <w:tblStyle w:val="TableGrid"/>
        <w:tblW w:w="10343" w:type="dxa"/>
        <w:tblLook w:val="04A0" w:firstRow="1" w:lastRow="0" w:firstColumn="1" w:lastColumn="0" w:noHBand="0" w:noVBand="1"/>
      </w:tblPr>
      <w:tblGrid>
        <w:gridCol w:w="5027"/>
        <w:gridCol w:w="5316"/>
      </w:tblGrid>
      <w:tr w:rsidR="002C4E37" w14:paraId="487A8926" w14:textId="77777777" w:rsidTr="004F202B">
        <w:tc>
          <w:tcPr>
            <w:tcW w:w="5027" w:type="dxa"/>
          </w:tcPr>
          <w:p w14:paraId="7F055ACC" w14:textId="77777777" w:rsidR="002C4E37" w:rsidRPr="00AB6538" w:rsidRDefault="00C51CC7" w:rsidP="002C4E37">
            <w:pPr>
              <w:tabs>
                <w:tab w:val="left" w:pos="251"/>
              </w:tabs>
              <w:spacing w:before="120" w:after="120"/>
              <w:rPr>
                <w:sz w:val="20"/>
                <w:szCs w:val="20"/>
              </w:rPr>
            </w:pPr>
            <w:sdt>
              <w:sdtPr>
                <w:rPr>
                  <w:sz w:val="20"/>
                  <w:szCs w:val="20"/>
                </w:rPr>
                <w:id w:val="919217498"/>
                <w14:checkbox>
                  <w14:checked w14:val="1"/>
                  <w14:checkedState w14:val="2612" w14:font="MS Gothic"/>
                  <w14:uncheckedState w14:val="2610" w14:font="MS Gothic"/>
                </w14:checkbox>
              </w:sdtPr>
              <w:sdtEndPr/>
              <w:sdtContent>
                <w:r w:rsidR="00D019CF">
                  <w:rPr>
                    <w:rFonts w:ascii="MS Gothic" w:eastAsia="MS Gothic" w:hAnsi="MS Gothic" w:hint="eastAsia"/>
                    <w:sz w:val="20"/>
                    <w:szCs w:val="20"/>
                  </w:rPr>
                  <w:t>☒</w:t>
                </w:r>
              </w:sdtContent>
            </w:sdt>
            <w:r w:rsidR="002C4E37" w:rsidRPr="00AB6538">
              <w:rPr>
                <w:sz w:val="20"/>
                <w:szCs w:val="20"/>
              </w:rPr>
              <w:tab/>
              <w:t xml:space="preserve">Change in ownership of </w:t>
            </w:r>
            <w:r w:rsidR="00CE5228">
              <w:rPr>
                <w:sz w:val="20"/>
                <w:szCs w:val="20"/>
              </w:rPr>
              <w:t xml:space="preserve">the </w:t>
            </w:r>
            <w:r w:rsidR="002C4E37" w:rsidRPr="00AB6538">
              <w:rPr>
                <w:sz w:val="20"/>
                <w:szCs w:val="20"/>
              </w:rPr>
              <w:t>whole of plantation</w:t>
            </w:r>
          </w:p>
        </w:tc>
        <w:tc>
          <w:tcPr>
            <w:tcW w:w="5316" w:type="dxa"/>
          </w:tcPr>
          <w:p w14:paraId="0B79533A" w14:textId="77777777" w:rsidR="002C4E37" w:rsidRPr="00AB6538" w:rsidRDefault="00C51CC7" w:rsidP="002C4E37">
            <w:pPr>
              <w:tabs>
                <w:tab w:val="left" w:pos="251"/>
                <w:tab w:val="left" w:pos="842"/>
              </w:tabs>
              <w:spacing w:before="120" w:after="120"/>
              <w:rPr>
                <w:sz w:val="20"/>
                <w:szCs w:val="20"/>
              </w:rPr>
            </w:pPr>
            <w:sdt>
              <w:sdtPr>
                <w:rPr>
                  <w:sz w:val="20"/>
                  <w:szCs w:val="20"/>
                </w:rPr>
                <w:id w:val="-2108959528"/>
                <w14:checkbox>
                  <w14:checked w14:val="0"/>
                  <w14:checkedState w14:val="2612" w14:font="MS Gothic"/>
                  <w14:uncheckedState w14:val="2610" w14:font="MS Gothic"/>
                </w14:checkbox>
              </w:sdtPr>
              <w:sdtEndPr/>
              <w:sdtContent>
                <w:r w:rsidR="002C4E37" w:rsidRPr="00AB6538">
                  <w:rPr>
                    <w:rFonts w:ascii="Segoe UI Symbol" w:hAnsi="Segoe UI Symbol" w:cs="Segoe UI Symbol"/>
                    <w:sz w:val="20"/>
                    <w:szCs w:val="20"/>
                  </w:rPr>
                  <w:t>☐</w:t>
                </w:r>
              </w:sdtContent>
            </w:sdt>
            <w:r w:rsidR="002C4E37" w:rsidRPr="00AB6538">
              <w:rPr>
                <w:sz w:val="20"/>
                <w:szCs w:val="20"/>
              </w:rPr>
              <w:tab/>
              <w:t xml:space="preserve">Change in management of </w:t>
            </w:r>
            <w:r w:rsidR="00CE5228">
              <w:rPr>
                <w:sz w:val="20"/>
                <w:szCs w:val="20"/>
              </w:rPr>
              <w:t xml:space="preserve">the </w:t>
            </w:r>
            <w:r w:rsidR="002C4E37" w:rsidRPr="00AB6538">
              <w:rPr>
                <w:sz w:val="20"/>
                <w:szCs w:val="20"/>
              </w:rPr>
              <w:t>whole of plantation</w:t>
            </w:r>
          </w:p>
        </w:tc>
      </w:tr>
      <w:tr w:rsidR="002C4E37" w14:paraId="28714ED9" w14:textId="77777777" w:rsidTr="004F202B">
        <w:tc>
          <w:tcPr>
            <w:tcW w:w="5027" w:type="dxa"/>
          </w:tcPr>
          <w:p w14:paraId="1FEC4FAC" w14:textId="77777777" w:rsidR="002C4E37" w:rsidRPr="00AB6538" w:rsidRDefault="00C51CC7" w:rsidP="002C4E37">
            <w:pPr>
              <w:tabs>
                <w:tab w:val="left" w:pos="251"/>
              </w:tabs>
              <w:spacing w:before="120" w:after="120"/>
              <w:rPr>
                <w:sz w:val="20"/>
                <w:szCs w:val="20"/>
              </w:rPr>
            </w:pPr>
            <w:sdt>
              <w:sdtPr>
                <w:rPr>
                  <w:sz w:val="20"/>
                  <w:szCs w:val="20"/>
                </w:rPr>
                <w:id w:val="1089888385"/>
                <w14:checkbox>
                  <w14:checked w14:val="0"/>
                  <w14:checkedState w14:val="2612" w14:font="MS Gothic"/>
                  <w14:uncheckedState w14:val="2610" w14:font="MS Gothic"/>
                </w14:checkbox>
              </w:sdtPr>
              <w:sdtEndPr/>
              <w:sdtContent>
                <w:r w:rsidR="002C4E37" w:rsidRPr="00AB6538">
                  <w:rPr>
                    <w:rFonts w:ascii="Segoe UI Symbol" w:hAnsi="Segoe UI Symbol" w:cs="Segoe UI Symbol"/>
                    <w:sz w:val="20"/>
                    <w:szCs w:val="20"/>
                  </w:rPr>
                  <w:t>☐</w:t>
                </w:r>
              </w:sdtContent>
            </w:sdt>
            <w:r w:rsidR="002C4E37" w:rsidRPr="00AB6538">
              <w:rPr>
                <w:sz w:val="20"/>
                <w:szCs w:val="20"/>
              </w:rPr>
              <w:tab/>
              <w:t>Change in ownership of part/s of plantation</w:t>
            </w:r>
          </w:p>
        </w:tc>
        <w:tc>
          <w:tcPr>
            <w:tcW w:w="5316" w:type="dxa"/>
          </w:tcPr>
          <w:p w14:paraId="47B93D4B" w14:textId="77777777" w:rsidR="002C4E37" w:rsidRPr="00AB6538" w:rsidRDefault="00C51CC7" w:rsidP="002C4E37">
            <w:pPr>
              <w:tabs>
                <w:tab w:val="left" w:pos="251"/>
              </w:tabs>
              <w:spacing w:before="120" w:after="120"/>
              <w:rPr>
                <w:sz w:val="20"/>
                <w:szCs w:val="20"/>
              </w:rPr>
            </w:pPr>
            <w:sdt>
              <w:sdtPr>
                <w:rPr>
                  <w:sz w:val="20"/>
                  <w:szCs w:val="20"/>
                </w:rPr>
                <w:id w:val="-734778494"/>
                <w14:checkbox>
                  <w14:checked w14:val="0"/>
                  <w14:checkedState w14:val="2612" w14:font="MS Gothic"/>
                  <w14:uncheckedState w14:val="2610" w14:font="MS Gothic"/>
                </w14:checkbox>
              </w:sdtPr>
              <w:sdtEndPr/>
              <w:sdtContent>
                <w:r w:rsidR="002C4E37" w:rsidRPr="00AB6538">
                  <w:rPr>
                    <w:rFonts w:ascii="Segoe UI Symbol" w:hAnsi="Segoe UI Symbol" w:cs="Segoe UI Symbol"/>
                    <w:sz w:val="20"/>
                    <w:szCs w:val="20"/>
                  </w:rPr>
                  <w:t>☐</w:t>
                </w:r>
              </w:sdtContent>
            </w:sdt>
            <w:r w:rsidR="002C4E37" w:rsidRPr="00AB6538">
              <w:rPr>
                <w:sz w:val="20"/>
                <w:szCs w:val="20"/>
              </w:rPr>
              <w:tab/>
              <w:t>Change in management of part/s of plantation</w:t>
            </w:r>
          </w:p>
        </w:tc>
      </w:tr>
    </w:tbl>
    <w:p w14:paraId="1DEAA430" w14:textId="77777777" w:rsidR="002C4E37" w:rsidRPr="008A54B7" w:rsidRDefault="00912864" w:rsidP="008A54B7">
      <w:pPr>
        <w:pStyle w:val="Default"/>
        <w:spacing w:before="240" w:after="120"/>
        <w:rPr>
          <w:b/>
          <w:bCs/>
          <w:sz w:val="22"/>
          <w:szCs w:val="22"/>
        </w:rPr>
      </w:pPr>
      <w:r w:rsidRPr="008A54B7">
        <w:rPr>
          <w:b/>
          <w:bCs/>
          <w:sz w:val="22"/>
          <w:szCs w:val="22"/>
        </w:rPr>
        <w:t xml:space="preserve">New Owner/Manager Details </w:t>
      </w:r>
    </w:p>
    <w:p w14:paraId="4DA9989B" w14:textId="77777777" w:rsidR="00483391" w:rsidRPr="00682075" w:rsidRDefault="00C51CC7" w:rsidP="00483391">
      <w:pPr>
        <w:spacing w:before="120"/>
        <w:rPr>
          <w:bCs/>
          <w:sz w:val="19"/>
          <w:szCs w:val="23"/>
        </w:rPr>
      </w:pPr>
      <w:sdt>
        <w:sdtPr>
          <w:id w:val="-1986226754"/>
          <w14:checkbox>
            <w14:checked w14:val="0"/>
            <w14:checkedState w14:val="2612" w14:font="MS Gothic"/>
            <w14:uncheckedState w14:val="2610" w14:font="MS Gothic"/>
          </w14:checkbox>
        </w:sdtPr>
        <w:sdtEndPr/>
        <w:sdtContent>
          <w:r w:rsidR="00483391">
            <w:rPr>
              <w:rFonts w:ascii="MS Gothic" w:eastAsia="MS Gothic" w:hAnsi="MS Gothic" w:hint="eastAsia"/>
            </w:rPr>
            <w:t>☐</w:t>
          </w:r>
        </w:sdtContent>
      </w:sdt>
      <w:r w:rsidR="00483391">
        <w:t xml:space="preserve"> N</w:t>
      </w:r>
      <w:r w:rsidR="00483391" w:rsidRPr="00865352">
        <w:t xml:space="preserve">ew </w:t>
      </w:r>
      <w:r w:rsidR="000062A3" w:rsidRPr="00865352">
        <w:t>owner</w:t>
      </w:r>
      <w:r w:rsidR="000062A3">
        <w:t xml:space="preserve">   </w:t>
      </w:r>
      <w:r w:rsidR="000062A3" w:rsidRPr="00865352">
        <w:t xml:space="preserve"> </w:t>
      </w:r>
      <w:sdt>
        <w:sdtPr>
          <w:id w:val="21210834"/>
          <w14:checkbox>
            <w14:checked w14:val="0"/>
            <w14:checkedState w14:val="2612" w14:font="MS Gothic"/>
            <w14:uncheckedState w14:val="2610" w14:font="MS Gothic"/>
          </w14:checkbox>
        </w:sdtPr>
        <w:sdtEndPr/>
        <w:sdtContent>
          <w:r w:rsidR="000062A3">
            <w:rPr>
              <w:rFonts w:ascii="MS Gothic" w:eastAsia="MS Gothic" w:hAnsi="MS Gothic" w:hint="eastAsia"/>
            </w:rPr>
            <w:t>☐</w:t>
          </w:r>
        </w:sdtContent>
      </w:sdt>
      <w:r w:rsidR="00483391">
        <w:t xml:space="preserve"> N</w:t>
      </w:r>
      <w:r w:rsidR="00483391" w:rsidRPr="00865352">
        <w:t xml:space="preserve">ew manager  </w:t>
      </w:r>
      <w:r w:rsidR="00483391">
        <w:t xml:space="preserve"> </w:t>
      </w:r>
      <w:r w:rsidR="00483391" w:rsidRPr="00865352">
        <w:rPr>
          <w:sz w:val="16"/>
        </w:rPr>
        <w:t>[please tick the relevant box]</w:t>
      </w:r>
    </w:p>
    <w:tbl>
      <w:tblPr>
        <w:tblStyle w:val="TableGrid"/>
        <w:tblW w:w="10343" w:type="dxa"/>
        <w:tblLook w:val="04A0" w:firstRow="1" w:lastRow="0" w:firstColumn="1" w:lastColumn="0" w:noHBand="0" w:noVBand="1"/>
      </w:tblPr>
      <w:tblGrid>
        <w:gridCol w:w="1271"/>
        <w:gridCol w:w="3686"/>
        <w:gridCol w:w="850"/>
        <w:gridCol w:w="4536"/>
      </w:tblGrid>
      <w:tr w:rsidR="00865352" w:rsidRPr="00AB6538" w14:paraId="54E9EDF1" w14:textId="77777777" w:rsidTr="004F202B">
        <w:trPr>
          <w:trHeight w:val="567"/>
        </w:trPr>
        <w:tc>
          <w:tcPr>
            <w:tcW w:w="1271" w:type="dxa"/>
          </w:tcPr>
          <w:p w14:paraId="7E5063F9" w14:textId="77777777" w:rsidR="00865352" w:rsidRPr="00AB6538" w:rsidRDefault="00865352" w:rsidP="00DA7340">
            <w:pPr>
              <w:spacing w:before="120" w:after="120"/>
              <w:rPr>
                <w:sz w:val="20"/>
                <w:szCs w:val="20"/>
              </w:rPr>
            </w:pPr>
            <w:r>
              <w:rPr>
                <w:sz w:val="20"/>
                <w:szCs w:val="20"/>
              </w:rPr>
              <w:t>Name</w:t>
            </w:r>
          </w:p>
        </w:tc>
        <w:sdt>
          <w:sdtPr>
            <w:rPr>
              <w:sz w:val="20"/>
              <w:szCs w:val="20"/>
            </w:rPr>
            <w:id w:val="1416280063"/>
            <w:placeholder>
              <w:docPart w:val="FB5D214B2D014478A1C601FAA0EFE7AE"/>
            </w:placeholder>
            <w:showingPlcHdr/>
            <w:text/>
          </w:sdtPr>
          <w:sdtEndPr/>
          <w:sdtContent>
            <w:tc>
              <w:tcPr>
                <w:tcW w:w="9072" w:type="dxa"/>
                <w:gridSpan w:val="3"/>
              </w:tcPr>
              <w:p w14:paraId="6D183659" w14:textId="77777777" w:rsidR="00865352" w:rsidRDefault="00865352" w:rsidP="00DA7340">
                <w:pPr>
                  <w:spacing w:before="120" w:after="120"/>
                  <w:rPr>
                    <w:sz w:val="20"/>
                    <w:szCs w:val="20"/>
                  </w:rPr>
                </w:pPr>
                <w:r w:rsidRPr="00DF40E0">
                  <w:rPr>
                    <w:rStyle w:val="PlaceholderText"/>
                  </w:rPr>
                  <w:t>Click or tap here to enter text.</w:t>
                </w:r>
              </w:p>
            </w:tc>
          </w:sdtContent>
        </w:sdt>
      </w:tr>
      <w:tr w:rsidR="00865352" w:rsidRPr="00AB6538" w14:paraId="0ABFE254" w14:textId="77777777" w:rsidTr="004F202B">
        <w:trPr>
          <w:trHeight w:val="567"/>
        </w:trPr>
        <w:tc>
          <w:tcPr>
            <w:tcW w:w="1271" w:type="dxa"/>
          </w:tcPr>
          <w:p w14:paraId="2D5A08E6" w14:textId="77777777" w:rsidR="00865352" w:rsidRPr="00AB6538" w:rsidRDefault="00865352" w:rsidP="00DA7340">
            <w:pPr>
              <w:spacing w:before="120" w:after="120"/>
              <w:rPr>
                <w:sz w:val="20"/>
                <w:szCs w:val="20"/>
              </w:rPr>
            </w:pPr>
            <w:r>
              <w:rPr>
                <w:sz w:val="20"/>
                <w:szCs w:val="20"/>
              </w:rPr>
              <w:t>Address</w:t>
            </w:r>
          </w:p>
        </w:tc>
        <w:sdt>
          <w:sdtPr>
            <w:rPr>
              <w:sz w:val="20"/>
              <w:szCs w:val="20"/>
            </w:rPr>
            <w:id w:val="381598916"/>
            <w:placeholder>
              <w:docPart w:val="F70D5DFAF05547D09DB344E4BC5D8C47"/>
            </w:placeholder>
            <w:showingPlcHdr/>
            <w:text/>
          </w:sdtPr>
          <w:sdtEndPr/>
          <w:sdtContent>
            <w:tc>
              <w:tcPr>
                <w:tcW w:w="9072" w:type="dxa"/>
                <w:gridSpan w:val="3"/>
              </w:tcPr>
              <w:p w14:paraId="72142AEE" w14:textId="77777777" w:rsidR="00865352" w:rsidRDefault="00865352" w:rsidP="00DA7340">
                <w:pPr>
                  <w:spacing w:before="120" w:after="120"/>
                  <w:rPr>
                    <w:sz w:val="20"/>
                    <w:szCs w:val="20"/>
                  </w:rPr>
                </w:pPr>
                <w:r w:rsidRPr="00DF40E0">
                  <w:rPr>
                    <w:rStyle w:val="PlaceholderText"/>
                  </w:rPr>
                  <w:t>Click or tap here to enter text.</w:t>
                </w:r>
              </w:p>
            </w:tc>
          </w:sdtContent>
        </w:sdt>
      </w:tr>
      <w:tr w:rsidR="00865352" w:rsidRPr="00AB6538" w14:paraId="47E68C8A" w14:textId="77777777" w:rsidTr="004F202B">
        <w:trPr>
          <w:trHeight w:val="567"/>
        </w:trPr>
        <w:tc>
          <w:tcPr>
            <w:tcW w:w="1271" w:type="dxa"/>
          </w:tcPr>
          <w:p w14:paraId="7E5A5959" w14:textId="77777777" w:rsidR="00865352" w:rsidRPr="00AB6538" w:rsidRDefault="00865352" w:rsidP="00865352">
            <w:pPr>
              <w:spacing w:before="120" w:after="120"/>
              <w:rPr>
                <w:sz w:val="20"/>
                <w:szCs w:val="20"/>
              </w:rPr>
            </w:pPr>
            <w:r>
              <w:rPr>
                <w:sz w:val="20"/>
                <w:szCs w:val="20"/>
              </w:rPr>
              <w:t>Phone</w:t>
            </w:r>
          </w:p>
        </w:tc>
        <w:sdt>
          <w:sdtPr>
            <w:id w:val="299887868"/>
            <w:placeholder>
              <w:docPart w:val="60B8F5481DA144A4B63184FDAB5E188D"/>
            </w:placeholder>
            <w:text/>
          </w:sdtPr>
          <w:sdtEndPr/>
          <w:sdtContent>
            <w:tc>
              <w:tcPr>
                <w:tcW w:w="3686" w:type="dxa"/>
              </w:tcPr>
              <w:p w14:paraId="6B22AB4F" w14:textId="77777777" w:rsidR="00865352" w:rsidRPr="00AB6538" w:rsidRDefault="00483391" w:rsidP="00865352">
                <w:pPr>
                  <w:spacing w:before="120" w:after="120"/>
                  <w:rPr>
                    <w:sz w:val="20"/>
                    <w:szCs w:val="20"/>
                  </w:rPr>
                </w:pPr>
                <w:r w:rsidRPr="00483391">
                  <w:t>(     )</w:t>
                </w:r>
              </w:p>
            </w:tc>
          </w:sdtContent>
        </w:sdt>
        <w:tc>
          <w:tcPr>
            <w:tcW w:w="850" w:type="dxa"/>
          </w:tcPr>
          <w:p w14:paraId="2C12D8D5" w14:textId="77777777" w:rsidR="00865352" w:rsidRDefault="00865352" w:rsidP="00865352">
            <w:pPr>
              <w:spacing w:before="120" w:after="120"/>
              <w:rPr>
                <w:sz w:val="20"/>
                <w:szCs w:val="20"/>
              </w:rPr>
            </w:pPr>
            <w:r>
              <w:rPr>
                <w:sz w:val="20"/>
                <w:szCs w:val="20"/>
              </w:rPr>
              <w:t>Mobile:</w:t>
            </w:r>
          </w:p>
        </w:tc>
        <w:sdt>
          <w:sdtPr>
            <w:rPr>
              <w:sz w:val="20"/>
              <w:szCs w:val="20"/>
            </w:rPr>
            <w:id w:val="-1819177777"/>
            <w:placeholder>
              <w:docPart w:val="0A3A34E21A2A4F938F535CE896F6CCA8"/>
            </w:placeholder>
            <w:showingPlcHdr/>
            <w:text/>
          </w:sdtPr>
          <w:sdtEndPr/>
          <w:sdtContent>
            <w:tc>
              <w:tcPr>
                <w:tcW w:w="4536" w:type="dxa"/>
              </w:tcPr>
              <w:p w14:paraId="6A1522D7" w14:textId="77777777" w:rsidR="00865352" w:rsidRDefault="00865352" w:rsidP="00865352">
                <w:pPr>
                  <w:spacing w:before="120" w:after="120"/>
                  <w:rPr>
                    <w:sz w:val="20"/>
                    <w:szCs w:val="20"/>
                  </w:rPr>
                </w:pPr>
                <w:r w:rsidRPr="00DF40E0">
                  <w:rPr>
                    <w:rStyle w:val="PlaceholderText"/>
                  </w:rPr>
                  <w:t>Click or tap here to enter text.</w:t>
                </w:r>
              </w:p>
            </w:tc>
          </w:sdtContent>
        </w:sdt>
      </w:tr>
      <w:tr w:rsidR="000062A3" w:rsidRPr="00AB6538" w14:paraId="2D24AF88" w14:textId="77777777" w:rsidTr="004F202B">
        <w:trPr>
          <w:trHeight w:val="567"/>
        </w:trPr>
        <w:tc>
          <w:tcPr>
            <w:tcW w:w="1271" w:type="dxa"/>
          </w:tcPr>
          <w:p w14:paraId="72AA5C54" w14:textId="77777777" w:rsidR="000062A3" w:rsidRPr="00AB6538" w:rsidRDefault="000062A3" w:rsidP="000062A3">
            <w:pPr>
              <w:spacing w:before="120" w:after="120"/>
              <w:rPr>
                <w:sz w:val="20"/>
                <w:szCs w:val="20"/>
              </w:rPr>
            </w:pPr>
            <w:r>
              <w:rPr>
                <w:sz w:val="20"/>
                <w:szCs w:val="20"/>
              </w:rPr>
              <w:t xml:space="preserve">Lot and DP </w:t>
            </w:r>
          </w:p>
        </w:tc>
        <w:tc>
          <w:tcPr>
            <w:tcW w:w="9072" w:type="dxa"/>
            <w:gridSpan w:val="3"/>
          </w:tcPr>
          <w:p w14:paraId="0CA4E653" w14:textId="77777777" w:rsidR="000062A3" w:rsidRDefault="000062A3" w:rsidP="000062A3">
            <w:pPr>
              <w:spacing w:before="120" w:after="120"/>
              <w:rPr>
                <w:sz w:val="20"/>
                <w:szCs w:val="20"/>
              </w:rPr>
            </w:pPr>
            <w:r>
              <w:rPr>
                <w:sz w:val="20"/>
                <w:szCs w:val="20"/>
              </w:rPr>
              <w:t xml:space="preserve">Lot:  </w:t>
            </w:r>
            <w:sdt>
              <w:sdtPr>
                <w:rPr>
                  <w:sz w:val="20"/>
                  <w:szCs w:val="20"/>
                </w:rPr>
                <w:id w:val="-636875681"/>
                <w:placeholder>
                  <w:docPart w:val="EEEF844256E5472FA14452FE6098E9A2"/>
                </w:placeholder>
                <w:showingPlcHdr/>
                <w:text/>
              </w:sdtPr>
              <w:sdtEndPr/>
              <w:sdtContent>
                <w:r w:rsidRPr="00DF40E0">
                  <w:rPr>
                    <w:rStyle w:val="PlaceholderText"/>
                  </w:rPr>
                  <w:t>Click or tap here to enter text.</w:t>
                </w:r>
              </w:sdtContent>
            </w:sdt>
            <w:r>
              <w:rPr>
                <w:sz w:val="20"/>
                <w:szCs w:val="20"/>
              </w:rPr>
              <w:t xml:space="preserve">             DP:   </w:t>
            </w:r>
            <w:sdt>
              <w:sdtPr>
                <w:rPr>
                  <w:sz w:val="20"/>
                  <w:szCs w:val="20"/>
                </w:rPr>
                <w:id w:val="-338316696"/>
                <w:placeholder>
                  <w:docPart w:val="20A7D493B1744143A07D3AFFD2260DC6"/>
                </w:placeholder>
                <w:showingPlcHdr/>
                <w:text/>
              </w:sdtPr>
              <w:sdtEndPr/>
              <w:sdtContent>
                <w:r w:rsidRPr="00DF40E0">
                  <w:rPr>
                    <w:rStyle w:val="PlaceholderText"/>
                  </w:rPr>
                  <w:t>Click or tap here to enter text.</w:t>
                </w:r>
              </w:sdtContent>
            </w:sdt>
          </w:p>
        </w:tc>
      </w:tr>
      <w:tr w:rsidR="000062A3" w:rsidRPr="00AB6538" w14:paraId="7A04B624" w14:textId="77777777" w:rsidTr="004F202B">
        <w:trPr>
          <w:trHeight w:val="567"/>
        </w:trPr>
        <w:tc>
          <w:tcPr>
            <w:tcW w:w="1271" w:type="dxa"/>
          </w:tcPr>
          <w:p w14:paraId="736EC2C7" w14:textId="77777777" w:rsidR="000062A3" w:rsidRDefault="000062A3" w:rsidP="000062A3">
            <w:pPr>
              <w:spacing w:before="120" w:after="120"/>
              <w:rPr>
                <w:sz w:val="20"/>
                <w:szCs w:val="20"/>
              </w:rPr>
            </w:pPr>
            <w:r>
              <w:rPr>
                <w:sz w:val="20"/>
                <w:szCs w:val="20"/>
              </w:rPr>
              <w:t>ABN/ACN*</w:t>
            </w:r>
          </w:p>
        </w:tc>
        <w:sdt>
          <w:sdtPr>
            <w:rPr>
              <w:sz w:val="20"/>
              <w:szCs w:val="20"/>
            </w:rPr>
            <w:id w:val="-2127456588"/>
            <w:placeholder>
              <w:docPart w:val="34AA7DBC47484F06B3E232789E450E0F"/>
            </w:placeholder>
            <w:showingPlcHdr/>
            <w:text/>
          </w:sdtPr>
          <w:sdtEndPr/>
          <w:sdtContent>
            <w:tc>
              <w:tcPr>
                <w:tcW w:w="9072" w:type="dxa"/>
                <w:gridSpan w:val="3"/>
              </w:tcPr>
              <w:p w14:paraId="7B334C58" w14:textId="77777777" w:rsidR="000062A3" w:rsidRDefault="000062A3" w:rsidP="000062A3">
                <w:pPr>
                  <w:spacing w:before="120" w:after="120"/>
                  <w:rPr>
                    <w:sz w:val="20"/>
                    <w:szCs w:val="20"/>
                  </w:rPr>
                </w:pPr>
                <w:r w:rsidRPr="00DF40E0">
                  <w:rPr>
                    <w:rStyle w:val="PlaceholderText"/>
                  </w:rPr>
                  <w:t>Click or tap here to enter text.</w:t>
                </w:r>
              </w:p>
            </w:tc>
          </w:sdtContent>
        </w:sdt>
      </w:tr>
    </w:tbl>
    <w:p w14:paraId="21CC6BC1" w14:textId="77777777" w:rsidR="000062A3" w:rsidRPr="00483391" w:rsidRDefault="000062A3" w:rsidP="000062A3">
      <w:pPr>
        <w:pStyle w:val="Default"/>
        <w:spacing w:before="120"/>
        <w:rPr>
          <w:bCs/>
          <w:sz w:val="16"/>
          <w:szCs w:val="22"/>
        </w:rPr>
      </w:pPr>
      <w:r w:rsidRPr="00483391">
        <w:rPr>
          <w:bCs/>
          <w:sz w:val="16"/>
          <w:szCs w:val="22"/>
        </w:rPr>
        <w:t>*</w:t>
      </w:r>
      <w:r>
        <w:rPr>
          <w:bCs/>
          <w:sz w:val="16"/>
          <w:szCs w:val="22"/>
        </w:rPr>
        <w:t xml:space="preserve"> If the named owner/manager is a business or company, please i</w:t>
      </w:r>
      <w:r w:rsidRPr="00483391">
        <w:rPr>
          <w:bCs/>
          <w:sz w:val="16"/>
          <w:szCs w:val="22"/>
        </w:rPr>
        <w:t>nclude the ABN/A</w:t>
      </w:r>
      <w:r>
        <w:rPr>
          <w:bCs/>
          <w:sz w:val="16"/>
          <w:szCs w:val="22"/>
        </w:rPr>
        <w:t>C</w:t>
      </w:r>
      <w:r w:rsidRPr="00483391">
        <w:rPr>
          <w:bCs/>
          <w:sz w:val="16"/>
          <w:szCs w:val="22"/>
        </w:rPr>
        <w:t xml:space="preserve">N of the registered business or </w:t>
      </w:r>
      <w:r>
        <w:rPr>
          <w:bCs/>
          <w:sz w:val="16"/>
          <w:szCs w:val="22"/>
        </w:rPr>
        <w:t>c</w:t>
      </w:r>
      <w:r w:rsidRPr="00483391">
        <w:rPr>
          <w:bCs/>
          <w:sz w:val="16"/>
          <w:szCs w:val="22"/>
        </w:rPr>
        <w:t>orpo</w:t>
      </w:r>
      <w:r>
        <w:rPr>
          <w:bCs/>
          <w:sz w:val="16"/>
          <w:szCs w:val="22"/>
        </w:rPr>
        <w:t>r</w:t>
      </w:r>
      <w:r w:rsidRPr="00483391">
        <w:rPr>
          <w:bCs/>
          <w:sz w:val="16"/>
          <w:szCs w:val="22"/>
        </w:rPr>
        <w:t>ation</w:t>
      </w:r>
      <w:r>
        <w:rPr>
          <w:bCs/>
          <w:sz w:val="16"/>
          <w:szCs w:val="22"/>
        </w:rPr>
        <w:t>.</w:t>
      </w:r>
    </w:p>
    <w:p w14:paraId="3A4E9B83" w14:textId="77777777" w:rsidR="008A54B7" w:rsidRPr="00682075" w:rsidRDefault="00C51CC7" w:rsidP="008A54B7">
      <w:pPr>
        <w:spacing w:before="120"/>
        <w:rPr>
          <w:bCs/>
          <w:sz w:val="19"/>
          <w:szCs w:val="23"/>
        </w:rPr>
      </w:pPr>
      <w:sdt>
        <w:sdtPr>
          <w:id w:val="-1529177783"/>
          <w14:checkbox>
            <w14:checked w14:val="0"/>
            <w14:checkedState w14:val="2612" w14:font="MS Gothic"/>
            <w14:uncheckedState w14:val="2610" w14:font="MS Gothic"/>
          </w14:checkbox>
        </w:sdtPr>
        <w:sdtEndPr/>
        <w:sdtContent>
          <w:r w:rsidR="008A54B7">
            <w:rPr>
              <w:rFonts w:ascii="MS Gothic" w:eastAsia="MS Gothic" w:hAnsi="MS Gothic" w:hint="eastAsia"/>
            </w:rPr>
            <w:t>☐</w:t>
          </w:r>
        </w:sdtContent>
      </w:sdt>
      <w:r w:rsidR="008A54B7">
        <w:t xml:space="preserve"> N</w:t>
      </w:r>
      <w:r w:rsidR="008A54B7" w:rsidRPr="00865352">
        <w:t>ew owner</w:t>
      </w:r>
      <w:r w:rsidR="008A54B7">
        <w:t xml:space="preserve">   </w:t>
      </w:r>
      <w:r w:rsidR="008A54B7" w:rsidRPr="00865352">
        <w:t xml:space="preserve"> </w:t>
      </w:r>
      <w:sdt>
        <w:sdtPr>
          <w:id w:val="-649899830"/>
          <w14:checkbox>
            <w14:checked w14:val="0"/>
            <w14:checkedState w14:val="2612" w14:font="MS Gothic"/>
            <w14:uncheckedState w14:val="2610" w14:font="MS Gothic"/>
          </w14:checkbox>
        </w:sdtPr>
        <w:sdtEndPr/>
        <w:sdtContent>
          <w:r w:rsidR="008A54B7">
            <w:rPr>
              <w:rFonts w:ascii="MS Gothic" w:eastAsia="MS Gothic" w:hAnsi="MS Gothic" w:hint="eastAsia"/>
            </w:rPr>
            <w:t>☐</w:t>
          </w:r>
        </w:sdtContent>
      </w:sdt>
      <w:r w:rsidR="008A54B7">
        <w:t xml:space="preserve"> N</w:t>
      </w:r>
      <w:r w:rsidR="008A54B7" w:rsidRPr="00865352">
        <w:t xml:space="preserve">ew manager  </w:t>
      </w:r>
      <w:r w:rsidR="008A54B7">
        <w:t xml:space="preserve"> </w:t>
      </w:r>
      <w:r w:rsidR="008A54B7" w:rsidRPr="00865352">
        <w:rPr>
          <w:sz w:val="16"/>
        </w:rPr>
        <w:t>[please tick the relevant box]</w:t>
      </w:r>
    </w:p>
    <w:tbl>
      <w:tblPr>
        <w:tblStyle w:val="TableGrid"/>
        <w:tblW w:w="10343" w:type="dxa"/>
        <w:tblLook w:val="04A0" w:firstRow="1" w:lastRow="0" w:firstColumn="1" w:lastColumn="0" w:noHBand="0" w:noVBand="1"/>
      </w:tblPr>
      <w:tblGrid>
        <w:gridCol w:w="1222"/>
        <w:gridCol w:w="3734"/>
        <w:gridCol w:w="851"/>
        <w:gridCol w:w="4536"/>
      </w:tblGrid>
      <w:tr w:rsidR="00483391" w14:paraId="30219AE5" w14:textId="77777777" w:rsidTr="004F202B">
        <w:trPr>
          <w:trHeight w:val="567"/>
        </w:trPr>
        <w:tc>
          <w:tcPr>
            <w:tcW w:w="1222" w:type="dxa"/>
          </w:tcPr>
          <w:p w14:paraId="74B0C69B" w14:textId="77777777" w:rsidR="00483391" w:rsidRPr="00AB6538" w:rsidRDefault="00483391" w:rsidP="00DA7340">
            <w:pPr>
              <w:spacing w:before="120" w:after="120"/>
              <w:rPr>
                <w:sz w:val="20"/>
                <w:szCs w:val="20"/>
              </w:rPr>
            </w:pPr>
            <w:r>
              <w:rPr>
                <w:sz w:val="20"/>
                <w:szCs w:val="20"/>
              </w:rPr>
              <w:t>Name</w:t>
            </w:r>
          </w:p>
        </w:tc>
        <w:sdt>
          <w:sdtPr>
            <w:rPr>
              <w:sz w:val="20"/>
              <w:szCs w:val="20"/>
            </w:rPr>
            <w:id w:val="2015650427"/>
            <w:placeholder>
              <w:docPart w:val="84F26A40DCF44FCC8485D29417253CCE"/>
            </w:placeholder>
            <w:showingPlcHdr/>
            <w:text/>
          </w:sdtPr>
          <w:sdtEndPr/>
          <w:sdtContent>
            <w:tc>
              <w:tcPr>
                <w:tcW w:w="9121" w:type="dxa"/>
                <w:gridSpan w:val="3"/>
              </w:tcPr>
              <w:p w14:paraId="3CC0163B" w14:textId="77777777" w:rsidR="00483391" w:rsidRDefault="00483391" w:rsidP="00DA7340">
                <w:pPr>
                  <w:spacing w:before="120" w:after="120"/>
                  <w:rPr>
                    <w:sz w:val="20"/>
                    <w:szCs w:val="20"/>
                  </w:rPr>
                </w:pPr>
                <w:r w:rsidRPr="00DF40E0">
                  <w:rPr>
                    <w:rStyle w:val="PlaceholderText"/>
                  </w:rPr>
                  <w:t>Click or tap here to enter text.</w:t>
                </w:r>
              </w:p>
            </w:tc>
          </w:sdtContent>
        </w:sdt>
      </w:tr>
      <w:tr w:rsidR="00483391" w14:paraId="556120D0" w14:textId="77777777" w:rsidTr="004F202B">
        <w:trPr>
          <w:trHeight w:val="567"/>
        </w:trPr>
        <w:tc>
          <w:tcPr>
            <w:tcW w:w="1222" w:type="dxa"/>
          </w:tcPr>
          <w:p w14:paraId="14400548" w14:textId="77777777" w:rsidR="00483391" w:rsidRPr="00AB6538" w:rsidRDefault="00483391" w:rsidP="00DA7340">
            <w:pPr>
              <w:spacing w:before="120" w:after="120"/>
              <w:rPr>
                <w:sz w:val="20"/>
                <w:szCs w:val="20"/>
              </w:rPr>
            </w:pPr>
            <w:r>
              <w:rPr>
                <w:sz w:val="20"/>
                <w:szCs w:val="20"/>
              </w:rPr>
              <w:t>Address</w:t>
            </w:r>
          </w:p>
        </w:tc>
        <w:sdt>
          <w:sdtPr>
            <w:rPr>
              <w:sz w:val="20"/>
              <w:szCs w:val="20"/>
            </w:rPr>
            <w:id w:val="1524980529"/>
            <w:placeholder>
              <w:docPart w:val="6DFB15F7C6A74490A90010AB22E12A15"/>
            </w:placeholder>
            <w:showingPlcHdr/>
            <w:text/>
          </w:sdtPr>
          <w:sdtEndPr/>
          <w:sdtContent>
            <w:tc>
              <w:tcPr>
                <w:tcW w:w="9121" w:type="dxa"/>
                <w:gridSpan w:val="3"/>
              </w:tcPr>
              <w:p w14:paraId="77175692" w14:textId="77777777" w:rsidR="00483391" w:rsidRDefault="00483391" w:rsidP="00DA7340">
                <w:pPr>
                  <w:spacing w:before="120" w:after="120"/>
                  <w:rPr>
                    <w:sz w:val="20"/>
                    <w:szCs w:val="20"/>
                  </w:rPr>
                </w:pPr>
                <w:r w:rsidRPr="00DF40E0">
                  <w:rPr>
                    <w:rStyle w:val="PlaceholderText"/>
                  </w:rPr>
                  <w:t>Click or tap here to enter text.</w:t>
                </w:r>
              </w:p>
            </w:tc>
          </w:sdtContent>
        </w:sdt>
      </w:tr>
      <w:tr w:rsidR="00483391" w14:paraId="25BEE671" w14:textId="77777777" w:rsidTr="004F202B">
        <w:trPr>
          <w:trHeight w:val="567"/>
        </w:trPr>
        <w:tc>
          <w:tcPr>
            <w:tcW w:w="1222" w:type="dxa"/>
          </w:tcPr>
          <w:p w14:paraId="0A34BC7C" w14:textId="77777777" w:rsidR="00483391" w:rsidRPr="00AB6538" w:rsidRDefault="00483391" w:rsidP="00DA7340">
            <w:pPr>
              <w:spacing w:before="120" w:after="120"/>
              <w:rPr>
                <w:sz w:val="20"/>
                <w:szCs w:val="20"/>
              </w:rPr>
            </w:pPr>
            <w:r>
              <w:rPr>
                <w:sz w:val="20"/>
                <w:szCs w:val="20"/>
              </w:rPr>
              <w:t>Phone</w:t>
            </w:r>
          </w:p>
        </w:tc>
        <w:sdt>
          <w:sdtPr>
            <w:id w:val="-1219662111"/>
            <w:placeholder>
              <w:docPart w:val="0F8E7784D3EE46139DC1ABB6681306C8"/>
            </w:placeholder>
            <w:text/>
          </w:sdtPr>
          <w:sdtEndPr/>
          <w:sdtContent>
            <w:tc>
              <w:tcPr>
                <w:tcW w:w="3734" w:type="dxa"/>
              </w:tcPr>
              <w:p w14:paraId="242F8A42" w14:textId="77777777" w:rsidR="00483391" w:rsidRPr="00AB6538" w:rsidRDefault="00483391" w:rsidP="00DA7340">
                <w:pPr>
                  <w:spacing w:before="120" w:after="120"/>
                  <w:rPr>
                    <w:sz w:val="20"/>
                    <w:szCs w:val="20"/>
                  </w:rPr>
                </w:pPr>
                <w:r w:rsidRPr="00483391">
                  <w:t>(     )</w:t>
                </w:r>
              </w:p>
            </w:tc>
          </w:sdtContent>
        </w:sdt>
        <w:tc>
          <w:tcPr>
            <w:tcW w:w="851" w:type="dxa"/>
          </w:tcPr>
          <w:p w14:paraId="4ED7DC12" w14:textId="77777777" w:rsidR="00483391" w:rsidRDefault="00483391" w:rsidP="00483391">
            <w:pPr>
              <w:spacing w:before="120" w:after="120"/>
              <w:ind w:left="224" w:hanging="224"/>
              <w:rPr>
                <w:sz w:val="20"/>
                <w:szCs w:val="20"/>
              </w:rPr>
            </w:pPr>
            <w:r>
              <w:rPr>
                <w:sz w:val="20"/>
                <w:szCs w:val="20"/>
              </w:rPr>
              <w:t>Mobile:</w:t>
            </w:r>
          </w:p>
        </w:tc>
        <w:sdt>
          <w:sdtPr>
            <w:rPr>
              <w:sz w:val="20"/>
              <w:szCs w:val="20"/>
            </w:rPr>
            <w:id w:val="408349882"/>
            <w:placeholder>
              <w:docPart w:val="C41118E45C434068A32A860492F0DD27"/>
            </w:placeholder>
            <w:showingPlcHdr/>
            <w:text/>
          </w:sdtPr>
          <w:sdtEndPr/>
          <w:sdtContent>
            <w:tc>
              <w:tcPr>
                <w:tcW w:w="4536" w:type="dxa"/>
              </w:tcPr>
              <w:p w14:paraId="4A226D10" w14:textId="77777777" w:rsidR="00483391" w:rsidRDefault="00483391" w:rsidP="00DA7340">
                <w:pPr>
                  <w:spacing w:before="120" w:after="120"/>
                  <w:rPr>
                    <w:sz w:val="20"/>
                    <w:szCs w:val="20"/>
                  </w:rPr>
                </w:pPr>
                <w:r w:rsidRPr="00DF40E0">
                  <w:rPr>
                    <w:rStyle w:val="PlaceholderText"/>
                  </w:rPr>
                  <w:t>Click or tap here to enter text.</w:t>
                </w:r>
              </w:p>
            </w:tc>
          </w:sdtContent>
        </w:sdt>
      </w:tr>
      <w:tr w:rsidR="00483391" w14:paraId="70A8942B" w14:textId="77777777" w:rsidTr="004F202B">
        <w:trPr>
          <w:trHeight w:val="567"/>
        </w:trPr>
        <w:tc>
          <w:tcPr>
            <w:tcW w:w="1222" w:type="dxa"/>
          </w:tcPr>
          <w:p w14:paraId="279B388C" w14:textId="77777777" w:rsidR="00483391" w:rsidRPr="00AB6538" w:rsidRDefault="00483391" w:rsidP="00DA7340">
            <w:pPr>
              <w:spacing w:before="120" w:after="120"/>
              <w:rPr>
                <w:sz w:val="20"/>
                <w:szCs w:val="20"/>
              </w:rPr>
            </w:pPr>
            <w:r>
              <w:rPr>
                <w:sz w:val="20"/>
                <w:szCs w:val="20"/>
              </w:rPr>
              <w:t xml:space="preserve">Lot and DP </w:t>
            </w:r>
          </w:p>
        </w:tc>
        <w:tc>
          <w:tcPr>
            <w:tcW w:w="9121" w:type="dxa"/>
            <w:gridSpan w:val="3"/>
          </w:tcPr>
          <w:p w14:paraId="08D50EE1" w14:textId="77777777" w:rsidR="00483391" w:rsidRDefault="00483391" w:rsidP="000062A3">
            <w:pPr>
              <w:spacing w:before="120" w:after="120"/>
              <w:rPr>
                <w:sz w:val="20"/>
                <w:szCs w:val="20"/>
              </w:rPr>
            </w:pPr>
            <w:r>
              <w:rPr>
                <w:sz w:val="20"/>
                <w:szCs w:val="20"/>
              </w:rPr>
              <w:t xml:space="preserve">Lot:  </w:t>
            </w:r>
            <w:sdt>
              <w:sdtPr>
                <w:rPr>
                  <w:sz w:val="20"/>
                  <w:szCs w:val="20"/>
                </w:rPr>
                <w:id w:val="247701942"/>
                <w:placeholder>
                  <w:docPart w:val="F27F10DD99BC4B38ACC0A7C84E883345"/>
                </w:placeholder>
                <w:showingPlcHdr/>
                <w:text/>
              </w:sdtPr>
              <w:sdtEndPr/>
              <w:sdtContent>
                <w:r w:rsidRPr="00DF40E0">
                  <w:rPr>
                    <w:rStyle w:val="PlaceholderText"/>
                  </w:rPr>
                  <w:t>Click or tap here to enter text.</w:t>
                </w:r>
              </w:sdtContent>
            </w:sdt>
            <w:r w:rsidR="000062A3">
              <w:rPr>
                <w:sz w:val="20"/>
                <w:szCs w:val="20"/>
              </w:rPr>
              <w:t xml:space="preserve">             DP:   </w:t>
            </w:r>
            <w:sdt>
              <w:sdtPr>
                <w:rPr>
                  <w:sz w:val="20"/>
                  <w:szCs w:val="20"/>
                </w:rPr>
                <w:id w:val="427170152"/>
                <w:placeholder>
                  <w:docPart w:val="554604D4E3B24CB79E963065BD7E6157"/>
                </w:placeholder>
                <w:showingPlcHdr/>
                <w:text/>
              </w:sdtPr>
              <w:sdtEndPr/>
              <w:sdtContent>
                <w:r w:rsidR="000062A3" w:rsidRPr="00DF40E0">
                  <w:rPr>
                    <w:rStyle w:val="PlaceholderText"/>
                  </w:rPr>
                  <w:t>Click or tap here to enter text.</w:t>
                </w:r>
              </w:sdtContent>
            </w:sdt>
          </w:p>
        </w:tc>
      </w:tr>
      <w:tr w:rsidR="00483391" w14:paraId="052DDCD9" w14:textId="77777777" w:rsidTr="004F202B">
        <w:trPr>
          <w:trHeight w:val="567"/>
        </w:trPr>
        <w:tc>
          <w:tcPr>
            <w:tcW w:w="1222" w:type="dxa"/>
          </w:tcPr>
          <w:p w14:paraId="0E492BF0" w14:textId="77777777" w:rsidR="00483391" w:rsidRDefault="00483391" w:rsidP="00DA7340">
            <w:pPr>
              <w:spacing w:before="120" w:after="120"/>
              <w:rPr>
                <w:sz w:val="20"/>
                <w:szCs w:val="20"/>
              </w:rPr>
            </w:pPr>
            <w:r>
              <w:rPr>
                <w:sz w:val="20"/>
                <w:szCs w:val="20"/>
              </w:rPr>
              <w:t>ABN/ACN*</w:t>
            </w:r>
          </w:p>
        </w:tc>
        <w:sdt>
          <w:sdtPr>
            <w:rPr>
              <w:sz w:val="20"/>
              <w:szCs w:val="20"/>
            </w:rPr>
            <w:id w:val="-74207676"/>
            <w:placeholder>
              <w:docPart w:val="76C5110789514876880E1EDDAE51A2CE"/>
            </w:placeholder>
            <w:showingPlcHdr/>
            <w:text/>
          </w:sdtPr>
          <w:sdtEndPr/>
          <w:sdtContent>
            <w:tc>
              <w:tcPr>
                <w:tcW w:w="9121" w:type="dxa"/>
                <w:gridSpan w:val="3"/>
              </w:tcPr>
              <w:p w14:paraId="28274279" w14:textId="77777777" w:rsidR="00483391" w:rsidRDefault="00483391" w:rsidP="00DA7340">
                <w:pPr>
                  <w:spacing w:before="120" w:after="120"/>
                  <w:rPr>
                    <w:sz w:val="20"/>
                    <w:szCs w:val="20"/>
                  </w:rPr>
                </w:pPr>
                <w:r w:rsidRPr="00DF40E0">
                  <w:rPr>
                    <w:rStyle w:val="PlaceholderText"/>
                  </w:rPr>
                  <w:t>Click or tap here to enter text.</w:t>
                </w:r>
              </w:p>
            </w:tc>
          </w:sdtContent>
        </w:sdt>
      </w:tr>
    </w:tbl>
    <w:p w14:paraId="4B7E2FD9" w14:textId="77777777" w:rsidR="000062A3" w:rsidRPr="00483391" w:rsidRDefault="000062A3" w:rsidP="000062A3">
      <w:pPr>
        <w:pStyle w:val="Default"/>
        <w:spacing w:before="120"/>
        <w:rPr>
          <w:bCs/>
          <w:sz w:val="16"/>
          <w:szCs w:val="22"/>
        </w:rPr>
      </w:pPr>
      <w:r w:rsidRPr="00483391">
        <w:rPr>
          <w:bCs/>
          <w:sz w:val="16"/>
          <w:szCs w:val="22"/>
        </w:rPr>
        <w:lastRenderedPageBreak/>
        <w:t>*</w:t>
      </w:r>
      <w:r>
        <w:rPr>
          <w:bCs/>
          <w:sz w:val="16"/>
          <w:szCs w:val="22"/>
        </w:rPr>
        <w:t xml:space="preserve"> If the named owner/manager is a business or company, please i</w:t>
      </w:r>
      <w:r w:rsidRPr="00483391">
        <w:rPr>
          <w:bCs/>
          <w:sz w:val="16"/>
          <w:szCs w:val="22"/>
        </w:rPr>
        <w:t>nclude the ABN/A</w:t>
      </w:r>
      <w:r>
        <w:rPr>
          <w:bCs/>
          <w:sz w:val="16"/>
          <w:szCs w:val="22"/>
        </w:rPr>
        <w:t>C</w:t>
      </w:r>
      <w:r w:rsidRPr="00483391">
        <w:rPr>
          <w:bCs/>
          <w:sz w:val="16"/>
          <w:szCs w:val="22"/>
        </w:rPr>
        <w:t xml:space="preserve">N of the registered business or </w:t>
      </w:r>
      <w:r>
        <w:rPr>
          <w:bCs/>
          <w:sz w:val="16"/>
          <w:szCs w:val="22"/>
        </w:rPr>
        <w:t>c</w:t>
      </w:r>
      <w:r w:rsidRPr="00483391">
        <w:rPr>
          <w:bCs/>
          <w:sz w:val="16"/>
          <w:szCs w:val="22"/>
        </w:rPr>
        <w:t>orpo</w:t>
      </w:r>
      <w:r>
        <w:rPr>
          <w:bCs/>
          <w:sz w:val="16"/>
          <w:szCs w:val="22"/>
        </w:rPr>
        <w:t>r</w:t>
      </w:r>
      <w:r w:rsidRPr="00483391">
        <w:rPr>
          <w:bCs/>
          <w:sz w:val="16"/>
          <w:szCs w:val="22"/>
        </w:rPr>
        <w:t>ation</w:t>
      </w:r>
      <w:r>
        <w:rPr>
          <w:bCs/>
          <w:sz w:val="16"/>
          <w:szCs w:val="22"/>
        </w:rPr>
        <w:t>.</w:t>
      </w:r>
    </w:p>
    <w:p w14:paraId="42FE6874" w14:textId="77777777" w:rsidR="008A54B7" w:rsidRPr="00682075" w:rsidRDefault="00C51CC7" w:rsidP="008A54B7">
      <w:pPr>
        <w:spacing w:before="120"/>
        <w:rPr>
          <w:bCs/>
          <w:sz w:val="19"/>
          <w:szCs w:val="23"/>
        </w:rPr>
      </w:pPr>
      <w:sdt>
        <w:sdtPr>
          <w:id w:val="-1180511576"/>
          <w14:checkbox>
            <w14:checked w14:val="0"/>
            <w14:checkedState w14:val="2612" w14:font="MS Gothic"/>
            <w14:uncheckedState w14:val="2610" w14:font="MS Gothic"/>
          </w14:checkbox>
        </w:sdtPr>
        <w:sdtEndPr/>
        <w:sdtContent>
          <w:r w:rsidR="008A54B7">
            <w:rPr>
              <w:rFonts w:ascii="MS Gothic" w:eastAsia="MS Gothic" w:hAnsi="MS Gothic" w:hint="eastAsia"/>
            </w:rPr>
            <w:t>☐</w:t>
          </w:r>
        </w:sdtContent>
      </w:sdt>
      <w:r w:rsidR="008A54B7">
        <w:t xml:space="preserve"> N</w:t>
      </w:r>
      <w:r w:rsidR="008A54B7" w:rsidRPr="00865352">
        <w:t>ew owner</w:t>
      </w:r>
      <w:r w:rsidR="008A54B7">
        <w:t xml:space="preserve">   </w:t>
      </w:r>
      <w:r w:rsidR="008A54B7" w:rsidRPr="00865352">
        <w:t xml:space="preserve"> </w:t>
      </w:r>
      <w:sdt>
        <w:sdtPr>
          <w:id w:val="-846023203"/>
          <w14:checkbox>
            <w14:checked w14:val="0"/>
            <w14:checkedState w14:val="2612" w14:font="MS Gothic"/>
            <w14:uncheckedState w14:val="2610" w14:font="MS Gothic"/>
          </w14:checkbox>
        </w:sdtPr>
        <w:sdtEndPr/>
        <w:sdtContent>
          <w:r w:rsidR="008A54B7">
            <w:rPr>
              <w:rFonts w:ascii="MS Gothic" w:eastAsia="MS Gothic" w:hAnsi="MS Gothic" w:hint="eastAsia"/>
            </w:rPr>
            <w:t>☐</w:t>
          </w:r>
        </w:sdtContent>
      </w:sdt>
      <w:r w:rsidR="008A54B7">
        <w:t xml:space="preserve"> N</w:t>
      </w:r>
      <w:r w:rsidR="008A54B7" w:rsidRPr="00865352">
        <w:t xml:space="preserve">ew manager  </w:t>
      </w:r>
      <w:r w:rsidR="008A54B7">
        <w:t xml:space="preserve"> </w:t>
      </w:r>
      <w:r w:rsidR="008A54B7" w:rsidRPr="00865352">
        <w:rPr>
          <w:sz w:val="16"/>
        </w:rPr>
        <w:t>[please tick the relevant box]</w:t>
      </w:r>
    </w:p>
    <w:tbl>
      <w:tblPr>
        <w:tblStyle w:val="TableGrid"/>
        <w:tblW w:w="10343" w:type="dxa"/>
        <w:tblLook w:val="04A0" w:firstRow="1" w:lastRow="0" w:firstColumn="1" w:lastColumn="0" w:noHBand="0" w:noVBand="1"/>
      </w:tblPr>
      <w:tblGrid>
        <w:gridCol w:w="1271"/>
        <w:gridCol w:w="3686"/>
        <w:gridCol w:w="850"/>
        <w:gridCol w:w="4536"/>
      </w:tblGrid>
      <w:tr w:rsidR="00483391" w14:paraId="190D4B06" w14:textId="77777777" w:rsidTr="004F202B">
        <w:trPr>
          <w:trHeight w:val="567"/>
        </w:trPr>
        <w:tc>
          <w:tcPr>
            <w:tcW w:w="1271" w:type="dxa"/>
          </w:tcPr>
          <w:p w14:paraId="34FA1510" w14:textId="77777777" w:rsidR="00483391" w:rsidRPr="00AB6538" w:rsidRDefault="00483391" w:rsidP="00DA7340">
            <w:pPr>
              <w:spacing w:before="120" w:after="120"/>
              <w:rPr>
                <w:sz w:val="20"/>
                <w:szCs w:val="20"/>
              </w:rPr>
            </w:pPr>
            <w:r>
              <w:rPr>
                <w:sz w:val="20"/>
                <w:szCs w:val="20"/>
              </w:rPr>
              <w:t>Name</w:t>
            </w:r>
          </w:p>
        </w:tc>
        <w:sdt>
          <w:sdtPr>
            <w:rPr>
              <w:sz w:val="20"/>
              <w:szCs w:val="20"/>
            </w:rPr>
            <w:id w:val="268669587"/>
            <w:placeholder>
              <w:docPart w:val="F371EB9CFB844196A31AE3BE79094BCF"/>
            </w:placeholder>
            <w:showingPlcHdr/>
            <w:text/>
          </w:sdtPr>
          <w:sdtEndPr/>
          <w:sdtContent>
            <w:tc>
              <w:tcPr>
                <w:tcW w:w="9072" w:type="dxa"/>
                <w:gridSpan w:val="3"/>
              </w:tcPr>
              <w:p w14:paraId="7906E85E" w14:textId="77777777" w:rsidR="00483391" w:rsidRDefault="00483391" w:rsidP="00DA7340">
                <w:pPr>
                  <w:spacing w:before="120" w:after="120"/>
                  <w:rPr>
                    <w:sz w:val="20"/>
                    <w:szCs w:val="20"/>
                  </w:rPr>
                </w:pPr>
                <w:r w:rsidRPr="00DF40E0">
                  <w:rPr>
                    <w:rStyle w:val="PlaceholderText"/>
                  </w:rPr>
                  <w:t>Click or tap here to enter text.</w:t>
                </w:r>
              </w:p>
            </w:tc>
          </w:sdtContent>
        </w:sdt>
      </w:tr>
      <w:tr w:rsidR="00483391" w14:paraId="5CB1F8EF" w14:textId="77777777" w:rsidTr="004F202B">
        <w:trPr>
          <w:trHeight w:val="567"/>
        </w:trPr>
        <w:tc>
          <w:tcPr>
            <w:tcW w:w="1271" w:type="dxa"/>
          </w:tcPr>
          <w:p w14:paraId="2E03D5CF" w14:textId="77777777" w:rsidR="00483391" w:rsidRPr="00AB6538" w:rsidRDefault="00483391" w:rsidP="00DA7340">
            <w:pPr>
              <w:spacing w:before="120" w:after="120"/>
              <w:rPr>
                <w:sz w:val="20"/>
                <w:szCs w:val="20"/>
              </w:rPr>
            </w:pPr>
            <w:r>
              <w:rPr>
                <w:sz w:val="20"/>
                <w:szCs w:val="20"/>
              </w:rPr>
              <w:t>Address</w:t>
            </w:r>
          </w:p>
        </w:tc>
        <w:sdt>
          <w:sdtPr>
            <w:rPr>
              <w:sz w:val="20"/>
              <w:szCs w:val="20"/>
            </w:rPr>
            <w:id w:val="-1161615909"/>
            <w:placeholder>
              <w:docPart w:val="B802B9C4F5A9486EB560622FB2D89F90"/>
            </w:placeholder>
            <w:showingPlcHdr/>
            <w:text/>
          </w:sdtPr>
          <w:sdtEndPr/>
          <w:sdtContent>
            <w:tc>
              <w:tcPr>
                <w:tcW w:w="9072" w:type="dxa"/>
                <w:gridSpan w:val="3"/>
              </w:tcPr>
              <w:p w14:paraId="642E3B9E" w14:textId="77777777" w:rsidR="00483391" w:rsidRDefault="00483391" w:rsidP="00DA7340">
                <w:pPr>
                  <w:spacing w:before="120" w:after="120"/>
                  <w:rPr>
                    <w:sz w:val="20"/>
                    <w:szCs w:val="20"/>
                  </w:rPr>
                </w:pPr>
                <w:r w:rsidRPr="00DF40E0">
                  <w:rPr>
                    <w:rStyle w:val="PlaceholderText"/>
                  </w:rPr>
                  <w:t>Click or tap here to enter text.</w:t>
                </w:r>
              </w:p>
            </w:tc>
          </w:sdtContent>
        </w:sdt>
      </w:tr>
      <w:tr w:rsidR="00483391" w14:paraId="67C9202F" w14:textId="77777777" w:rsidTr="004F202B">
        <w:trPr>
          <w:trHeight w:val="567"/>
        </w:trPr>
        <w:tc>
          <w:tcPr>
            <w:tcW w:w="1271" w:type="dxa"/>
          </w:tcPr>
          <w:p w14:paraId="32A7CF2D" w14:textId="77777777" w:rsidR="00483391" w:rsidRPr="00AB6538" w:rsidRDefault="00483391" w:rsidP="00DA7340">
            <w:pPr>
              <w:spacing w:before="120" w:after="120"/>
              <w:rPr>
                <w:sz w:val="20"/>
                <w:szCs w:val="20"/>
              </w:rPr>
            </w:pPr>
            <w:r>
              <w:rPr>
                <w:sz w:val="20"/>
                <w:szCs w:val="20"/>
              </w:rPr>
              <w:t>Phone</w:t>
            </w:r>
          </w:p>
        </w:tc>
        <w:sdt>
          <w:sdtPr>
            <w:id w:val="-2048748495"/>
            <w:placeholder>
              <w:docPart w:val="21BE51DD646846BEAA7DB27ED39EDE57"/>
            </w:placeholder>
            <w:text/>
          </w:sdtPr>
          <w:sdtEndPr/>
          <w:sdtContent>
            <w:tc>
              <w:tcPr>
                <w:tcW w:w="3686" w:type="dxa"/>
              </w:tcPr>
              <w:p w14:paraId="6AC3CFD4" w14:textId="77777777" w:rsidR="00483391" w:rsidRPr="00AB6538" w:rsidRDefault="00483391" w:rsidP="00DA7340">
                <w:pPr>
                  <w:spacing w:before="120" w:after="120"/>
                  <w:rPr>
                    <w:sz w:val="20"/>
                    <w:szCs w:val="20"/>
                  </w:rPr>
                </w:pPr>
                <w:r w:rsidRPr="00483391">
                  <w:t>(     )</w:t>
                </w:r>
              </w:p>
            </w:tc>
          </w:sdtContent>
        </w:sdt>
        <w:tc>
          <w:tcPr>
            <w:tcW w:w="850" w:type="dxa"/>
          </w:tcPr>
          <w:p w14:paraId="7508FA17" w14:textId="77777777" w:rsidR="00483391" w:rsidRDefault="00483391" w:rsidP="00DA7340">
            <w:pPr>
              <w:spacing w:before="120" w:after="120"/>
              <w:rPr>
                <w:sz w:val="20"/>
                <w:szCs w:val="20"/>
              </w:rPr>
            </w:pPr>
            <w:r>
              <w:rPr>
                <w:sz w:val="20"/>
                <w:szCs w:val="20"/>
              </w:rPr>
              <w:t>Mobile:</w:t>
            </w:r>
          </w:p>
        </w:tc>
        <w:sdt>
          <w:sdtPr>
            <w:rPr>
              <w:sz w:val="20"/>
              <w:szCs w:val="20"/>
            </w:rPr>
            <w:id w:val="2093271440"/>
            <w:placeholder>
              <w:docPart w:val="0F16AD882BB34BB5AE7993EE071166A4"/>
            </w:placeholder>
            <w:showingPlcHdr/>
            <w:text/>
          </w:sdtPr>
          <w:sdtEndPr/>
          <w:sdtContent>
            <w:tc>
              <w:tcPr>
                <w:tcW w:w="4536" w:type="dxa"/>
              </w:tcPr>
              <w:p w14:paraId="746F2AC8" w14:textId="77777777" w:rsidR="00483391" w:rsidRDefault="00483391" w:rsidP="00DA7340">
                <w:pPr>
                  <w:spacing w:before="120" w:after="120"/>
                  <w:rPr>
                    <w:sz w:val="20"/>
                    <w:szCs w:val="20"/>
                  </w:rPr>
                </w:pPr>
                <w:r w:rsidRPr="00DF40E0">
                  <w:rPr>
                    <w:rStyle w:val="PlaceholderText"/>
                  </w:rPr>
                  <w:t>Click or tap here to enter text.</w:t>
                </w:r>
              </w:p>
            </w:tc>
          </w:sdtContent>
        </w:sdt>
      </w:tr>
      <w:tr w:rsidR="000062A3" w14:paraId="3E92239A" w14:textId="77777777" w:rsidTr="004F202B">
        <w:trPr>
          <w:trHeight w:val="567"/>
        </w:trPr>
        <w:tc>
          <w:tcPr>
            <w:tcW w:w="1271" w:type="dxa"/>
          </w:tcPr>
          <w:p w14:paraId="29E489B6" w14:textId="77777777" w:rsidR="000062A3" w:rsidRPr="00AB6538" w:rsidRDefault="000062A3" w:rsidP="000062A3">
            <w:pPr>
              <w:spacing w:before="120" w:after="120"/>
              <w:rPr>
                <w:sz w:val="20"/>
                <w:szCs w:val="20"/>
              </w:rPr>
            </w:pPr>
            <w:r>
              <w:rPr>
                <w:sz w:val="20"/>
                <w:szCs w:val="20"/>
              </w:rPr>
              <w:t xml:space="preserve">Lot and DP </w:t>
            </w:r>
          </w:p>
        </w:tc>
        <w:tc>
          <w:tcPr>
            <w:tcW w:w="9072" w:type="dxa"/>
            <w:gridSpan w:val="3"/>
          </w:tcPr>
          <w:p w14:paraId="3F83CE67" w14:textId="77777777" w:rsidR="000062A3" w:rsidRDefault="000062A3" w:rsidP="000062A3">
            <w:pPr>
              <w:spacing w:before="120" w:after="120"/>
              <w:rPr>
                <w:sz w:val="20"/>
                <w:szCs w:val="20"/>
              </w:rPr>
            </w:pPr>
            <w:r>
              <w:rPr>
                <w:sz w:val="20"/>
                <w:szCs w:val="20"/>
              </w:rPr>
              <w:t xml:space="preserve">Lot:  </w:t>
            </w:r>
            <w:sdt>
              <w:sdtPr>
                <w:rPr>
                  <w:sz w:val="20"/>
                  <w:szCs w:val="20"/>
                </w:rPr>
                <w:id w:val="1791550087"/>
                <w:placeholder>
                  <w:docPart w:val="C1061FDA128645ECB45C4B56369C0F93"/>
                </w:placeholder>
                <w:showingPlcHdr/>
                <w:text/>
              </w:sdtPr>
              <w:sdtEndPr/>
              <w:sdtContent>
                <w:r w:rsidRPr="00DF40E0">
                  <w:rPr>
                    <w:rStyle w:val="PlaceholderText"/>
                  </w:rPr>
                  <w:t>Click or tap here to enter text.</w:t>
                </w:r>
              </w:sdtContent>
            </w:sdt>
            <w:r>
              <w:rPr>
                <w:sz w:val="20"/>
                <w:szCs w:val="20"/>
              </w:rPr>
              <w:t xml:space="preserve">             DP:   </w:t>
            </w:r>
            <w:sdt>
              <w:sdtPr>
                <w:rPr>
                  <w:sz w:val="20"/>
                  <w:szCs w:val="20"/>
                </w:rPr>
                <w:id w:val="-1035188471"/>
                <w:placeholder>
                  <w:docPart w:val="60C96BBC80014678806EDAE5CC0A8AB9"/>
                </w:placeholder>
                <w:showingPlcHdr/>
                <w:text/>
              </w:sdtPr>
              <w:sdtEndPr/>
              <w:sdtContent>
                <w:r w:rsidRPr="00DF40E0">
                  <w:rPr>
                    <w:rStyle w:val="PlaceholderText"/>
                  </w:rPr>
                  <w:t>Click or tap here to enter text.</w:t>
                </w:r>
              </w:sdtContent>
            </w:sdt>
          </w:p>
        </w:tc>
      </w:tr>
      <w:tr w:rsidR="000062A3" w14:paraId="522393A6" w14:textId="77777777" w:rsidTr="004F202B">
        <w:trPr>
          <w:trHeight w:val="567"/>
        </w:trPr>
        <w:tc>
          <w:tcPr>
            <w:tcW w:w="1271" w:type="dxa"/>
          </w:tcPr>
          <w:p w14:paraId="076CB127" w14:textId="77777777" w:rsidR="000062A3" w:rsidRDefault="000062A3" w:rsidP="000062A3">
            <w:pPr>
              <w:spacing w:before="120" w:after="120"/>
              <w:rPr>
                <w:sz w:val="20"/>
                <w:szCs w:val="20"/>
              </w:rPr>
            </w:pPr>
            <w:r>
              <w:rPr>
                <w:sz w:val="20"/>
                <w:szCs w:val="20"/>
              </w:rPr>
              <w:t>ABN/ACN*</w:t>
            </w:r>
          </w:p>
        </w:tc>
        <w:sdt>
          <w:sdtPr>
            <w:rPr>
              <w:sz w:val="20"/>
              <w:szCs w:val="20"/>
            </w:rPr>
            <w:id w:val="1496531623"/>
            <w:placeholder>
              <w:docPart w:val="D6AC3043CBEC42B2BA8026F49E177E34"/>
            </w:placeholder>
            <w:showingPlcHdr/>
            <w:text/>
          </w:sdtPr>
          <w:sdtEndPr/>
          <w:sdtContent>
            <w:tc>
              <w:tcPr>
                <w:tcW w:w="9072" w:type="dxa"/>
                <w:gridSpan w:val="3"/>
              </w:tcPr>
              <w:p w14:paraId="6FD4CF5A" w14:textId="77777777" w:rsidR="000062A3" w:rsidRDefault="000062A3" w:rsidP="000062A3">
                <w:pPr>
                  <w:spacing w:before="120" w:after="120"/>
                  <w:rPr>
                    <w:sz w:val="20"/>
                    <w:szCs w:val="20"/>
                  </w:rPr>
                </w:pPr>
                <w:r w:rsidRPr="00DF40E0">
                  <w:rPr>
                    <w:rStyle w:val="PlaceholderText"/>
                  </w:rPr>
                  <w:t>Click or tap here to enter text.</w:t>
                </w:r>
              </w:p>
            </w:tc>
          </w:sdtContent>
        </w:sdt>
      </w:tr>
    </w:tbl>
    <w:p w14:paraId="39E42D22" w14:textId="77777777" w:rsidR="000062A3" w:rsidRPr="00483391" w:rsidRDefault="000062A3" w:rsidP="000062A3">
      <w:pPr>
        <w:pStyle w:val="Default"/>
        <w:spacing w:before="120"/>
        <w:rPr>
          <w:bCs/>
          <w:sz w:val="16"/>
          <w:szCs w:val="22"/>
        </w:rPr>
      </w:pPr>
      <w:r w:rsidRPr="00483391">
        <w:rPr>
          <w:bCs/>
          <w:sz w:val="16"/>
          <w:szCs w:val="22"/>
        </w:rPr>
        <w:t>*</w:t>
      </w:r>
      <w:r>
        <w:rPr>
          <w:bCs/>
          <w:sz w:val="16"/>
          <w:szCs w:val="22"/>
        </w:rPr>
        <w:t xml:space="preserve"> If the named owner/manager is a business or company, please i</w:t>
      </w:r>
      <w:r w:rsidRPr="00483391">
        <w:rPr>
          <w:bCs/>
          <w:sz w:val="16"/>
          <w:szCs w:val="22"/>
        </w:rPr>
        <w:t>nclude the ABN/A</w:t>
      </w:r>
      <w:r>
        <w:rPr>
          <w:bCs/>
          <w:sz w:val="16"/>
          <w:szCs w:val="22"/>
        </w:rPr>
        <w:t>C</w:t>
      </w:r>
      <w:r w:rsidRPr="00483391">
        <w:rPr>
          <w:bCs/>
          <w:sz w:val="16"/>
          <w:szCs w:val="22"/>
        </w:rPr>
        <w:t xml:space="preserve">N of the registered business or </w:t>
      </w:r>
      <w:r>
        <w:rPr>
          <w:bCs/>
          <w:sz w:val="16"/>
          <w:szCs w:val="22"/>
        </w:rPr>
        <w:t>c</w:t>
      </w:r>
      <w:r w:rsidRPr="00483391">
        <w:rPr>
          <w:bCs/>
          <w:sz w:val="16"/>
          <w:szCs w:val="22"/>
        </w:rPr>
        <w:t>orpo</w:t>
      </w:r>
      <w:r>
        <w:rPr>
          <w:bCs/>
          <w:sz w:val="16"/>
          <w:szCs w:val="22"/>
        </w:rPr>
        <w:t>r</w:t>
      </w:r>
      <w:r w:rsidRPr="00483391">
        <w:rPr>
          <w:bCs/>
          <w:sz w:val="16"/>
          <w:szCs w:val="22"/>
        </w:rPr>
        <w:t>ation</w:t>
      </w:r>
      <w:r>
        <w:rPr>
          <w:bCs/>
          <w:sz w:val="16"/>
          <w:szCs w:val="22"/>
        </w:rPr>
        <w:t>.</w:t>
      </w:r>
    </w:p>
    <w:p w14:paraId="01A4456D" w14:textId="77777777" w:rsidR="00483391" w:rsidRDefault="00483391" w:rsidP="00483391">
      <w:pPr>
        <w:pStyle w:val="Default"/>
        <w:spacing w:before="120"/>
        <w:rPr>
          <w:bCs/>
          <w:sz w:val="20"/>
          <w:szCs w:val="22"/>
        </w:rPr>
      </w:pPr>
      <w:r w:rsidRPr="00483391">
        <w:rPr>
          <w:bCs/>
          <w:sz w:val="20"/>
          <w:szCs w:val="22"/>
        </w:rPr>
        <w:t>If there are more owners or managers of the authorised planation, please attach additional details on</w:t>
      </w:r>
      <w:r>
        <w:rPr>
          <w:bCs/>
          <w:sz w:val="20"/>
          <w:szCs w:val="22"/>
        </w:rPr>
        <w:t xml:space="preserve"> </w:t>
      </w:r>
      <w:r w:rsidRPr="00483391">
        <w:rPr>
          <w:bCs/>
          <w:sz w:val="20"/>
          <w:szCs w:val="22"/>
        </w:rPr>
        <w:t>a separate page.</w:t>
      </w:r>
    </w:p>
    <w:p w14:paraId="1608126F" w14:textId="77777777" w:rsidR="003D3985" w:rsidRDefault="003D3985" w:rsidP="004F202B">
      <w:pPr>
        <w:pStyle w:val="Default"/>
        <w:spacing w:before="120" w:after="240"/>
        <w:rPr>
          <w:bCs/>
          <w:sz w:val="20"/>
          <w:szCs w:val="22"/>
        </w:rPr>
      </w:pPr>
      <w:r>
        <w:rPr>
          <w:bCs/>
          <w:sz w:val="20"/>
          <w:szCs w:val="22"/>
        </w:rPr>
        <w:t>My nearest DPI Forestry Plantations Office is located at</w:t>
      </w:r>
      <w:r w:rsidR="00126982">
        <w:rPr>
          <w:bCs/>
          <w:sz w:val="20"/>
          <w:szCs w:val="22"/>
        </w:rPr>
        <w:t xml:space="preserve">: </w:t>
      </w:r>
      <w:r w:rsidR="00126982" w:rsidRPr="00126982">
        <w:rPr>
          <w:bCs/>
          <w:sz w:val="14"/>
          <w:szCs w:val="22"/>
        </w:rPr>
        <w:t>(please tick)</w:t>
      </w:r>
    </w:p>
    <w:tbl>
      <w:tblPr>
        <w:tblStyle w:val="TableGrid"/>
        <w:tblW w:w="0" w:type="auto"/>
        <w:tblInd w:w="1271" w:type="dxa"/>
        <w:tblLook w:val="04A0" w:firstRow="1" w:lastRow="0" w:firstColumn="1" w:lastColumn="0" w:noHBand="0" w:noVBand="1"/>
      </w:tblPr>
      <w:tblGrid>
        <w:gridCol w:w="3525"/>
        <w:gridCol w:w="3397"/>
      </w:tblGrid>
      <w:tr w:rsidR="003D3985" w:rsidRPr="00AB6538" w14:paraId="2BAEDD7A" w14:textId="77777777" w:rsidTr="004F202B">
        <w:tc>
          <w:tcPr>
            <w:tcW w:w="3525" w:type="dxa"/>
          </w:tcPr>
          <w:p w14:paraId="4EB7E9C4" w14:textId="77777777" w:rsidR="003D3985" w:rsidRPr="008A54B7" w:rsidRDefault="00C51CC7" w:rsidP="003D3985">
            <w:pPr>
              <w:tabs>
                <w:tab w:val="left" w:pos="251"/>
              </w:tabs>
              <w:spacing w:before="120" w:after="120"/>
              <w:rPr>
                <w:rFonts w:ascii="Segoe UI" w:hAnsi="Segoe UI" w:cs="Segoe UI"/>
                <w:sz w:val="20"/>
                <w:szCs w:val="20"/>
              </w:rPr>
            </w:pPr>
            <w:sdt>
              <w:sdtPr>
                <w:rPr>
                  <w:rFonts w:ascii="Segoe UI" w:hAnsi="Segoe UI" w:cs="Segoe UI"/>
                  <w:sz w:val="20"/>
                  <w:szCs w:val="20"/>
                </w:rPr>
                <w:id w:val="-236555303"/>
                <w14:checkbox>
                  <w14:checked w14:val="0"/>
                  <w14:checkedState w14:val="2612" w14:font="MS Gothic"/>
                  <w14:uncheckedState w14:val="2610" w14:font="MS Gothic"/>
                </w14:checkbox>
              </w:sdtPr>
              <w:sdtEndPr/>
              <w:sdtContent>
                <w:r w:rsidR="003D3985" w:rsidRPr="008A54B7">
                  <w:rPr>
                    <w:rFonts w:ascii="Segoe UI Symbol" w:eastAsia="MS Gothic" w:hAnsi="Segoe UI Symbol" w:cs="Segoe UI Symbol"/>
                    <w:sz w:val="20"/>
                    <w:szCs w:val="20"/>
                  </w:rPr>
                  <w:t>☐</w:t>
                </w:r>
              </w:sdtContent>
            </w:sdt>
            <w:r w:rsidR="003D3985" w:rsidRPr="008A54B7">
              <w:rPr>
                <w:rFonts w:ascii="Segoe UI" w:hAnsi="Segoe UI" w:cs="Segoe UI"/>
                <w:sz w:val="20"/>
                <w:szCs w:val="20"/>
              </w:rPr>
              <w:tab/>
              <w:t>Wollongbar</w:t>
            </w:r>
          </w:p>
        </w:tc>
        <w:tc>
          <w:tcPr>
            <w:tcW w:w="3397" w:type="dxa"/>
          </w:tcPr>
          <w:p w14:paraId="008FE773" w14:textId="77777777" w:rsidR="003D3985" w:rsidRPr="008A54B7" w:rsidRDefault="00C51CC7" w:rsidP="004F202B">
            <w:pPr>
              <w:tabs>
                <w:tab w:val="left" w:pos="251"/>
                <w:tab w:val="left" w:pos="842"/>
              </w:tabs>
              <w:spacing w:before="120" w:after="120"/>
              <w:rPr>
                <w:rFonts w:ascii="Segoe UI" w:hAnsi="Segoe UI" w:cs="Segoe UI"/>
                <w:sz w:val="20"/>
                <w:szCs w:val="20"/>
              </w:rPr>
            </w:pPr>
            <w:sdt>
              <w:sdtPr>
                <w:rPr>
                  <w:rFonts w:ascii="Segoe UI" w:hAnsi="Segoe UI" w:cs="Segoe UI"/>
                  <w:sz w:val="20"/>
                  <w:szCs w:val="20"/>
                </w:rPr>
                <w:id w:val="-1488939746"/>
                <w14:checkbox>
                  <w14:checked w14:val="0"/>
                  <w14:checkedState w14:val="2612" w14:font="MS Gothic"/>
                  <w14:uncheckedState w14:val="2610" w14:font="MS Gothic"/>
                </w14:checkbox>
              </w:sdtPr>
              <w:sdtEndPr/>
              <w:sdtContent>
                <w:r w:rsidR="003D3985" w:rsidRPr="008A54B7">
                  <w:rPr>
                    <w:rFonts w:ascii="Segoe UI Symbol" w:hAnsi="Segoe UI Symbol" w:cs="Segoe UI Symbol"/>
                    <w:sz w:val="20"/>
                    <w:szCs w:val="20"/>
                  </w:rPr>
                  <w:t>☐</w:t>
                </w:r>
              </w:sdtContent>
            </w:sdt>
            <w:r w:rsidR="003D3985" w:rsidRPr="008A54B7">
              <w:rPr>
                <w:rFonts w:ascii="Segoe UI" w:hAnsi="Segoe UI" w:cs="Segoe UI"/>
                <w:sz w:val="20"/>
                <w:szCs w:val="20"/>
              </w:rPr>
              <w:tab/>
              <w:t>Coffs Harbour</w:t>
            </w:r>
          </w:p>
        </w:tc>
      </w:tr>
      <w:tr w:rsidR="003D3985" w:rsidRPr="00AB6538" w14:paraId="4A37FBC6" w14:textId="77777777" w:rsidTr="004F202B">
        <w:tc>
          <w:tcPr>
            <w:tcW w:w="3525" w:type="dxa"/>
          </w:tcPr>
          <w:p w14:paraId="6E735BB9" w14:textId="77777777" w:rsidR="003D3985" w:rsidRPr="008A54B7" w:rsidRDefault="00C51CC7" w:rsidP="003D3985">
            <w:pPr>
              <w:tabs>
                <w:tab w:val="left" w:pos="251"/>
              </w:tabs>
              <w:spacing w:before="120" w:after="120"/>
              <w:rPr>
                <w:rFonts w:ascii="Segoe UI" w:hAnsi="Segoe UI" w:cs="Segoe UI"/>
                <w:sz w:val="20"/>
                <w:szCs w:val="20"/>
              </w:rPr>
            </w:pPr>
            <w:sdt>
              <w:sdtPr>
                <w:rPr>
                  <w:rFonts w:ascii="Segoe UI" w:hAnsi="Segoe UI" w:cs="Segoe UI"/>
                  <w:sz w:val="20"/>
                  <w:szCs w:val="20"/>
                </w:rPr>
                <w:id w:val="-62259137"/>
                <w14:checkbox>
                  <w14:checked w14:val="0"/>
                  <w14:checkedState w14:val="2612" w14:font="MS Gothic"/>
                  <w14:uncheckedState w14:val="2610" w14:font="MS Gothic"/>
                </w14:checkbox>
              </w:sdtPr>
              <w:sdtEndPr/>
              <w:sdtContent>
                <w:r w:rsidR="003D3985" w:rsidRPr="008A54B7">
                  <w:rPr>
                    <w:rFonts w:ascii="Segoe UI Symbol" w:hAnsi="Segoe UI Symbol" w:cs="Segoe UI Symbol"/>
                    <w:sz w:val="20"/>
                    <w:szCs w:val="20"/>
                  </w:rPr>
                  <w:t>☐</w:t>
                </w:r>
              </w:sdtContent>
            </w:sdt>
            <w:r w:rsidR="003D3985" w:rsidRPr="008A54B7">
              <w:rPr>
                <w:rFonts w:ascii="Segoe UI" w:hAnsi="Segoe UI" w:cs="Segoe UI"/>
                <w:sz w:val="20"/>
                <w:szCs w:val="20"/>
              </w:rPr>
              <w:tab/>
              <w:t>Moss vale</w:t>
            </w:r>
          </w:p>
        </w:tc>
        <w:tc>
          <w:tcPr>
            <w:tcW w:w="3397" w:type="dxa"/>
          </w:tcPr>
          <w:p w14:paraId="5A92BBB5" w14:textId="77777777" w:rsidR="003D3985" w:rsidRPr="008A54B7" w:rsidRDefault="00C51CC7" w:rsidP="003D3985">
            <w:pPr>
              <w:tabs>
                <w:tab w:val="left" w:pos="251"/>
              </w:tabs>
              <w:spacing w:before="120" w:after="120"/>
              <w:rPr>
                <w:rFonts w:ascii="Segoe UI" w:hAnsi="Segoe UI" w:cs="Segoe UI"/>
                <w:sz w:val="20"/>
                <w:szCs w:val="20"/>
              </w:rPr>
            </w:pPr>
            <w:sdt>
              <w:sdtPr>
                <w:rPr>
                  <w:rFonts w:ascii="Segoe UI" w:hAnsi="Segoe UI" w:cs="Segoe UI"/>
                  <w:sz w:val="20"/>
                  <w:szCs w:val="20"/>
                </w:rPr>
                <w:id w:val="-1330437676"/>
                <w14:checkbox>
                  <w14:checked w14:val="0"/>
                  <w14:checkedState w14:val="2612" w14:font="MS Gothic"/>
                  <w14:uncheckedState w14:val="2610" w14:font="MS Gothic"/>
                </w14:checkbox>
              </w:sdtPr>
              <w:sdtEndPr/>
              <w:sdtContent>
                <w:r w:rsidR="003D3985" w:rsidRPr="008A54B7">
                  <w:rPr>
                    <w:rFonts w:ascii="Segoe UI Symbol" w:hAnsi="Segoe UI Symbol" w:cs="Segoe UI Symbol"/>
                    <w:sz w:val="20"/>
                    <w:szCs w:val="20"/>
                  </w:rPr>
                  <w:t>☐</w:t>
                </w:r>
              </w:sdtContent>
            </w:sdt>
            <w:r w:rsidR="003D3985" w:rsidRPr="008A54B7">
              <w:rPr>
                <w:rFonts w:ascii="Segoe UI" w:hAnsi="Segoe UI" w:cs="Segoe UI"/>
                <w:sz w:val="20"/>
                <w:szCs w:val="20"/>
              </w:rPr>
              <w:tab/>
              <w:t>Albury</w:t>
            </w:r>
          </w:p>
        </w:tc>
      </w:tr>
    </w:tbl>
    <w:p w14:paraId="60C2BFC8" w14:textId="77777777" w:rsidR="008D48F8" w:rsidRDefault="008D48F8" w:rsidP="008D48F8">
      <w:pPr>
        <w:pStyle w:val="Default"/>
        <w:spacing w:before="240"/>
        <w:rPr>
          <w:b/>
          <w:bCs/>
          <w:sz w:val="22"/>
          <w:szCs w:val="22"/>
        </w:rPr>
      </w:pPr>
      <w:r>
        <w:rPr>
          <w:b/>
          <w:bCs/>
          <w:sz w:val="22"/>
          <w:szCs w:val="22"/>
        </w:rPr>
        <w:t>Plantation certificate</w:t>
      </w:r>
    </w:p>
    <w:p w14:paraId="2A44483B" w14:textId="77777777" w:rsidR="00456F41" w:rsidRPr="00456F41" w:rsidRDefault="00456F41" w:rsidP="008D48F8">
      <w:pPr>
        <w:pStyle w:val="Default"/>
        <w:spacing w:before="240"/>
        <w:rPr>
          <w:bCs/>
          <w:sz w:val="20"/>
          <w:szCs w:val="20"/>
        </w:rPr>
      </w:pPr>
      <w:r w:rsidRPr="00D019CF">
        <w:rPr>
          <w:bCs/>
          <w:sz w:val="20"/>
          <w:szCs w:val="20"/>
        </w:rPr>
        <w:t xml:space="preserve">A plantation certificate is provided for under the </w:t>
      </w:r>
      <w:r w:rsidRPr="00D019CF">
        <w:rPr>
          <w:bCs/>
          <w:i/>
          <w:sz w:val="20"/>
          <w:szCs w:val="20"/>
        </w:rPr>
        <w:t>Plantations and Reafforestation Act 1999</w:t>
      </w:r>
      <w:r w:rsidRPr="00D019CF">
        <w:rPr>
          <w:bCs/>
          <w:sz w:val="20"/>
          <w:szCs w:val="20"/>
        </w:rPr>
        <w:t xml:space="preserve"> to certify that a parcel </w:t>
      </w:r>
      <w:r>
        <w:rPr>
          <w:bCs/>
          <w:sz w:val="20"/>
          <w:szCs w:val="20"/>
        </w:rPr>
        <w:t xml:space="preserve">of land </w:t>
      </w:r>
      <w:r w:rsidRPr="00D019CF">
        <w:rPr>
          <w:bCs/>
          <w:sz w:val="20"/>
          <w:szCs w:val="20"/>
        </w:rPr>
        <w:t>contains an authorised</w:t>
      </w:r>
      <w:r>
        <w:rPr>
          <w:bCs/>
          <w:sz w:val="20"/>
          <w:szCs w:val="20"/>
        </w:rPr>
        <w:t xml:space="preserve"> plantation</w:t>
      </w:r>
      <w:r w:rsidRPr="00D019CF">
        <w:rPr>
          <w:bCs/>
          <w:sz w:val="20"/>
          <w:szCs w:val="20"/>
        </w:rPr>
        <w:t>.</w:t>
      </w:r>
    </w:p>
    <w:p w14:paraId="1893BA7B" w14:textId="77777777" w:rsidR="00D019CF" w:rsidRDefault="00D019CF" w:rsidP="008A54B7">
      <w:pPr>
        <w:pStyle w:val="Default"/>
        <w:spacing w:before="240"/>
        <w:rPr>
          <w:bCs/>
          <w:sz w:val="20"/>
          <w:szCs w:val="20"/>
        </w:rPr>
      </w:pPr>
      <w:r>
        <w:rPr>
          <w:bCs/>
          <w:sz w:val="20"/>
          <w:szCs w:val="20"/>
        </w:rPr>
        <w:t>Would you like to make</w:t>
      </w:r>
      <w:r w:rsidRPr="00D019CF">
        <w:rPr>
          <w:bCs/>
          <w:sz w:val="20"/>
          <w:szCs w:val="20"/>
        </w:rPr>
        <w:t xml:space="preserve"> an application for a plantation certificate under section 68 of the </w:t>
      </w:r>
      <w:r w:rsidRPr="00456F41">
        <w:rPr>
          <w:bCs/>
          <w:i/>
          <w:sz w:val="20"/>
          <w:szCs w:val="20"/>
        </w:rPr>
        <w:t>Plantations and Reafforestation Act</w:t>
      </w:r>
      <w:r w:rsidR="00456F41">
        <w:rPr>
          <w:bCs/>
          <w:sz w:val="20"/>
          <w:szCs w:val="20"/>
        </w:rPr>
        <w:t xml:space="preserve"> </w:t>
      </w:r>
      <w:r w:rsidR="00456F41" w:rsidRPr="00456F41">
        <w:rPr>
          <w:bCs/>
          <w:i/>
          <w:sz w:val="20"/>
          <w:szCs w:val="20"/>
        </w:rPr>
        <w:t>1999</w:t>
      </w:r>
      <w:r>
        <w:rPr>
          <w:bCs/>
          <w:sz w:val="20"/>
          <w:szCs w:val="20"/>
        </w:rPr>
        <w:t>?</w:t>
      </w:r>
    </w:p>
    <w:tbl>
      <w:tblPr>
        <w:tblStyle w:val="TableGrid"/>
        <w:tblW w:w="2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7"/>
        <w:gridCol w:w="1144"/>
      </w:tblGrid>
      <w:tr w:rsidR="00D019CF" w:rsidRPr="00AB6538" w14:paraId="63FC66C7" w14:textId="77777777" w:rsidTr="00456F41">
        <w:trPr>
          <w:trHeight w:val="306"/>
        </w:trPr>
        <w:tc>
          <w:tcPr>
            <w:tcW w:w="997" w:type="dxa"/>
          </w:tcPr>
          <w:p w14:paraId="7665B940" w14:textId="77777777" w:rsidR="00D019CF" w:rsidRPr="00AB6538" w:rsidRDefault="00C51CC7" w:rsidP="00890834">
            <w:pPr>
              <w:tabs>
                <w:tab w:val="left" w:pos="251"/>
              </w:tabs>
              <w:spacing w:before="120" w:after="120"/>
              <w:rPr>
                <w:sz w:val="20"/>
                <w:szCs w:val="20"/>
              </w:rPr>
            </w:pPr>
            <w:sdt>
              <w:sdtPr>
                <w:rPr>
                  <w:sz w:val="20"/>
                  <w:szCs w:val="20"/>
                </w:rPr>
                <w:id w:val="-811785665"/>
                <w14:checkbox>
                  <w14:checked w14:val="0"/>
                  <w14:checkedState w14:val="2612" w14:font="MS Gothic"/>
                  <w14:uncheckedState w14:val="2610" w14:font="MS Gothic"/>
                </w14:checkbox>
              </w:sdtPr>
              <w:sdtEndPr/>
              <w:sdtContent>
                <w:r w:rsidR="00D019CF">
                  <w:rPr>
                    <w:rFonts w:ascii="MS Gothic" w:eastAsia="MS Gothic" w:hAnsi="MS Gothic" w:hint="eastAsia"/>
                    <w:sz w:val="20"/>
                    <w:szCs w:val="20"/>
                  </w:rPr>
                  <w:t>☐</w:t>
                </w:r>
              </w:sdtContent>
            </w:sdt>
            <w:r w:rsidR="00D019CF" w:rsidRPr="00AB6538">
              <w:rPr>
                <w:sz w:val="20"/>
                <w:szCs w:val="20"/>
              </w:rPr>
              <w:tab/>
            </w:r>
            <w:r w:rsidR="00D019CF">
              <w:rPr>
                <w:sz w:val="20"/>
                <w:szCs w:val="20"/>
              </w:rPr>
              <w:t>Yes</w:t>
            </w:r>
          </w:p>
        </w:tc>
        <w:tc>
          <w:tcPr>
            <w:tcW w:w="1144" w:type="dxa"/>
          </w:tcPr>
          <w:p w14:paraId="3780D1C6" w14:textId="77777777" w:rsidR="00D019CF" w:rsidRPr="00AB6538" w:rsidRDefault="00C51CC7" w:rsidP="00890834">
            <w:pPr>
              <w:tabs>
                <w:tab w:val="left" w:pos="251"/>
                <w:tab w:val="left" w:pos="842"/>
              </w:tabs>
              <w:spacing w:before="120" w:after="120"/>
              <w:rPr>
                <w:sz w:val="20"/>
                <w:szCs w:val="20"/>
              </w:rPr>
            </w:pPr>
            <w:sdt>
              <w:sdtPr>
                <w:rPr>
                  <w:sz w:val="20"/>
                  <w:szCs w:val="20"/>
                </w:rPr>
                <w:id w:val="631065418"/>
                <w14:checkbox>
                  <w14:checked w14:val="0"/>
                  <w14:checkedState w14:val="2612" w14:font="MS Gothic"/>
                  <w14:uncheckedState w14:val="2610" w14:font="MS Gothic"/>
                </w14:checkbox>
              </w:sdtPr>
              <w:sdtEndPr/>
              <w:sdtContent>
                <w:r w:rsidR="00D019CF" w:rsidRPr="00AB6538">
                  <w:rPr>
                    <w:rFonts w:ascii="Segoe UI Symbol" w:hAnsi="Segoe UI Symbol" w:cs="Segoe UI Symbol"/>
                    <w:sz w:val="20"/>
                    <w:szCs w:val="20"/>
                  </w:rPr>
                  <w:t>☐</w:t>
                </w:r>
              </w:sdtContent>
            </w:sdt>
            <w:r w:rsidR="00D019CF" w:rsidRPr="00AB6538">
              <w:rPr>
                <w:sz w:val="20"/>
                <w:szCs w:val="20"/>
              </w:rPr>
              <w:tab/>
            </w:r>
            <w:r w:rsidR="00D019CF">
              <w:rPr>
                <w:sz w:val="20"/>
                <w:szCs w:val="20"/>
              </w:rPr>
              <w:t>No</w:t>
            </w:r>
          </w:p>
        </w:tc>
      </w:tr>
    </w:tbl>
    <w:p w14:paraId="64FFD5EE" w14:textId="77777777" w:rsidR="00D019CF" w:rsidRDefault="00D019CF" w:rsidP="008A54B7">
      <w:pPr>
        <w:pStyle w:val="Default"/>
        <w:spacing w:before="240"/>
        <w:rPr>
          <w:bCs/>
          <w:sz w:val="20"/>
          <w:szCs w:val="20"/>
        </w:rPr>
      </w:pPr>
      <w:r>
        <w:rPr>
          <w:bCs/>
          <w:sz w:val="20"/>
          <w:szCs w:val="20"/>
        </w:rPr>
        <w:t>Would you like a copy of the plantation authorisation and map?</w:t>
      </w:r>
    </w:p>
    <w:tbl>
      <w:tblPr>
        <w:tblStyle w:val="TableGrid"/>
        <w:tblW w:w="2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1134"/>
      </w:tblGrid>
      <w:tr w:rsidR="00D019CF" w:rsidRPr="00AB6538" w14:paraId="6234A97D" w14:textId="77777777" w:rsidTr="00890834">
        <w:tc>
          <w:tcPr>
            <w:tcW w:w="988" w:type="dxa"/>
          </w:tcPr>
          <w:p w14:paraId="45BEEC0B" w14:textId="77777777" w:rsidR="00D019CF" w:rsidRPr="00AB6538" w:rsidRDefault="00C51CC7" w:rsidP="00890834">
            <w:pPr>
              <w:tabs>
                <w:tab w:val="left" w:pos="251"/>
              </w:tabs>
              <w:spacing w:before="120" w:after="120"/>
              <w:rPr>
                <w:sz w:val="20"/>
                <w:szCs w:val="20"/>
              </w:rPr>
            </w:pPr>
            <w:sdt>
              <w:sdtPr>
                <w:rPr>
                  <w:sz w:val="20"/>
                  <w:szCs w:val="20"/>
                </w:rPr>
                <w:id w:val="-895809502"/>
                <w14:checkbox>
                  <w14:checked w14:val="0"/>
                  <w14:checkedState w14:val="2612" w14:font="MS Gothic"/>
                  <w14:uncheckedState w14:val="2610" w14:font="MS Gothic"/>
                </w14:checkbox>
              </w:sdtPr>
              <w:sdtEndPr/>
              <w:sdtContent>
                <w:r w:rsidR="00D019CF">
                  <w:rPr>
                    <w:rFonts w:ascii="MS Gothic" w:eastAsia="MS Gothic" w:hAnsi="MS Gothic" w:hint="eastAsia"/>
                    <w:sz w:val="20"/>
                    <w:szCs w:val="20"/>
                  </w:rPr>
                  <w:t>☐</w:t>
                </w:r>
              </w:sdtContent>
            </w:sdt>
            <w:r w:rsidR="00D019CF" w:rsidRPr="00AB6538">
              <w:rPr>
                <w:sz w:val="20"/>
                <w:szCs w:val="20"/>
              </w:rPr>
              <w:tab/>
            </w:r>
            <w:r w:rsidR="00D019CF">
              <w:rPr>
                <w:sz w:val="20"/>
                <w:szCs w:val="20"/>
              </w:rPr>
              <w:t>Yes</w:t>
            </w:r>
          </w:p>
        </w:tc>
        <w:tc>
          <w:tcPr>
            <w:tcW w:w="1134" w:type="dxa"/>
          </w:tcPr>
          <w:p w14:paraId="48724101" w14:textId="77777777" w:rsidR="00D019CF" w:rsidRPr="00AB6538" w:rsidRDefault="00C51CC7" w:rsidP="00890834">
            <w:pPr>
              <w:tabs>
                <w:tab w:val="left" w:pos="251"/>
                <w:tab w:val="left" w:pos="842"/>
              </w:tabs>
              <w:spacing w:before="120" w:after="120"/>
              <w:rPr>
                <w:sz w:val="20"/>
                <w:szCs w:val="20"/>
              </w:rPr>
            </w:pPr>
            <w:sdt>
              <w:sdtPr>
                <w:rPr>
                  <w:sz w:val="20"/>
                  <w:szCs w:val="20"/>
                </w:rPr>
                <w:id w:val="1131445560"/>
                <w14:checkbox>
                  <w14:checked w14:val="0"/>
                  <w14:checkedState w14:val="2612" w14:font="MS Gothic"/>
                  <w14:uncheckedState w14:val="2610" w14:font="MS Gothic"/>
                </w14:checkbox>
              </w:sdtPr>
              <w:sdtEndPr/>
              <w:sdtContent>
                <w:r w:rsidR="00D019CF" w:rsidRPr="00AB6538">
                  <w:rPr>
                    <w:rFonts w:ascii="Segoe UI Symbol" w:hAnsi="Segoe UI Symbol" w:cs="Segoe UI Symbol"/>
                    <w:sz w:val="20"/>
                    <w:szCs w:val="20"/>
                  </w:rPr>
                  <w:t>☐</w:t>
                </w:r>
              </w:sdtContent>
            </w:sdt>
            <w:r w:rsidR="00D019CF" w:rsidRPr="00AB6538">
              <w:rPr>
                <w:sz w:val="20"/>
                <w:szCs w:val="20"/>
              </w:rPr>
              <w:tab/>
            </w:r>
            <w:r w:rsidR="00D019CF">
              <w:rPr>
                <w:sz w:val="20"/>
                <w:szCs w:val="20"/>
              </w:rPr>
              <w:t>No</w:t>
            </w:r>
          </w:p>
        </w:tc>
      </w:tr>
    </w:tbl>
    <w:p w14:paraId="1957105B" w14:textId="77777777" w:rsidR="00682075" w:rsidRPr="00AB6538" w:rsidRDefault="00682075" w:rsidP="008A54B7">
      <w:pPr>
        <w:pStyle w:val="Default"/>
        <w:spacing w:before="240"/>
        <w:rPr>
          <w:b/>
          <w:bCs/>
          <w:sz w:val="22"/>
          <w:szCs w:val="22"/>
        </w:rPr>
      </w:pPr>
      <w:r w:rsidRPr="00AB6538">
        <w:rPr>
          <w:b/>
          <w:bCs/>
          <w:sz w:val="22"/>
          <w:szCs w:val="22"/>
        </w:rPr>
        <w:t>Declaration</w:t>
      </w:r>
    </w:p>
    <w:p w14:paraId="3C1B34C5" w14:textId="77777777" w:rsidR="00682075" w:rsidRPr="00D019CF" w:rsidRDefault="00682075" w:rsidP="00AB6538">
      <w:pPr>
        <w:autoSpaceDE w:val="0"/>
        <w:autoSpaceDN w:val="0"/>
        <w:adjustRightInd w:val="0"/>
        <w:spacing w:before="120" w:after="120" w:line="240" w:lineRule="auto"/>
        <w:rPr>
          <w:rFonts w:ascii="Segoe UI" w:hAnsi="Segoe UI" w:cs="Segoe UI"/>
          <w:color w:val="000000"/>
          <w:sz w:val="20"/>
          <w:szCs w:val="20"/>
        </w:rPr>
      </w:pPr>
      <w:r w:rsidRPr="00D019CF">
        <w:rPr>
          <w:rFonts w:ascii="Segoe UI" w:hAnsi="Segoe UI" w:cs="Segoe UI"/>
          <w:color w:val="000000"/>
          <w:sz w:val="20"/>
          <w:szCs w:val="20"/>
        </w:rPr>
        <w:t xml:space="preserve">I </w:t>
      </w:r>
      <w:r w:rsidR="004E0445" w:rsidRPr="00D019CF">
        <w:rPr>
          <w:rFonts w:ascii="Segoe UI" w:hAnsi="Segoe UI" w:cs="Segoe UI"/>
          <w:color w:val="000000"/>
          <w:sz w:val="20"/>
          <w:szCs w:val="20"/>
        </w:rPr>
        <w:t>certify</w:t>
      </w:r>
      <w:r w:rsidRPr="00D019CF">
        <w:rPr>
          <w:rFonts w:ascii="Segoe UI" w:hAnsi="Segoe UI" w:cs="Segoe UI"/>
          <w:color w:val="000000"/>
          <w:sz w:val="20"/>
          <w:szCs w:val="20"/>
        </w:rPr>
        <w:t xml:space="preserve"> that all of the information </w:t>
      </w:r>
      <w:r w:rsidR="004E0445" w:rsidRPr="00D019CF">
        <w:rPr>
          <w:rFonts w:ascii="Segoe UI" w:hAnsi="Segoe UI" w:cs="Segoe UI"/>
          <w:color w:val="000000"/>
          <w:sz w:val="20"/>
          <w:szCs w:val="20"/>
        </w:rPr>
        <w:t>provided</w:t>
      </w:r>
      <w:r w:rsidRPr="00D019CF">
        <w:rPr>
          <w:rFonts w:ascii="Segoe UI" w:hAnsi="Segoe UI" w:cs="Segoe UI"/>
          <w:color w:val="000000"/>
          <w:sz w:val="20"/>
          <w:szCs w:val="20"/>
        </w:rPr>
        <w:t xml:space="preserve"> is true and </w:t>
      </w:r>
      <w:r w:rsidR="004E0445" w:rsidRPr="00D019CF">
        <w:rPr>
          <w:rFonts w:ascii="Segoe UI" w:hAnsi="Segoe UI" w:cs="Segoe UI"/>
          <w:color w:val="000000"/>
          <w:sz w:val="20"/>
          <w:szCs w:val="20"/>
        </w:rPr>
        <w:t>correct.</w:t>
      </w:r>
    </w:p>
    <w:tbl>
      <w:tblPr>
        <w:tblStyle w:val="TableGrid"/>
        <w:tblW w:w="10343" w:type="dxa"/>
        <w:tblLook w:val="04A0" w:firstRow="1" w:lastRow="0" w:firstColumn="1" w:lastColumn="0" w:noHBand="0" w:noVBand="1"/>
      </w:tblPr>
      <w:tblGrid>
        <w:gridCol w:w="1413"/>
        <w:gridCol w:w="4819"/>
        <w:gridCol w:w="850"/>
        <w:gridCol w:w="3261"/>
      </w:tblGrid>
      <w:tr w:rsidR="00AB6538" w14:paraId="17154FF4" w14:textId="77777777" w:rsidTr="004F202B">
        <w:tc>
          <w:tcPr>
            <w:tcW w:w="1413" w:type="dxa"/>
            <w:tcBorders>
              <w:bottom w:val="single" w:sz="4" w:space="0" w:color="auto"/>
              <w:right w:val="single" w:sz="4" w:space="0" w:color="auto"/>
            </w:tcBorders>
          </w:tcPr>
          <w:p w14:paraId="7AC44EDE" w14:textId="77777777" w:rsidR="002C4E37" w:rsidRDefault="00AB6538" w:rsidP="00AB6538">
            <w:pPr>
              <w:spacing w:before="120" w:after="120"/>
            </w:pPr>
            <w:r>
              <w:t>Signature</w:t>
            </w:r>
          </w:p>
        </w:tc>
        <w:tc>
          <w:tcPr>
            <w:tcW w:w="4819" w:type="dxa"/>
            <w:tcBorders>
              <w:top w:val="single" w:sz="4" w:space="0" w:color="auto"/>
              <w:left w:val="single" w:sz="4" w:space="0" w:color="auto"/>
              <w:bottom w:val="single" w:sz="4" w:space="0" w:color="auto"/>
              <w:right w:val="single" w:sz="4" w:space="0" w:color="auto"/>
            </w:tcBorders>
          </w:tcPr>
          <w:p w14:paraId="58128AAA" w14:textId="77777777" w:rsidR="002C4E37" w:rsidRDefault="002C4E37" w:rsidP="002C4E37">
            <w:pPr>
              <w:spacing w:before="120" w:after="120"/>
            </w:pPr>
          </w:p>
        </w:tc>
        <w:tc>
          <w:tcPr>
            <w:tcW w:w="850" w:type="dxa"/>
            <w:tcBorders>
              <w:top w:val="single" w:sz="4" w:space="0" w:color="auto"/>
              <w:left w:val="single" w:sz="4" w:space="0" w:color="auto"/>
              <w:bottom w:val="single" w:sz="4" w:space="0" w:color="auto"/>
              <w:right w:val="single" w:sz="4" w:space="0" w:color="auto"/>
            </w:tcBorders>
          </w:tcPr>
          <w:p w14:paraId="5A5E8AE0" w14:textId="77777777" w:rsidR="002C4E37" w:rsidRDefault="00AB6538" w:rsidP="002C4E37">
            <w:pPr>
              <w:spacing w:before="120" w:after="120"/>
            </w:pPr>
            <w:r>
              <w:t>Date</w:t>
            </w:r>
          </w:p>
        </w:tc>
        <w:sdt>
          <w:sdtPr>
            <w:id w:val="-2014602551"/>
            <w:placeholder>
              <w:docPart w:val="2EEDD987DF064472955F726449E92CE4"/>
            </w:placeholder>
            <w:showingPlcHdr/>
            <w:text/>
          </w:sdtPr>
          <w:sdtEndPr/>
          <w:sdtContent>
            <w:tc>
              <w:tcPr>
                <w:tcW w:w="3261" w:type="dxa"/>
                <w:tcBorders>
                  <w:top w:val="single" w:sz="4" w:space="0" w:color="auto"/>
                  <w:left w:val="single" w:sz="4" w:space="0" w:color="auto"/>
                  <w:bottom w:val="single" w:sz="4" w:space="0" w:color="auto"/>
                  <w:right w:val="single" w:sz="4" w:space="0" w:color="auto"/>
                </w:tcBorders>
              </w:tcPr>
              <w:p w14:paraId="78029B86" w14:textId="77777777" w:rsidR="002C4E37" w:rsidRDefault="00483391" w:rsidP="002C4E37">
                <w:pPr>
                  <w:spacing w:before="120" w:after="120"/>
                </w:pPr>
                <w:r w:rsidRPr="00DF40E0">
                  <w:rPr>
                    <w:rStyle w:val="PlaceholderText"/>
                  </w:rPr>
                  <w:t>Click or tap here to enter text.</w:t>
                </w:r>
              </w:p>
            </w:tc>
          </w:sdtContent>
        </w:sdt>
      </w:tr>
      <w:tr w:rsidR="00AB6538" w14:paraId="037EB7A4" w14:textId="77777777" w:rsidTr="004F202B">
        <w:tc>
          <w:tcPr>
            <w:tcW w:w="1413" w:type="dxa"/>
            <w:tcBorders>
              <w:top w:val="single" w:sz="4" w:space="0" w:color="auto"/>
              <w:right w:val="single" w:sz="4" w:space="0" w:color="auto"/>
            </w:tcBorders>
          </w:tcPr>
          <w:p w14:paraId="27A90940" w14:textId="77777777" w:rsidR="002C4E37" w:rsidRDefault="00AB6538" w:rsidP="002C4E37">
            <w:pPr>
              <w:spacing w:before="120" w:after="120"/>
            </w:pPr>
            <w:r>
              <w:t>Name:</w:t>
            </w:r>
          </w:p>
        </w:tc>
        <w:sdt>
          <w:sdtPr>
            <w:id w:val="-39986802"/>
            <w:placeholder>
              <w:docPart w:val="11630B57543642E1987DBE9F2D4F1F79"/>
            </w:placeholder>
            <w:showingPlcHdr/>
            <w:text/>
          </w:sdtPr>
          <w:sdtEndPr/>
          <w:sdtContent>
            <w:tc>
              <w:tcPr>
                <w:tcW w:w="4819" w:type="dxa"/>
                <w:tcBorders>
                  <w:top w:val="single" w:sz="4" w:space="0" w:color="auto"/>
                  <w:left w:val="single" w:sz="4" w:space="0" w:color="auto"/>
                  <w:bottom w:val="single" w:sz="4" w:space="0" w:color="auto"/>
                  <w:right w:val="single" w:sz="4" w:space="0" w:color="auto"/>
                </w:tcBorders>
              </w:tcPr>
              <w:p w14:paraId="1AD4AC47" w14:textId="77777777" w:rsidR="002C4E37" w:rsidRDefault="00483391" w:rsidP="002C4E37">
                <w:pPr>
                  <w:spacing w:before="120" w:after="120"/>
                </w:pPr>
                <w:r w:rsidRPr="00DF40E0">
                  <w:rPr>
                    <w:rStyle w:val="PlaceholderText"/>
                  </w:rPr>
                  <w:t>Click or tap here to enter text.</w:t>
                </w:r>
              </w:p>
            </w:tc>
          </w:sdtContent>
        </w:sdt>
        <w:tc>
          <w:tcPr>
            <w:tcW w:w="850" w:type="dxa"/>
            <w:tcBorders>
              <w:top w:val="single" w:sz="4" w:space="0" w:color="auto"/>
              <w:left w:val="single" w:sz="4" w:space="0" w:color="auto"/>
              <w:bottom w:val="single" w:sz="4" w:space="0" w:color="auto"/>
              <w:right w:val="single" w:sz="4" w:space="0" w:color="auto"/>
            </w:tcBorders>
          </w:tcPr>
          <w:p w14:paraId="6BE1D2F7" w14:textId="77777777" w:rsidR="002C4E37" w:rsidRDefault="00AB6538" w:rsidP="002C4E37">
            <w:pPr>
              <w:spacing w:before="120" w:after="120"/>
            </w:pPr>
            <w:r>
              <w:t>Phone</w:t>
            </w:r>
          </w:p>
        </w:tc>
        <w:tc>
          <w:tcPr>
            <w:tcW w:w="3261" w:type="dxa"/>
            <w:tcBorders>
              <w:top w:val="single" w:sz="4" w:space="0" w:color="auto"/>
              <w:left w:val="single" w:sz="4" w:space="0" w:color="auto"/>
              <w:bottom w:val="single" w:sz="4" w:space="0" w:color="auto"/>
              <w:right w:val="single" w:sz="4" w:space="0" w:color="auto"/>
            </w:tcBorders>
          </w:tcPr>
          <w:sdt>
            <w:sdtPr>
              <w:id w:val="-2107946613"/>
              <w:placeholder>
                <w:docPart w:val="DefaultPlaceholder_-1854013440"/>
              </w:placeholder>
              <w:text/>
            </w:sdtPr>
            <w:sdtEndPr/>
            <w:sdtContent>
              <w:p w14:paraId="51675041" w14:textId="77777777" w:rsidR="002C4E37" w:rsidRDefault="00AB6538" w:rsidP="002C4E37">
                <w:pPr>
                  <w:spacing w:before="120" w:after="120"/>
                </w:pPr>
                <w:r>
                  <w:t>(     )</w:t>
                </w:r>
                <w:r w:rsidR="00483391">
                  <w:t xml:space="preserve"> </w:t>
                </w:r>
              </w:p>
            </w:sdtContent>
          </w:sdt>
        </w:tc>
      </w:tr>
    </w:tbl>
    <w:p w14:paraId="2F57C2E1" w14:textId="77777777" w:rsidR="008A54B7" w:rsidRPr="008A54B7" w:rsidRDefault="008A54B7" w:rsidP="008A54B7">
      <w:pPr>
        <w:pStyle w:val="Default"/>
        <w:spacing w:before="240" w:after="120"/>
        <w:rPr>
          <w:b/>
          <w:bCs/>
          <w:sz w:val="23"/>
          <w:szCs w:val="23"/>
        </w:rPr>
      </w:pPr>
      <w:r w:rsidRPr="008A54B7">
        <w:rPr>
          <w:b/>
          <w:bCs/>
          <w:sz w:val="23"/>
          <w:szCs w:val="23"/>
        </w:rPr>
        <w:t>Submitting this form</w:t>
      </w:r>
    </w:p>
    <w:p w14:paraId="54DC0356" w14:textId="77777777" w:rsidR="008A54B7" w:rsidRPr="00A76EAB" w:rsidRDefault="008A54B7" w:rsidP="008A54B7">
      <w:pPr>
        <w:pStyle w:val="Default"/>
        <w:numPr>
          <w:ilvl w:val="0"/>
          <w:numId w:val="5"/>
        </w:numPr>
        <w:spacing w:before="120" w:after="120"/>
        <w:rPr>
          <w:bCs/>
          <w:sz w:val="20"/>
          <w:szCs w:val="20"/>
        </w:rPr>
      </w:pPr>
      <w:r w:rsidRPr="00A76EAB">
        <w:rPr>
          <w:bCs/>
          <w:sz w:val="20"/>
          <w:szCs w:val="20"/>
        </w:rPr>
        <w:t>By e</w:t>
      </w:r>
      <w:r w:rsidR="00126982" w:rsidRPr="00A76EAB">
        <w:rPr>
          <w:bCs/>
          <w:sz w:val="20"/>
          <w:szCs w:val="20"/>
        </w:rPr>
        <w:t>mail</w:t>
      </w:r>
      <w:r w:rsidRPr="00A76EAB">
        <w:rPr>
          <w:bCs/>
          <w:sz w:val="20"/>
          <w:szCs w:val="20"/>
        </w:rPr>
        <w:t>:</w:t>
      </w:r>
      <w:r w:rsidR="00126982" w:rsidRPr="00A76EAB">
        <w:rPr>
          <w:bCs/>
          <w:sz w:val="20"/>
          <w:szCs w:val="20"/>
        </w:rPr>
        <w:t xml:space="preserve"> </w:t>
      </w:r>
      <w:hyperlink r:id="rId8" w:history="1">
        <w:r w:rsidRPr="00A76EAB">
          <w:rPr>
            <w:rStyle w:val="Hyperlink"/>
            <w:bCs/>
            <w:sz w:val="20"/>
            <w:szCs w:val="20"/>
          </w:rPr>
          <w:t>forests@dpi.nsw.gov.au</w:t>
        </w:r>
      </w:hyperlink>
      <w:r w:rsidRPr="00A76EAB">
        <w:rPr>
          <w:bCs/>
          <w:sz w:val="20"/>
          <w:szCs w:val="20"/>
        </w:rPr>
        <w:t xml:space="preserve"> </w:t>
      </w:r>
    </w:p>
    <w:p w14:paraId="1778CCAB" w14:textId="77777777" w:rsidR="00126982" w:rsidRPr="00A76EAB" w:rsidRDefault="008A54B7" w:rsidP="008A54B7">
      <w:pPr>
        <w:pStyle w:val="Default"/>
        <w:numPr>
          <w:ilvl w:val="0"/>
          <w:numId w:val="5"/>
        </w:numPr>
        <w:spacing w:before="120" w:after="120"/>
        <w:ind w:left="709" w:hanging="349"/>
        <w:rPr>
          <w:b/>
          <w:bCs/>
          <w:sz w:val="20"/>
          <w:szCs w:val="20"/>
        </w:rPr>
      </w:pPr>
      <w:r w:rsidRPr="00A76EAB">
        <w:rPr>
          <w:bCs/>
          <w:sz w:val="20"/>
          <w:szCs w:val="20"/>
        </w:rPr>
        <w:t xml:space="preserve">By mail: Manager </w:t>
      </w:r>
      <w:r w:rsidR="004F202B">
        <w:rPr>
          <w:bCs/>
          <w:sz w:val="20"/>
          <w:szCs w:val="20"/>
        </w:rPr>
        <w:t>Governance</w:t>
      </w:r>
      <w:r w:rsidRPr="00A76EAB">
        <w:rPr>
          <w:bCs/>
          <w:sz w:val="20"/>
          <w:szCs w:val="20"/>
        </w:rPr>
        <w:t xml:space="preserve"> &amp; </w:t>
      </w:r>
      <w:r w:rsidR="004F202B">
        <w:rPr>
          <w:bCs/>
          <w:sz w:val="20"/>
          <w:szCs w:val="20"/>
        </w:rPr>
        <w:t>Systems</w:t>
      </w:r>
      <w:r w:rsidRPr="00A76EAB">
        <w:rPr>
          <w:bCs/>
          <w:sz w:val="20"/>
          <w:szCs w:val="20"/>
        </w:rPr>
        <w:t xml:space="preserve">, NSW DPI Plantations Regulation Unit, </w:t>
      </w:r>
      <w:r w:rsidR="00627198">
        <w:rPr>
          <w:bCs/>
          <w:sz w:val="20"/>
          <w:szCs w:val="20"/>
        </w:rPr>
        <w:t>1243 Bruxner Highway, Wollongbar, NSW 2477</w:t>
      </w:r>
      <w:r w:rsidRPr="00A76EAB">
        <w:rPr>
          <w:bCs/>
          <w:sz w:val="20"/>
          <w:szCs w:val="20"/>
        </w:rPr>
        <w:t xml:space="preserve"> </w:t>
      </w:r>
    </w:p>
    <w:p w14:paraId="1050681B" w14:textId="77777777" w:rsidR="008A54B7" w:rsidRDefault="008A54B7" w:rsidP="00A76EAB">
      <w:pPr>
        <w:pStyle w:val="Default"/>
        <w:rPr>
          <w:b/>
          <w:bCs/>
          <w:sz w:val="23"/>
          <w:szCs w:val="23"/>
        </w:rPr>
      </w:pPr>
    </w:p>
    <w:p w14:paraId="77B69F2F" w14:textId="77777777" w:rsidR="008A54B7" w:rsidRDefault="008A54B7" w:rsidP="00A76EAB">
      <w:pPr>
        <w:pStyle w:val="Default"/>
        <w:rPr>
          <w:b/>
          <w:bCs/>
          <w:sz w:val="23"/>
          <w:szCs w:val="23"/>
        </w:rPr>
      </w:pPr>
    </w:p>
    <w:p w14:paraId="3405C3F0" w14:textId="77777777" w:rsidR="008A54B7" w:rsidRDefault="008A54B7" w:rsidP="00A76EAB">
      <w:pPr>
        <w:pStyle w:val="Default"/>
        <w:rPr>
          <w:b/>
          <w:bCs/>
          <w:sz w:val="23"/>
          <w:szCs w:val="23"/>
        </w:rPr>
      </w:pPr>
    </w:p>
    <w:p w14:paraId="5C3A9D63" w14:textId="77777777" w:rsidR="002C4E37" w:rsidRDefault="002C4E37" w:rsidP="008A54B7">
      <w:pPr>
        <w:pStyle w:val="Default"/>
        <w:spacing w:before="240" w:after="120"/>
        <w:rPr>
          <w:sz w:val="23"/>
          <w:szCs w:val="23"/>
        </w:rPr>
      </w:pPr>
      <w:r>
        <w:rPr>
          <w:b/>
          <w:bCs/>
          <w:sz w:val="23"/>
          <w:szCs w:val="23"/>
        </w:rPr>
        <w:lastRenderedPageBreak/>
        <w:t xml:space="preserve">Privacy statement </w:t>
      </w:r>
    </w:p>
    <w:p w14:paraId="4FB4B894" w14:textId="77777777" w:rsidR="004F202B" w:rsidRPr="000062A3" w:rsidRDefault="004F202B" w:rsidP="004F202B">
      <w:pPr>
        <w:pStyle w:val="Default"/>
      </w:pPr>
      <w:r>
        <w:rPr>
          <w:rStyle w:val="Emphasis"/>
          <w:rFonts w:ascii="Arial" w:hAnsi="Arial" w:cs="Arial"/>
          <w:color w:val="555555"/>
          <w:sz w:val="21"/>
          <w:szCs w:val="21"/>
          <w:shd w:val="clear" w:color="auto" w:fill="FFFFFF"/>
        </w:rPr>
        <w:t xml:space="preserve">All personal information collected from this form is subject to the Privacy and Personal Information Act 1998 (the Act). You should provide the information in order for NSW DPI to ensure our plantation records are accurate and up to date. NSW DPI may use the information and disclose it to other authorised agencies in accordance with the Act. The information may be pooled in a manner not identifying individuals to form industry based statistics. See our full privacy policy at </w:t>
      </w:r>
      <w:hyperlink r:id="rId9" w:history="1">
        <w:r w:rsidRPr="00CF310A">
          <w:rPr>
            <w:rStyle w:val="Hyperlink"/>
            <w:rFonts w:ascii="Arial" w:hAnsi="Arial" w:cs="Arial"/>
            <w:sz w:val="21"/>
            <w:szCs w:val="21"/>
            <w:shd w:val="clear" w:color="auto" w:fill="FFFFFF"/>
          </w:rPr>
          <w:t>www.industry.nsw.gov.au/privacy</w:t>
        </w:r>
      </w:hyperlink>
      <w:r>
        <w:rPr>
          <w:rStyle w:val="Emphasis"/>
          <w:rFonts w:ascii="Arial" w:hAnsi="Arial" w:cs="Arial"/>
          <w:color w:val="555555"/>
          <w:sz w:val="21"/>
          <w:szCs w:val="21"/>
          <w:shd w:val="clear" w:color="auto" w:fill="FFFFFF"/>
        </w:rPr>
        <w:t>.</w:t>
      </w:r>
    </w:p>
    <w:sectPr w:rsidR="004F202B" w:rsidRPr="000062A3" w:rsidSect="004F202B">
      <w:footerReference w:type="default" r:id="rId10"/>
      <w:headerReference w:type="first" r:id="rId11"/>
      <w:footerReference w:type="first" r:id="rId12"/>
      <w:pgSz w:w="11906" w:h="16838"/>
      <w:pgMar w:top="1276" w:right="707" w:bottom="709" w:left="851" w:header="709" w:footer="3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3FC62" w14:textId="77777777" w:rsidR="00C51CC7" w:rsidRDefault="00C51CC7" w:rsidP="002C4E37">
      <w:pPr>
        <w:spacing w:after="0" w:line="240" w:lineRule="auto"/>
      </w:pPr>
      <w:r>
        <w:separator/>
      </w:r>
    </w:p>
  </w:endnote>
  <w:endnote w:type="continuationSeparator" w:id="0">
    <w:p w14:paraId="3963CF9E" w14:textId="77777777" w:rsidR="00C51CC7" w:rsidRDefault="00C51CC7" w:rsidP="002C4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2121094"/>
      <w:docPartObj>
        <w:docPartGallery w:val="Page Numbers (Bottom of Page)"/>
        <w:docPartUnique/>
      </w:docPartObj>
    </w:sdtPr>
    <w:sdtEndPr>
      <w:rPr>
        <w:noProof/>
      </w:rPr>
    </w:sdtEndPr>
    <w:sdtContent>
      <w:p w14:paraId="1B8D0881" w14:textId="77777777" w:rsidR="00536D68" w:rsidRDefault="00536D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8C10B6" w14:textId="77777777" w:rsidR="000062A3" w:rsidRPr="000062A3" w:rsidRDefault="000062A3" w:rsidP="000062A3">
    <w:pPr>
      <w:pStyle w:val="Footer"/>
      <w:tabs>
        <w:tab w:val="clear" w:pos="4513"/>
        <w:tab w:val="clear" w:pos="9026"/>
        <w:tab w:val="center" w:pos="4678"/>
        <w:tab w:val="right" w:pos="9639"/>
      </w:tabs>
      <w:jc w:val="both"/>
      <w:rPr>
        <w:rFonts w:cs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4D601" w14:textId="77777777" w:rsidR="000062A3" w:rsidRPr="000062A3" w:rsidRDefault="000062A3" w:rsidP="000062A3">
    <w:pPr>
      <w:pStyle w:val="Footer"/>
      <w:tabs>
        <w:tab w:val="clear" w:pos="4513"/>
        <w:tab w:val="clear" w:pos="9026"/>
        <w:tab w:val="center" w:pos="4678"/>
        <w:tab w:val="right" w:pos="9639"/>
      </w:tabs>
      <w:rPr>
        <w:rFonts w:cstheme="minorHAnsi"/>
        <w:sz w:val="16"/>
        <w:szCs w:val="16"/>
      </w:rPr>
    </w:pPr>
    <w:r w:rsidRPr="000062A3">
      <w:rPr>
        <w:rFonts w:cstheme="minorHAnsi"/>
        <w:sz w:val="16"/>
        <w:szCs w:val="16"/>
      </w:rPr>
      <w:t>NSW DPI Plantations Regulation Unit</w:t>
    </w:r>
    <w:r w:rsidRPr="000062A3">
      <w:rPr>
        <w:rFonts w:cstheme="minorHAnsi"/>
        <w:sz w:val="16"/>
        <w:szCs w:val="16"/>
      </w:rPr>
      <w:tab/>
      <w:t>v2.0</w:t>
    </w:r>
    <w:r w:rsidRPr="000062A3">
      <w:rPr>
        <w:rFonts w:cstheme="minorHAnsi"/>
        <w:sz w:val="16"/>
        <w:szCs w:val="16"/>
      </w:rPr>
      <w:tab/>
      <w:t>Nov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63889" w14:textId="77777777" w:rsidR="00C51CC7" w:rsidRDefault="00C51CC7" w:rsidP="002C4E37">
      <w:pPr>
        <w:spacing w:after="0" w:line="240" w:lineRule="auto"/>
      </w:pPr>
      <w:r>
        <w:separator/>
      </w:r>
    </w:p>
  </w:footnote>
  <w:footnote w:type="continuationSeparator" w:id="0">
    <w:p w14:paraId="05538FB3" w14:textId="77777777" w:rsidR="00C51CC7" w:rsidRDefault="00C51CC7" w:rsidP="002C4E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02CF4" w14:textId="77777777" w:rsidR="002C4E37" w:rsidRDefault="004F202B">
    <w:pPr>
      <w:pStyle w:val="Header"/>
    </w:pPr>
    <w:r>
      <w:rPr>
        <w:noProof/>
        <w:lang w:eastAsia="en-AU"/>
      </w:rPr>
      <w:drawing>
        <wp:anchor distT="0" distB="0" distL="114300" distR="114300" simplePos="0" relativeHeight="251662336" behindDoc="0" locked="0" layoutInCell="1" allowOverlap="1" wp14:anchorId="5C2A63B1" wp14:editId="613F5EB5">
          <wp:simplePos x="0" y="0"/>
          <wp:positionH relativeFrom="margin">
            <wp:posOffset>112143</wp:posOffset>
          </wp:positionH>
          <wp:positionV relativeFrom="paragraph">
            <wp:posOffset>205428</wp:posOffset>
          </wp:positionV>
          <wp:extent cx="1923415" cy="482600"/>
          <wp:effectExtent l="0" t="0" r="635"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3415" cy="482600"/>
                  </a:xfrm>
                  <a:prstGeom prst="rect">
                    <a:avLst/>
                  </a:prstGeom>
                </pic:spPr>
              </pic:pic>
            </a:graphicData>
          </a:graphic>
        </wp:anchor>
      </w:drawing>
    </w:r>
    <w:r w:rsidR="00483391">
      <w:rPr>
        <w:noProof/>
        <w:lang w:eastAsia="en-AU"/>
      </w:rPr>
      <mc:AlternateContent>
        <mc:Choice Requires="wps">
          <w:drawing>
            <wp:anchor distT="45720" distB="45720" distL="114300" distR="114300" simplePos="0" relativeHeight="251661312" behindDoc="0" locked="0" layoutInCell="1" allowOverlap="1" wp14:anchorId="57213313" wp14:editId="2FB13A44">
              <wp:simplePos x="0" y="0"/>
              <wp:positionH relativeFrom="margin">
                <wp:align>left</wp:align>
              </wp:positionH>
              <wp:positionV relativeFrom="topMargin">
                <wp:posOffset>396240</wp:posOffset>
              </wp:positionV>
              <wp:extent cx="6554470" cy="1000125"/>
              <wp:effectExtent l="0" t="0" r="17780" b="285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4470" cy="1000125"/>
                      </a:xfrm>
                      <a:prstGeom prst="rect">
                        <a:avLst/>
                      </a:prstGeom>
                      <a:solidFill>
                        <a:srgbClr val="FFFFFF"/>
                      </a:solidFill>
                      <a:ln w="9525">
                        <a:solidFill>
                          <a:srgbClr val="000000"/>
                        </a:solidFill>
                        <a:miter lim="800000"/>
                        <a:headEnd/>
                        <a:tailEnd/>
                      </a:ln>
                    </wps:spPr>
                    <wps:txbx>
                      <w:txbxContent>
                        <w:p w14:paraId="3D151ECA" w14:textId="77777777" w:rsidR="002C4E37" w:rsidRPr="00483391" w:rsidRDefault="002C4E37" w:rsidP="00483391">
                          <w:pPr>
                            <w:spacing w:before="120" w:after="120"/>
                            <w:ind w:left="3119"/>
                            <w:jc w:val="center"/>
                            <w:rPr>
                              <w:b/>
                              <w:sz w:val="32"/>
                              <w:szCs w:val="32"/>
                            </w:rPr>
                          </w:pPr>
                          <w:r w:rsidRPr="00483391">
                            <w:rPr>
                              <w:rStyle w:val="Heading1Char"/>
                              <w:b/>
                            </w:rPr>
                            <w:t>NOTIFICATION OF CHANGE OF OWNERSHIP/MANAGEMENT OF AN AUTHORISED PLA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213313" id="_x0000_t202" coordsize="21600,21600" o:spt="202" path="m,l,21600r21600,l21600,xe">
              <v:stroke joinstyle="miter"/>
              <v:path gradientshapeok="t" o:connecttype="rect"/>
            </v:shapetype>
            <v:shape id="Text Box 3" o:spid="_x0000_s1026" type="#_x0000_t202" style="position:absolute;margin-left:0;margin-top:31.2pt;width:516.1pt;height:78.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">
              <v:textbox>
                <w:txbxContent>
                  <w:p w14:paraId="3D151ECA" w14:textId="77777777" w:rsidR="002C4E37" w:rsidRPr="00483391" w:rsidRDefault="002C4E37" w:rsidP="00483391">
                    <w:pPr>
                      <w:spacing w:before="120" w:after="120"/>
                      <w:ind w:left="3119"/>
                      <w:jc w:val="center"/>
                      <w:rPr>
                        <w:b/>
                        <w:sz w:val="32"/>
                        <w:szCs w:val="32"/>
                      </w:rPr>
                    </w:pPr>
                    <w:r w:rsidRPr="00483391">
                      <w:rPr>
                        <w:rStyle w:val="Heading1Char"/>
                        <w:b/>
                      </w:rPr>
                      <w:t>NOTIFICATION OF CHANGE OF OWNERSHIP/MANAGEMENT OF AN AUTHORISED PLANTATION</w:t>
                    </w:r>
                  </w:p>
                </w:txbxContent>
              </v:textbox>
              <w10:wrap type="topAndBottom"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D68AC"/>
    <w:multiLevelType w:val="hybridMultilevel"/>
    <w:tmpl w:val="AAF28F0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AA4104"/>
    <w:multiLevelType w:val="hybridMultilevel"/>
    <w:tmpl w:val="00FAD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84B01B9"/>
    <w:multiLevelType w:val="hybridMultilevel"/>
    <w:tmpl w:val="8D883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99154A9"/>
    <w:multiLevelType w:val="hybridMultilevel"/>
    <w:tmpl w:val="E44E032C"/>
    <w:lvl w:ilvl="0" w:tplc="F912CB6E">
      <w:numFmt w:val="bullet"/>
      <w:lvlText w:val=""/>
      <w:lvlJc w:val="left"/>
      <w:pPr>
        <w:ind w:left="720" w:hanging="360"/>
      </w:pPr>
      <w:rPr>
        <w:rFonts w:ascii="Symbol" w:eastAsiaTheme="minorHAnsi"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1C63CFF"/>
    <w:multiLevelType w:val="hybridMultilevel"/>
    <w:tmpl w:val="7954F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7I0NTa2NDIzNbVQ0lEKTi0uzszPAykwqQUAfpumCiwAAAA="/>
  </w:docVars>
  <w:rsids>
    <w:rsidRoot w:val="00912864"/>
    <w:rsid w:val="000062A3"/>
    <w:rsid w:val="001067B9"/>
    <w:rsid w:val="00126982"/>
    <w:rsid w:val="00270EEB"/>
    <w:rsid w:val="002C0A6B"/>
    <w:rsid w:val="002C4E37"/>
    <w:rsid w:val="003D3985"/>
    <w:rsid w:val="00456F41"/>
    <w:rsid w:val="00483391"/>
    <w:rsid w:val="004E0445"/>
    <w:rsid w:val="004F202B"/>
    <w:rsid w:val="00536D68"/>
    <w:rsid w:val="0059711E"/>
    <w:rsid w:val="00627198"/>
    <w:rsid w:val="00682075"/>
    <w:rsid w:val="00865352"/>
    <w:rsid w:val="008A54B7"/>
    <w:rsid w:val="008D48F8"/>
    <w:rsid w:val="00912864"/>
    <w:rsid w:val="009A363A"/>
    <w:rsid w:val="00A76EAB"/>
    <w:rsid w:val="00AB6538"/>
    <w:rsid w:val="00AF78D2"/>
    <w:rsid w:val="00B23B4C"/>
    <w:rsid w:val="00BB7402"/>
    <w:rsid w:val="00BE7F0D"/>
    <w:rsid w:val="00C51CC7"/>
    <w:rsid w:val="00CE5228"/>
    <w:rsid w:val="00D019CF"/>
    <w:rsid w:val="00D6426D"/>
    <w:rsid w:val="00FD15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C8A61F"/>
  <w15:chartTrackingRefBased/>
  <w15:docId w15:val="{C3D03573-4820-4E10-81E7-C34ACFD4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286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91286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1286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12864"/>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9128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C4E37"/>
    <w:pPr>
      <w:autoSpaceDE w:val="0"/>
      <w:autoSpaceDN w:val="0"/>
      <w:adjustRightInd w:val="0"/>
      <w:spacing w:after="0" w:line="240" w:lineRule="auto"/>
    </w:pPr>
    <w:rPr>
      <w:rFonts w:ascii="Segoe UI" w:hAnsi="Segoe UI" w:cs="Segoe UI"/>
      <w:color w:val="000000"/>
      <w:sz w:val="24"/>
      <w:szCs w:val="24"/>
    </w:rPr>
  </w:style>
  <w:style w:type="paragraph" w:styleId="Header">
    <w:name w:val="header"/>
    <w:basedOn w:val="Normal"/>
    <w:link w:val="HeaderChar"/>
    <w:uiPriority w:val="99"/>
    <w:unhideWhenUsed/>
    <w:rsid w:val="002C4E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E37"/>
  </w:style>
  <w:style w:type="paragraph" w:styleId="Footer">
    <w:name w:val="footer"/>
    <w:basedOn w:val="Normal"/>
    <w:link w:val="FooterChar"/>
    <w:uiPriority w:val="99"/>
    <w:unhideWhenUsed/>
    <w:rsid w:val="002C4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E37"/>
  </w:style>
  <w:style w:type="character" w:styleId="PlaceholderText">
    <w:name w:val="Placeholder Text"/>
    <w:basedOn w:val="DefaultParagraphFont"/>
    <w:uiPriority w:val="99"/>
    <w:semiHidden/>
    <w:rsid w:val="004E0445"/>
    <w:rPr>
      <w:color w:val="808080"/>
    </w:rPr>
  </w:style>
  <w:style w:type="paragraph" w:styleId="BalloonText">
    <w:name w:val="Balloon Text"/>
    <w:basedOn w:val="Normal"/>
    <w:link w:val="BalloonTextChar"/>
    <w:uiPriority w:val="99"/>
    <w:semiHidden/>
    <w:unhideWhenUsed/>
    <w:rsid w:val="000062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2A3"/>
    <w:rPr>
      <w:rFonts w:ascii="Segoe UI" w:hAnsi="Segoe UI" w:cs="Segoe UI"/>
      <w:sz w:val="18"/>
      <w:szCs w:val="18"/>
    </w:rPr>
  </w:style>
  <w:style w:type="character" w:styleId="Hyperlink">
    <w:name w:val="Hyperlink"/>
    <w:basedOn w:val="DefaultParagraphFont"/>
    <w:uiPriority w:val="99"/>
    <w:unhideWhenUsed/>
    <w:rsid w:val="002C0A6B"/>
    <w:rPr>
      <w:color w:val="0563C1" w:themeColor="hyperlink"/>
      <w:u w:val="single"/>
    </w:rPr>
  </w:style>
  <w:style w:type="character" w:styleId="Emphasis">
    <w:name w:val="Emphasis"/>
    <w:basedOn w:val="DefaultParagraphFont"/>
    <w:uiPriority w:val="20"/>
    <w:qFormat/>
    <w:rsid w:val="004F20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rests@dpi.nsw.gov.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dustry.nsw.gov.au/privacy"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87EFED6-CB12-4906-A8DE-507F55B3F17D}"/>
      </w:docPartPr>
      <w:docPartBody>
        <w:p w:rsidR="001A6D8F" w:rsidRDefault="004F7679">
          <w:r w:rsidRPr="00DF40E0">
            <w:rPr>
              <w:rStyle w:val="PlaceholderText"/>
            </w:rPr>
            <w:t>Click or tap here to enter text.</w:t>
          </w:r>
        </w:p>
      </w:docPartBody>
    </w:docPart>
    <w:docPart>
      <w:docPartPr>
        <w:name w:val="FB5D214B2D014478A1C601FAA0EFE7AE"/>
        <w:category>
          <w:name w:val="General"/>
          <w:gallery w:val="placeholder"/>
        </w:category>
        <w:types>
          <w:type w:val="bbPlcHdr"/>
        </w:types>
        <w:behaviors>
          <w:behavior w:val="content"/>
        </w:behaviors>
        <w:guid w:val="{FA5EABC5-B561-41F4-90A9-B621127DB4F5}"/>
      </w:docPartPr>
      <w:docPartBody>
        <w:p w:rsidR="001A6D8F" w:rsidRDefault="00607D55" w:rsidP="00607D55">
          <w:pPr>
            <w:pStyle w:val="FB5D214B2D014478A1C601FAA0EFE7AE1"/>
          </w:pPr>
          <w:r w:rsidRPr="00DF40E0">
            <w:rPr>
              <w:rStyle w:val="PlaceholderText"/>
            </w:rPr>
            <w:t>Click or tap here to enter text.</w:t>
          </w:r>
        </w:p>
      </w:docPartBody>
    </w:docPart>
    <w:docPart>
      <w:docPartPr>
        <w:name w:val="F70D5DFAF05547D09DB344E4BC5D8C47"/>
        <w:category>
          <w:name w:val="General"/>
          <w:gallery w:val="placeholder"/>
        </w:category>
        <w:types>
          <w:type w:val="bbPlcHdr"/>
        </w:types>
        <w:behaviors>
          <w:behavior w:val="content"/>
        </w:behaviors>
        <w:guid w:val="{90469E0B-4F5F-43DE-BEF3-B761F101C2DA}"/>
      </w:docPartPr>
      <w:docPartBody>
        <w:p w:rsidR="001A6D8F" w:rsidRDefault="00607D55" w:rsidP="00607D55">
          <w:pPr>
            <w:pStyle w:val="F70D5DFAF05547D09DB344E4BC5D8C471"/>
          </w:pPr>
          <w:r w:rsidRPr="00DF40E0">
            <w:rPr>
              <w:rStyle w:val="PlaceholderText"/>
            </w:rPr>
            <w:t>Click or tap here to enter text.</w:t>
          </w:r>
        </w:p>
      </w:docPartBody>
    </w:docPart>
    <w:docPart>
      <w:docPartPr>
        <w:name w:val="60B8F5481DA144A4B63184FDAB5E188D"/>
        <w:category>
          <w:name w:val="General"/>
          <w:gallery w:val="placeholder"/>
        </w:category>
        <w:types>
          <w:type w:val="bbPlcHdr"/>
        </w:types>
        <w:behaviors>
          <w:behavior w:val="content"/>
        </w:behaviors>
        <w:guid w:val="{E998DE63-D57D-4D0A-BE8D-4415DDDD504F}"/>
      </w:docPartPr>
      <w:docPartBody>
        <w:p w:rsidR="001A6D8F" w:rsidRDefault="004F7679" w:rsidP="004F7679">
          <w:pPr>
            <w:pStyle w:val="60B8F5481DA144A4B63184FDAB5E188D"/>
          </w:pPr>
          <w:r w:rsidRPr="00DF40E0">
            <w:rPr>
              <w:rStyle w:val="PlaceholderText"/>
            </w:rPr>
            <w:t>Click or tap here to enter text.</w:t>
          </w:r>
        </w:p>
      </w:docPartBody>
    </w:docPart>
    <w:docPart>
      <w:docPartPr>
        <w:name w:val="84F26A40DCF44FCC8485D29417253CCE"/>
        <w:category>
          <w:name w:val="General"/>
          <w:gallery w:val="placeholder"/>
        </w:category>
        <w:types>
          <w:type w:val="bbPlcHdr"/>
        </w:types>
        <w:behaviors>
          <w:behavior w:val="content"/>
        </w:behaviors>
        <w:guid w:val="{D06744B0-4753-40B8-857E-01FE2BE8CE7C}"/>
      </w:docPartPr>
      <w:docPartBody>
        <w:p w:rsidR="001A6D8F" w:rsidRDefault="00607D55" w:rsidP="00607D55">
          <w:pPr>
            <w:pStyle w:val="84F26A40DCF44FCC8485D29417253CCE1"/>
          </w:pPr>
          <w:r w:rsidRPr="00DF40E0">
            <w:rPr>
              <w:rStyle w:val="PlaceholderText"/>
            </w:rPr>
            <w:t>Click or tap here to enter text.</w:t>
          </w:r>
        </w:p>
      </w:docPartBody>
    </w:docPart>
    <w:docPart>
      <w:docPartPr>
        <w:name w:val="6DFB15F7C6A74490A90010AB22E12A15"/>
        <w:category>
          <w:name w:val="General"/>
          <w:gallery w:val="placeholder"/>
        </w:category>
        <w:types>
          <w:type w:val="bbPlcHdr"/>
        </w:types>
        <w:behaviors>
          <w:behavior w:val="content"/>
        </w:behaviors>
        <w:guid w:val="{8647F724-4B4D-4959-BB9A-FF7D8AF90927}"/>
      </w:docPartPr>
      <w:docPartBody>
        <w:p w:rsidR="001A6D8F" w:rsidRDefault="00607D55" w:rsidP="00607D55">
          <w:pPr>
            <w:pStyle w:val="6DFB15F7C6A74490A90010AB22E12A151"/>
          </w:pPr>
          <w:r w:rsidRPr="00DF40E0">
            <w:rPr>
              <w:rStyle w:val="PlaceholderText"/>
            </w:rPr>
            <w:t>Click or tap here to enter text.</w:t>
          </w:r>
        </w:p>
      </w:docPartBody>
    </w:docPart>
    <w:docPart>
      <w:docPartPr>
        <w:name w:val="0F8E7784D3EE46139DC1ABB6681306C8"/>
        <w:category>
          <w:name w:val="General"/>
          <w:gallery w:val="placeholder"/>
        </w:category>
        <w:types>
          <w:type w:val="bbPlcHdr"/>
        </w:types>
        <w:behaviors>
          <w:behavior w:val="content"/>
        </w:behaviors>
        <w:guid w:val="{A7555EB7-F018-47AA-B2B2-201E228021D6}"/>
      </w:docPartPr>
      <w:docPartBody>
        <w:p w:rsidR="001A6D8F" w:rsidRDefault="004F7679" w:rsidP="004F7679">
          <w:pPr>
            <w:pStyle w:val="0F8E7784D3EE46139DC1ABB6681306C8"/>
          </w:pPr>
          <w:r w:rsidRPr="00DF40E0">
            <w:rPr>
              <w:rStyle w:val="PlaceholderText"/>
            </w:rPr>
            <w:t>Click or tap here to enter text.</w:t>
          </w:r>
        </w:p>
      </w:docPartBody>
    </w:docPart>
    <w:docPart>
      <w:docPartPr>
        <w:name w:val="C41118E45C434068A32A860492F0DD27"/>
        <w:category>
          <w:name w:val="General"/>
          <w:gallery w:val="placeholder"/>
        </w:category>
        <w:types>
          <w:type w:val="bbPlcHdr"/>
        </w:types>
        <w:behaviors>
          <w:behavior w:val="content"/>
        </w:behaviors>
        <w:guid w:val="{BEC0D6F9-2322-4855-B709-8EC84EA00216}"/>
      </w:docPartPr>
      <w:docPartBody>
        <w:p w:rsidR="001A6D8F" w:rsidRDefault="00607D55" w:rsidP="00607D55">
          <w:pPr>
            <w:pStyle w:val="C41118E45C434068A32A860492F0DD271"/>
          </w:pPr>
          <w:r w:rsidRPr="00DF40E0">
            <w:rPr>
              <w:rStyle w:val="PlaceholderText"/>
            </w:rPr>
            <w:t>Click or tap here to enter text.</w:t>
          </w:r>
        </w:p>
      </w:docPartBody>
    </w:docPart>
    <w:docPart>
      <w:docPartPr>
        <w:name w:val="F27F10DD99BC4B38ACC0A7C84E883345"/>
        <w:category>
          <w:name w:val="General"/>
          <w:gallery w:val="placeholder"/>
        </w:category>
        <w:types>
          <w:type w:val="bbPlcHdr"/>
        </w:types>
        <w:behaviors>
          <w:behavior w:val="content"/>
        </w:behaviors>
        <w:guid w:val="{22779EC0-FC9E-439B-B177-50B0EA30B822}"/>
      </w:docPartPr>
      <w:docPartBody>
        <w:p w:rsidR="001A6D8F" w:rsidRDefault="00607D55" w:rsidP="00607D55">
          <w:pPr>
            <w:pStyle w:val="F27F10DD99BC4B38ACC0A7C84E8833451"/>
          </w:pPr>
          <w:r w:rsidRPr="00DF40E0">
            <w:rPr>
              <w:rStyle w:val="PlaceholderText"/>
            </w:rPr>
            <w:t>Click or tap here to enter text.</w:t>
          </w:r>
        </w:p>
      </w:docPartBody>
    </w:docPart>
    <w:docPart>
      <w:docPartPr>
        <w:name w:val="76C5110789514876880E1EDDAE51A2CE"/>
        <w:category>
          <w:name w:val="General"/>
          <w:gallery w:val="placeholder"/>
        </w:category>
        <w:types>
          <w:type w:val="bbPlcHdr"/>
        </w:types>
        <w:behaviors>
          <w:behavior w:val="content"/>
        </w:behaviors>
        <w:guid w:val="{B3872388-7788-4779-9FAF-04966B04ACA6}"/>
      </w:docPartPr>
      <w:docPartBody>
        <w:p w:rsidR="001A6D8F" w:rsidRDefault="00607D55" w:rsidP="00607D55">
          <w:pPr>
            <w:pStyle w:val="76C5110789514876880E1EDDAE51A2CE1"/>
          </w:pPr>
          <w:r w:rsidRPr="00DF40E0">
            <w:rPr>
              <w:rStyle w:val="PlaceholderText"/>
            </w:rPr>
            <w:t>Click or tap here to enter text.</w:t>
          </w:r>
        </w:p>
      </w:docPartBody>
    </w:docPart>
    <w:docPart>
      <w:docPartPr>
        <w:name w:val="F371EB9CFB844196A31AE3BE79094BCF"/>
        <w:category>
          <w:name w:val="General"/>
          <w:gallery w:val="placeholder"/>
        </w:category>
        <w:types>
          <w:type w:val="bbPlcHdr"/>
        </w:types>
        <w:behaviors>
          <w:behavior w:val="content"/>
        </w:behaviors>
        <w:guid w:val="{965D16CD-6CFC-4828-B4D7-A322198DC04B}"/>
      </w:docPartPr>
      <w:docPartBody>
        <w:p w:rsidR="001A6D8F" w:rsidRDefault="00607D55" w:rsidP="00607D55">
          <w:pPr>
            <w:pStyle w:val="F371EB9CFB844196A31AE3BE79094BCF1"/>
          </w:pPr>
          <w:r w:rsidRPr="00DF40E0">
            <w:rPr>
              <w:rStyle w:val="PlaceholderText"/>
            </w:rPr>
            <w:t>Click or tap here to enter text.</w:t>
          </w:r>
        </w:p>
      </w:docPartBody>
    </w:docPart>
    <w:docPart>
      <w:docPartPr>
        <w:name w:val="B802B9C4F5A9486EB560622FB2D89F90"/>
        <w:category>
          <w:name w:val="General"/>
          <w:gallery w:val="placeholder"/>
        </w:category>
        <w:types>
          <w:type w:val="bbPlcHdr"/>
        </w:types>
        <w:behaviors>
          <w:behavior w:val="content"/>
        </w:behaviors>
        <w:guid w:val="{73C339D9-E433-473F-B087-198D15029E4E}"/>
      </w:docPartPr>
      <w:docPartBody>
        <w:p w:rsidR="001A6D8F" w:rsidRDefault="00607D55" w:rsidP="00607D55">
          <w:pPr>
            <w:pStyle w:val="B802B9C4F5A9486EB560622FB2D89F901"/>
          </w:pPr>
          <w:r w:rsidRPr="00DF40E0">
            <w:rPr>
              <w:rStyle w:val="PlaceholderText"/>
            </w:rPr>
            <w:t>Click or tap here to enter text.</w:t>
          </w:r>
        </w:p>
      </w:docPartBody>
    </w:docPart>
    <w:docPart>
      <w:docPartPr>
        <w:name w:val="21BE51DD646846BEAA7DB27ED39EDE57"/>
        <w:category>
          <w:name w:val="General"/>
          <w:gallery w:val="placeholder"/>
        </w:category>
        <w:types>
          <w:type w:val="bbPlcHdr"/>
        </w:types>
        <w:behaviors>
          <w:behavior w:val="content"/>
        </w:behaviors>
        <w:guid w:val="{B8C8754A-5E72-4664-9694-05F0934FD7AE}"/>
      </w:docPartPr>
      <w:docPartBody>
        <w:p w:rsidR="001A6D8F" w:rsidRDefault="004F7679" w:rsidP="004F7679">
          <w:pPr>
            <w:pStyle w:val="21BE51DD646846BEAA7DB27ED39EDE57"/>
          </w:pPr>
          <w:r w:rsidRPr="00DF40E0">
            <w:rPr>
              <w:rStyle w:val="PlaceholderText"/>
            </w:rPr>
            <w:t>Click or tap here to enter text.</w:t>
          </w:r>
        </w:p>
      </w:docPartBody>
    </w:docPart>
    <w:docPart>
      <w:docPartPr>
        <w:name w:val="0F16AD882BB34BB5AE7993EE071166A4"/>
        <w:category>
          <w:name w:val="General"/>
          <w:gallery w:val="placeholder"/>
        </w:category>
        <w:types>
          <w:type w:val="bbPlcHdr"/>
        </w:types>
        <w:behaviors>
          <w:behavior w:val="content"/>
        </w:behaviors>
        <w:guid w:val="{2654A289-A6FA-4F11-8F11-4A49AA8727E6}"/>
      </w:docPartPr>
      <w:docPartBody>
        <w:p w:rsidR="001A6D8F" w:rsidRDefault="00607D55" w:rsidP="00607D55">
          <w:pPr>
            <w:pStyle w:val="0F16AD882BB34BB5AE7993EE071166A41"/>
          </w:pPr>
          <w:r w:rsidRPr="00DF40E0">
            <w:rPr>
              <w:rStyle w:val="PlaceholderText"/>
            </w:rPr>
            <w:t>Click or tap here to enter text.</w:t>
          </w:r>
        </w:p>
      </w:docPartBody>
    </w:docPart>
    <w:docPart>
      <w:docPartPr>
        <w:name w:val="554604D4E3B24CB79E963065BD7E6157"/>
        <w:category>
          <w:name w:val="General"/>
          <w:gallery w:val="placeholder"/>
        </w:category>
        <w:types>
          <w:type w:val="bbPlcHdr"/>
        </w:types>
        <w:behaviors>
          <w:behavior w:val="content"/>
        </w:behaviors>
        <w:guid w:val="{C3BA074E-D817-4741-9702-A1DC35C1917B}"/>
      </w:docPartPr>
      <w:docPartBody>
        <w:p w:rsidR="001A6D8F" w:rsidRDefault="00607D55" w:rsidP="00607D55">
          <w:pPr>
            <w:pStyle w:val="554604D4E3B24CB79E963065BD7E61571"/>
          </w:pPr>
          <w:r w:rsidRPr="00DF40E0">
            <w:rPr>
              <w:rStyle w:val="PlaceholderText"/>
            </w:rPr>
            <w:t>Click or tap here to enter text.</w:t>
          </w:r>
        </w:p>
      </w:docPartBody>
    </w:docPart>
    <w:docPart>
      <w:docPartPr>
        <w:name w:val="EEEF844256E5472FA14452FE6098E9A2"/>
        <w:category>
          <w:name w:val="General"/>
          <w:gallery w:val="placeholder"/>
        </w:category>
        <w:types>
          <w:type w:val="bbPlcHdr"/>
        </w:types>
        <w:behaviors>
          <w:behavior w:val="content"/>
        </w:behaviors>
        <w:guid w:val="{3FA43CD7-19D3-4550-BBB8-337F85D79904}"/>
      </w:docPartPr>
      <w:docPartBody>
        <w:p w:rsidR="001A6D8F" w:rsidRDefault="00607D55" w:rsidP="00607D55">
          <w:pPr>
            <w:pStyle w:val="EEEF844256E5472FA14452FE6098E9A21"/>
          </w:pPr>
          <w:r w:rsidRPr="00DF40E0">
            <w:rPr>
              <w:rStyle w:val="PlaceholderText"/>
            </w:rPr>
            <w:t>Click or tap here to enter text.</w:t>
          </w:r>
        </w:p>
      </w:docPartBody>
    </w:docPart>
    <w:docPart>
      <w:docPartPr>
        <w:name w:val="20A7D493B1744143A07D3AFFD2260DC6"/>
        <w:category>
          <w:name w:val="General"/>
          <w:gallery w:val="placeholder"/>
        </w:category>
        <w:types>
          <w:type w:val="bbPlcHdr"/>
        </w:types>
        <w:behaviors>
          <w:behavior w:val="content"/>
        </w:behaviors>
        <w:guid w:val="{DABFA2CF-F684-44EB-9598-DFE45900B6F4}"/>
      </w:docPartPr>
      <w:docPartBody>
        <w:p w:rsidR="001A6D8F" w:rsidRDefault="00607D55" w:rsidP="00607D55">
          <w:pPr>
            <w:pStyle w:val="20A7D493B1744143A07D3AFFD2260DC61"/>
          </w:pPr>
          <w:r w:rsidRPr="00DF40E0">
            <w:rPr>
              <w:rStyle w:val="PlaceholderText"/>
            </w:rPr>
            <w:t>Click or tap here to enter text.</w:t>
          </w:r>
        </w:p>
      </w:docPartBody>
    </w:docPart>
    <w:docPart>
      <w:docPartPr>
        <w:name w:val="34AA7DBC47484F06B3E232789E450E0F"/>
        <w:category>
          <w:name w:val="General"/>
          <w:gallery w:val="placeholder"/>
        </w:category>
        <w:types>
          <w:type w:val="bbPlcHdr"/>
        </w:types>
        <w:behaviors>
          <w:behavior w:val="content"/>
        </w:behaviors>
        <w:guid w:val="{92D11838-6030-47CF-BC75-1847ADF288B5}"/>
      </w:docPartPr>
      <w:docPartBody>
        <w:p w:rsidR="001A6D8F" w:rsidRDefault="00607D55" w:rsidP="00607D55">
          <w:pPr>
            <w:pStyle w:val="34AA7DBC47484F06B3E232789E450E0F1"/>
          </w:pPr>
          <w:r w:rsidRPr="00DF40E0">
            <w:rPr>
              <w:rStyle w:val="PlaceholderText"/>
            </w:rPr>
            <w:t>Click or tap here to enter text.</w:t>
          </w:r>
        </w:p>
      </w:docPartBody>
    </w:docPart>
    <w:docPart>
      <w:docPartPr>
        <w:name w:val="C1061FDA128645ECB45C4B56369C0F93"/>
        <w:category>
          <w:name w:val="General"/>
          <w:gallery w:val="placeholder"/>
        </w:category>
        <w:types>
          <w:type w:val="bbPlcHdr"/>
        </w:types>
        <w:behaviors>
          <w:behavior w:val="content"/>
        </w:behaviors>
        <w:guid w:val="{AAC5456B-79C6-4003-92D0-A13482A6963E}"/>
      </w:docPartPr>
      <w:docPartBody>
        <w:p w:rsidR="001A6D8F" w:rsidRDefault="00607D55" w:rsidP="00607D55">
          <w:pPr>
            <w:pStyle w:val="C1061FDA128645ECB45C4B56369C0F931"/>
          </w:pPr>
          <w:r w:rsidRPr="00DF40E0">
            <w:rPr>
              <w:rStyle w:val="PlaceholderText"/>
            </w:rPr>
            <w:t>Click or tap here to enter text.</w:t>
          </w:r>
        </w:p>
      </w:docPartBody>
    </w:docPart>
    <w:docPart>
      <w:docPartPr>
        <w:name w:val="60C96BBC80014678806EDAE5CC0A8AB9"/>
        <w:category>
          <w:name w:val="General"/>
          <w:gallery w:val="placeholder"/>
        </w:category>
        <w:types>
          <w:type w:val="bbPlcHdr"/>
        </w:types>
        <w:behaviors>
          <w:behavior w:val="content"/>
        </w:behaviors>
        <w:guid w:val="{25439699-1A0A-4854-B5EB-707B38DF6C0E}"/>
      </w:docPartPr>
      <w:docPartBody>
        <w:p w:rsidR="001A6D8F" w:rsidRDefault="00607D55" w:rsidP="00607D55">
          <w:pPr>
            <w:pStyle w:val="60C96BBC80014678806EDAE5CC0A8AB91"/>
          </w:pPr>
          <w:r w:rsidRPr="00DF40E0">
            <w:rPr>
              <w:rStyle w:val="PlaceholderText"/>
            </w:rPr>
            <w:t>Click or tap here to enter text.</w:t>
          </w:r>
        </w:p>
      </w:docPartBody>
    </w:docPart>
    <w:docPart>
      <w:docPartPr>
        <w:name w:val="D6AC3043CBEC42B2BA8026F49E177E34"/>
        <w:category>
          <w:name w:val="General"/>
          <w:gallery w:val="placeholder"/>
        </w:category>
        <w:types>
          <w:type w:val="bbPlcHdr"/>
        </w:types>
        <w:behaviors>
          <w:behavior w:val="content"/>
        </w:behaviors>
        <w:guid w:val="{E2F8FD37-8E0D-4C1A-B6F0-2D241CAC8B80}"/>
      </w:docPartPr>
      <w:docPartBody>
        <w:p w:rsidR="001A6D8F" w:rsidRDefault="00607D55" w:rsidP="00607D55">
          <w:pPr>
            <w:pStyle w:val="D6AC3043CBEC42B2BA8026F49E177E341"/>
          </w:pPr>
          <w:r w:rsidRPr="00DF40E0">
            <w:rPr>
              <w:rStyle w:val="PlaceholderText"/>
            </w:rPr>
            <w:t>Click or tap here to enter text.</w:t>
          </w:r>
        </w:p>
      </w:docPartBody>
    </w:docPart>
    <w:docPart>
      <w:docPartPr>
        <w:name w:val="EE7A002817CE4257B8DD164C54F9180A"/>
        <w:category>
          <w:name w:val="General"/>
          <w:gallery w:val="placeholder"/>
        </w:category>
        <w:types>
          <w:type w:val="bbPlcHdr"/>
        </w:types>
        <w:behaviors>
          <w:behavior w:val="content"/>
        </w:behaviors>
        <w:guid w:val="{145053DA-5C86-40B3-88D6-906DD93A5D6E}"/>
      </w:docPartPr>
      <w:docPartBody>
        <w:p w:rsidR="009E589C" w:rsidRDefault="00607D55" w:rsidP="00607D55">
          <w:pPr>
            <w:pStyle w:val="EE7A002817CE4257B8DD164C54F9180A"/>
          </w:pPr>
          <w:r w:rsidRPr="00DF40E0">
            <w:rPr>
              <w:rStyle w:val="PlaceholderText"/>
            </w:rPr>
            <w:t>Click or tap here to enter text.</w:t>
          </w:r>
        </w:p>
      </w:docPartBody>
    </w:docPart>
    <w:docPart>
      <w:docPartPr>
        <w:name w:val="52842E3D00A246EFB12D02AA2FFC8452"/>
        <w:category>
          <w:name w:val="General"/>
          <w:gallery w:val="placeholder"/>
        </w:category>
        <w:types>
          <w:type w:val="bbPlcHdr"/>
        </w:types>
        <w:behaviors>
          <w:behavior w:val="content"/>
        </w:behaviors>
        <w:guid w:val="{A8744BD9-1EC4-4DDC-814A-E93467059AA8}"/>
      </w:docPartPr>
      <w:docPartBody>
        <w:p w:rsidR="009E589C" w:rsidRDefault="00607D55" w:rsidP="00607D55">
          <w:pPr>
            <w:pStyle w:val="52842E3D00A246EFB12D02AA2FFC8452"/>
          </w:pPr>
          <w:r w:rsidRPr="00DF40E0">
            <w:rPr>
              <w:rStyle w:val="PlaceholderText"/>
            </w:rPr>
            <w:t>Click or tap here to enter text.</w:t>
          </w:r>
        </w:p>
      </w:docPartBody>
    </w:docPart>
    <w:docPart>
      <w:docPartPr>
        <w:name w:val="E6FC2830FC7A49AF96EAACB28F65BD37"/>
        <w:category>
          <w:name w:val="General"/>
          <w:gallery w:val="placeholder"/>
        </w:category>
        <w:types>
          <w:type w:val="bbPlcHdr"/>
        </w:types>
        <w:behaviors>
          <w:behavior w:val="content"/>
        </w:behaviors>
        <w:guid w:val="{5596FA82-E4F9-424A-A0C6-AEFC4EB31DC1}"/>
      </w:docPartPr>
      <w:docPartBody>
        <w:p w:rsidR="009E589C" w:rsidRDefault="00607D55" w:rsidP="00607D55">
          <w:pPr>
            <w:pStyle w:val="E6FC2830FC7A49AF96EAACB28F65BD37"/>
          </w:pPr>
          <w:r w:rsidRPr="00DF40E0">
            <w:rPr>
              <w:rStyle w:val="PlaceholderText"/>
            </w:rPr>
            <w:t>Click or tap here to enter text.</w:t>
          </w:r>
        </w:p>
      </w:docPartBody>
    </w:docPart>
    <w:docPart>
      <w:docPartPr>
        <w:name w:val="21F0B3E890D8471FAB086F5319558631"/>
        <w:category>
          <w:name w:val="General"/>
          <w:gallery w:val="placeholder"/>
        </w:category>
        <w:types>
          <w:type w:val="bbPlcHdr"/>
        </w:types>
        <w:behaviors>
          <w:behavior w:val="content"/>
        </w:behaviors>
        <w:guid w:val="{36842A7A-3CC5-40F9-A35C-6E95C1A9FB55}"/>
      </w:docPartPr>
      <w:docPartBody>
        <w:p w:rsidR="009E589C" w:rsidRDefault="00607D55" w:rsidP="00607D55">
          <w:pPr>
            <w:pStyle w:val="21F0B3E890D8471FAB086F5319558631"/>
          </w:pPr>
          <w:r w:rsidRPr="00DF40E0">
            <w:rPr>
              <w:rStyle w:val="PlaceholderText"/>
            </w:rPr>
            <w:t>Click or tap here to enter text.</w:t>
          </w:r>
        </w:p>
      </w:docPartBody>
    </w:docPart>
    <w:docPart>
      <w:docPartPr>
        <w:name w:val="8D54D555D3FC40C7ACBA7852593A5E53"/>
        <w:category>
          <w:name w:val="General"/>
          <w:gallery w:val="placeholder"/>
        </w:category>
        <w:types>
          <w:type w:val="bbPlcHdr"/>
        </w:types>
        <w:behaviors>
          <w:behavior w:val="content"/>
        </w:behaviors>
        <w:guid w:val="{8CD9A643-4945-42BA-91A0-C3271BF846E2}"/>
      </w:docPartPr>
      <w:docPartBody>
        <w:p w:rsidR="009E589C" w:rsidRDefault="00607D55" w:rsidP="00607D55">
          <w:pPr>
            <w:pStyle w:val="8D54D555D3FC40C7ACBA7852593A5E53"/>
          </w:pPr>
          <w:r w:rsidRPr="00DF40E0">
            <w:rPr>
              <w:rStyle w:val="PlaceholderText"/>
            </w:rPr>
            <w:t>Click or tap here to enter text.</w:t>
          </w:r>
        </w:p>
      </w:docPartBody>
    </w:docPart>
    <w:docPart>
      <w:docPartPr>
        <w:name w:val="0A3A34E21A2A4F938F535CE896F6CCA8"/>
        <w:category>
          <w:name w:val="General"/>
          <w:gallery w:val="placeholder"/>
        </w:category>
        <w:types>
          <w:type w:val="bbPlcHdr"/>
        </w:types>
        <w:behaviors>
          <w:behavior w:val="content"/>
        </w:behaviors>
        <w:guid w:val="{48B49A97-0198-4913-B6FD-AA3B527CDFB2}"/>
      </w:docPartPr>
      <w:docPartBody>
        <w:p w:rsidR="009E589C" w:rsidRDefault="00607D55" w:rsidP="00607D55">
          <w:pPr>
            <w:pStyle w:val="0A3A34E21A2A4F938F535CE896F6CCA8"/>
          </w:pPr>
          <w:r w:rsidRPr="00DF40E0">
            <w:rPr>
              <w:rStyle w:val="PlaceholderText"/>
            </w:rPr>
            <w:t>Click or tap here to enter text.</w:t>
          </w:r>
        </w:p>
      </w:docPartBody>
    </w:docPart>
    <w:docPart>
      <w:docPartPr>
        <w:name w:val="2EEDD987DF064472955F726449E92CE4"/>
        <w:category>
          <w:name w:val="General"/>
          <w:gallery w:val="placeholder"/>
        </w:category>
        <w:types>
          <w:type w:val="bbPlcHdr"/>
        </w:types>
        <w:behaviors>
          <w:behavior w:val="content"/>
        </w:behaviors>
        <w:guid w:val="{8CD019A1-DE99-4B88-8A76-A4F8E1D3D9BC}"/>
      </w:docPartPr>
      <w:docPartBody>
        <w:p w:rsidR="009E589C" w:rsidRDefault="00607D55" w:rsidP="00607D55">
          <w:pPr>
            <w:pStyle w:val="2EEDD987DF064472955F726449E92CE4"/>
          </w:pPr>
          <w:r w:rsidRPr="00DF40E0">
            <w:rPr>
              <w:rStyle w:val="PlaceholderText"/>
            </w:rPr>
            <w:t>Click or tap here to enter text.</w:t>
          </w:r>
        </w:p>
      </w:docPartBody>
    </w:docPart>
    <w:docPart>
      <w:docPartPr>
        <w:name w:val="11630B57543642E1987DBE9F2D4F1F79"/>
        <w:category>
          <w:name w:val="General"/>
          <w:gallery w:val="placeholder"/>
        </w:category>
        <w:types>
          <w:type w:val="bbPlcHdr"/>
        </w:types>
        <w:behaviors>
          <w:behavior w:val="content"/>
        </w:behaviors>
        <w:guid w:val="{4F96666E-1780-469D-85A7-4CB4E77C0B0A}"/>
      </w:docPartPr>
      <w:docPartBody>
        <w:p w:rsidR="009E589C" w:rsidRDefault="00607D55" w:rsidP="00607D55">
          <w:pPr>
            <w:pStyle w:val="11630B57543642E1987DBE9F2D4F1F79"/>
          </w:pPr>
          <w:r w:rsidRPr="00DF40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7679"/>
    <w:rsid w:val="001A6D8F"/>
    <w:rsid w:val="00275281"/>
    <w:rsid w:val="003C2FB2"/>
    <w:rsid w:val="004A3761"/>
    <w:rsid w:val="004F7679"/>
    <w:rsid w:val="00607D55"/>
    <w:rsid w:val="00672CAB"/>
    <w:rsid w:val="009E58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7D55"/>
    <w:rPr>
      <w:color w:val="808080"/>
    </w:rPr>
  </w:style>
  <w:style w:type="paragraph" w:customStyle="1" w:styleId="0E4AA52E241F4500B2EBD83B7F3D74E3">
    <w:name w:val="0E4AA52E241F4500B2EBD83B7F3D74E3"/>
    <w:rsid w:val="004F7679"/>
  </w:style>
  <w:style w:type="paragraph" w:customStyle="1" w:styleId="A9D6BFB2584F4BBFA6EBD5EA4742E1F0">
    <w:name w:val="A9D6BFB2584F4BBFA6EBD5EA4742E1F0"/>
    <w:rsid w:val="004F7679"/>
  </w:style>
  <w:style w:type="paragraph" w:customStyle="1" w:styleId="75D536F8A469411BA032C2F814171ACC">
    <w:name w:val="75D536F8A469411BA032C2F814171ACC"/>
    <w:rsid w:val="004F7679"/>
  </w:style>
  <w:style w:type="paragraph" w:customStyle="1" w:styleId="702A33788D514A9CA78CDAA2C751F853">
    <w:name w:val="702A33788D514A9CA78CDAA2C751F853"/>
    <w:rsid w:val="004F7679"/>
  </w:style>
  <w:style w:type="paragraph" w:customStyle="1" w:styleId="EBAA0901DB28425AAC8DCD6FEA70121A">
    <w:name w:val="EBAA0901DB28425AAC8DCD6FEA70121A"/>
    <w:rsid w:val="004F7679"/>
  </w:style>
  <w:style w:type="paragraph" w:customStyle="1" w:styleId="F348EE4DA1FC4FAA82058BAA920EFBE1">
    <w:name w:val="F348EE4DA1FC4FAA82058BAA920EFBE1"/>
    <w:rsid w:val="004F7679"/>
  </w:style>
  <w:style w:type="paragraph" w:customStyle="1" w:styleId="7EF95D8804BF49F180C7F4B449D467EF">
    <w:name w:val="7EF95D8804BF49F180C7F4B449D467EF"/>
    <w:rsid w:val="004F7679"/>
  </w:style>
  <w:style w:type="paragraph" w:customStyle="1" w:styleId="95B51A200DCD4CC9AA14C105221425C9">
    <w:name w:val="95B51A200DCD4CC9AA14C105221425C9"/>
    <w:rsid w:val="004F7679"/>
  </w:style>
  <w:style w:type="paragraph" w:customStyle="1" w:styleId="80D8DC434B264654B5597D6DB097AA80">
    <w:name w:val="80D8DC434B264654B5597D6DB097AA80"/>
    <w:rsid w:val="004F7679"/>
  </w:style>
  <w:style w:type="paragraph" w:customStyle="1" w:styleId="5726F595DFD94C11B5DCE8B21EF04FE1">
    <w:name w:val="5726F595DFD94C11B5DCE8B21EF04FE1"/>
    <w:rsid w:val="004F7679"/>
  </w:style>
  <w:style w:type="paragraph" w:customStyle="1" w:styleId="47AB81B0F3CF47499F8C6568DFF70A53">
    <w:name w:val="47AB81B0F3CF47499F8C6568DFF70A53"/>
    <w:rsid w:val="004F7679"/>
  </w:style>
  <w:style w:type="paragraph" w:customStyle="1" w:styleId="1397D1E4B85040C9A4DA9835331711C0">
    <w:name w:val="1397D1E4B85040C9A4DA9835331711C0"/>
    <w:rsid w:val="004F7679"/>
  </w:style>
  <w:style w:type="paragraph" w:customStyle="1" w:styleId="67EDB66089954287B5E7596ABF7AFEEA">
    <w:name w:val="67EDB66089954287B5E7596ABF7AFEEA"/>
    <w:rsid w:val="004F7679"/>
  </w:style>
  <w:style w:type="paragraph" w:customStyle="1" w:styleId="F90F8B23EA574B3BA5B9820FAA96B07E">
    <w:name w:val="F90F8B23EA574B3BA5B9820FAA96B07E"/>
    <w:rsid w:val="004F7679"/>
  </w:style>
  <w:style w:type="paragraph" w:customStyle="1" w:styleId="E5106DC59CFA4682A1A2FDC9CAC2FC22">
    <w:name w:val="E5106DC59CFA4682A1A2FDC9CAC2FC22"/>
    <w:rsid w:val="004F7679"/>
  </w:style>
  <w:style w:type="paragraph" w:customStyle="1" w:styleId="8B3C24419BC042D5AADF0B703512C492">
    <w:name w:val="8B3C24419BC042D5AADF0B703512C492"/>
    <w:rsid w:val="004F7679"/>
  </w:style>
  <w:style w:type="paragraph" w:customStyle="1" w:styleId="1F5069D13D0C41ADBD6D78832DDE9FFE">
    <w:name w:val="1F5069D13D0C41ADBD6D78832DDE9FFE"/>
    <w:rsid w:val="004F7679"/>
  </w:style>
  <w:style w:type="paragraph" w:customStyle="1" w:styleId="D9E34A1FF6BE4CBD81EE9056E919420B">
    <w:name w:val="D9E34A1FF6BE4CBD81EE9056E919420B"/>
    <w:rsid w:val="004F7679"/>
  </w:style>
  <w:style w:type="paragraph" w:customStyle="1" w:styleId="939FF735B4CA41E0B9B7366018CAE84A">
    <w:name w:val="939FF735B4CA41E0B9B7366018CAE84A"/>
    <w:rsid w:val="004F7679"/>
  </w:style>
  <w:style w:type="paragraph" w:customStyle="1" w:styleId="FB5D214B2D014478A1C601FAA0EFE7AE">
    <w:name w:val="FB5D214B2D014478A1C601FAA0EFE7AE"/>
    <w:rsid w:val="004F7679"/>
  </w:style>
  <w:style w:type="paragraph" w:customStyle="1" w:styleId="F70D5DFAF05547D09DB344E4BC5D8C47">
    <w:name w:val="F70D5DFAF05547D09DB344E4BC5D8C47"/>
    <w:rsid w:val="004F7679"/>
  </w:style>
  <w:style w:type="paragraph" w:customStyle="1" w:styleId="F30F4CBE31E6484DB37334F4CD418A89">
    <w:name w:val="F30F4CBE31E6484DB37334F4CD418A89"/>
    <w:rsid w:val="004F7679"/>
  </w:style>
  <w:style w:type="paragraph" w:customStyle="1" w:styleId="6B472DD48AE04E659C6C1454336ACC57">
    <w:name w:val="6B472DD48AE04E659C6C1454336ACC57"/>
    <w:rsid w:val="004F7679"/>
  </w:style>
  <w:style w:type="paragraph" w:customStyle="1" w:styleId="60B8F5481DA144A4B63184FDAB5E188D">
    <w:name w:val="60B8F5481DA144A4B63184FDAB5E188D"/>
    <w:rsid w:val="004F7679"/>
  </w:style>
  <w:style w:type="paragraph" w:customStyle="1" w:styleId="84F26A40DCF44FCC8485D29417253CCE">
    <w:name w:val="84F26A40DCF44FCC8485D29417253CCE"/>
    <w:rsid w:val="004F7679"/>
  </w:style>
  <w:style w:type="paragraph" w:customStyle="1" w:styleId="6DFB15F7C6A74490A90010AB22E12A15">
    <w:name w:val="6DFB15F7C6A74490A90010AB22E12A15"/>
    <w:rsid w:val="004F7679"/>
  </w:style>
  <w:style w:type="paragraph" w:customStyle="1" w:styleId="0F8E7784D3EE46139DC1ABB6681306C8">
    <w:name w:val="0F8E7784D3EE46139DC1ABB6681306C8"/>
    <w:rsid w:val="004F7679"/>
  </w:style>
  <w:style w:type="paragraph" w:customStyle="1" w:styleId="C41118E45C434068A32A860492F0DD27">
    <w:name w:val="C41118E45C434068A32A860492F0DD27"/>
    <w:rsid w:val="004F7679"/>
  </w:style>
  <w:style w:type="paragraph" w:customStyle="1" w:styleId="F27F10DD99BC4B38ACC0A7C84E883345">
    <w:name w:val="F27F10DD99BC4B38ACC0A7C84E883345"/>
    <w:rsid w:val="004F7679"/>
  </w:style>
  <w:style w:type="paragraph" w:customStyle="1" w:styleId="76C5110789514876880E1EDDAE51A2CE">
    <w:name w:val="76C5110789514876880E1EDDAE51A2CE"/>
    <w:rsid w:val="004F7679"/>
  </w:style>
  <w:style w:type="paragraph" w:customStyle="1" w:styleId="EDB8DA202A8F43678496504A95554DF3">
    <w:name w:val="EDB8DA202A8F43678496504A95554DF3"/>
    <w:rsid w:val="004F7679"/>
  </w:style>
  <w:style w:type="paragraph" w:customStyle="1" w:styleId="17951D4E1DCF474583DFBCCD13DD9670">
    <w:name w:val="17951D4E1DCF474583DFBCCD13DD9670"/>
    <w:rsid w:val="004F7679"/>
  </w:style>
  <w:style w:type="paragraph" w:customStyle="1" w:styleId="58B6FA90B5374C00AE317E9111B1753F">
    <w:name w:val="58B6FA90B5374C00AE317E9111B1753F"/>
    <w:rsid w:val="004F7679"/>
  </w:style>
  <w:style w:type="paragraph" w:customStyle="1" w:styleId="CE72704943504CE990517B8439F723B4">
    <w:name w:val="CE72704943504CE990517B8439F723B4"/>
    <w:rsid w:val="004F7679"/>
  </w:style>
  <w:style w:type="paragraph" w:customStyle="1" w:styleId="ADA46D2F69334F36BB8360B8ACD44666">
    <w:name w:val="ADA46D2F69334F36BB8360B8ACD44666"/>
    <w:rsid w:val="004F7679"/>
  </w:style>
  <w:style w:type="paragraph" w:customStyle="1" w:styleId="50C824C9D7554E38ACDDC6F978591D5C">
    <w:name w:val="50C824C9D7554E38ACDDC6F978591D5C"/>
    <w:rsid w:val="004F7679"/>
  </w:style>
  <w:style w:type="paragraph" w:customStyle="1" w:styleId="84B6A2C158FF49499B901867554508BD">
    <w:name w:val="84B6A2C158FF49499B901867554508BD"/>
    <w:rsid w:val="004F7679"/>
  </w:style>
  <w:style w:type="paragraph" w:customStyle="1" w:styleId="4781C7ABADD0486A998082CE34DD8F4F">
    <w:name w:val="4781C7ABADD0486A998082CE34DD8F4F"/>
    <w:rsid w:val="004F7679"/>
  </w:style>
  <w:style w:type="paragraph" w:customStyle="1" w:styleId="A09379368DCB492091FEF0BEC582FFA7">
    <w:name w:val="A09379368DCB492091FEF0BEC582FFA7"/>
    <w:rsid w:val="004F7679"/>
  </w:style>
  <w:style w:type="paragraph" w:customStyle="1" w:styleId="95FF4ACDE8DA457CA830A2FCB3FE078B">
    <w:name w:val="95FF4ACDE8DA457CA830A2FCB3FE078B"/>
    <w:rsid w:val="004F7679"/>
  </w:style>
  <w:style w:type="paragraph" w:customStyle="1" w:styleId="AB9F65BE98EF489EA3CC75D53018766E">
    <w:name w:val="AB9F65BE98EF489EA3CC75D53018766E"/>
    <w:rsid w:val="004F7679"/>
  </w:style>
  <w:style w:type="paragraph" w:customStyle="1" w:styleId="CE34E5A56EE9401192B820D80FABBBE0">
    <w:name w:val="CE34E5A56EE9401192B820D80FABBBE0"/>
    <w:rsid w:val="004F7679"/>
  </w:style>
  <w:style w:type="paragraph" w:customStyle="1" w:styleId="F477EA9C548F4164AE5A0E4A97DABB21">
    <w:name w:val="F477EA9C548F4164AE5A0E4A97DABB21"/>
    <w:rsid w:val="004F7679"/>
  </w:style>
  <w:style w:type="paragraph" w:customStyle="1" w:styleId="30D2B6C6FBC94358B5DF0FB1829B40F7">
    <w:name w:val="30D2B6C6FBC94358B5DF0FB1829B40F7"/>
    <w:rsid w:val="004F7679"/>
  </w:style>
  <w:style w:type="paragraph" w:customStyle="1" w:styleId="F054F5EDFEB6496DAAFA446BD770F7F2">
    <w:name w:val="F054F5EDFEB6496DAAFA446BD770F7F2"/>
    <w:rsid w:val="004F7679"/>
  </w:style>
  <w:style w:type="paragraph" w:customStyle="1" w:styleId="3568A4A619924AEDA72176ABB569B3A1">
    <w:name w:val="3568A4A619924AEDA72176ABB569B3A1"/>
    <w:rsid w:val="004F7679"/>
  </w:style>
  <w:style w:type="paragraph" w:customStyle="1" w:styleId="44E0B42680A040578A7288FAEF1A2D3A">
    <w:name w:val="44E0B42680A040578A7288FAEF1A2D3A"/>
    <w:rsid w:val="004F7679"/>
  </w:style>
  <w:style w:type="paragraph" w:customStyle="1" w:styleId="F3EDA9EF0ADA44E7BADED132BDDEA25F">
    <w:name w:val="F3EDA9EF0ADA44E7BADED132BDDEA25F"/>
    <w:rsid w:val="004F7679"/>
  </w:style>
  <w:style w:type="paragraph" w:customStyle="1" w:styleId="F371EB9CFB844196A31AE3BE79094BCF">
    <w:name w:val="F371EB9CFB844196A31AE3BE79094BCF"/>
    <w:rsid w:val="004F7679"/>
  </w:style>
  <w:style w:type="paragraph" w:customStyle="1" w:styleId="B802B9C4F5A9486EB560622FB2D89F90">
    <w:name w:val="B802B9C4F5A9486EB560622FB2D89F90"/>
    <w:rsid w:val="004F7679"/>
  </w:style>
  <w:style w:type="paragraph" w:customStyle="1" w:styleId="21BE51DD646846BEAA7DB27ED39EDE57">
    <w:name w:val="21BE51DD646846BEAA7DB27ED39EDE57"/>
    <w:rsid w:val="004F7679"/>
  </w:style>
  <w:style w:type="paragraph" w:customStyle="1" w:styleId="0F16AD882BB34BB5AE7993EE071166A4">
    <w:name w:val="0F16AD882BB34BB5AE7993EE071166A4"/>
    <w:rsid w:val="004F7679"/>
  </w:style>
  <w:style w:type="paragraph" w:customStyle="1" w:styleId="C505FB43D9E64E5483CCD40442FF7F5F">
    <w:name w:val="C505FB43D9E64E5483CCD40442FF7F5F"/>
    <w:rsid w:val="004F7679"/>
  </w:style>
  <w:style w:type="paragraph" w:customStyle="1" w:styleId="2A1BE6A22A5D41DDBFA9B512BF9F5B0C">
    <w:name w:val="2A1BE6A22A5D41DDBFA9B512BF9F5B0C"/>
    <w:rsid w:val="004F7679"/>
  </w:style>
  <w:style w:type="paragraph" w:customStyle="1" w:styleId="554604D4E3B24CB79E963065BD7E6157">
    <w:name w:val="554604D4E3B24CB79E963065BD7E6157"/>
    <w:rsid w:val="004F7679"/>
  </w:style>
  <w:style w:type="paragraph" w:customStyle="1" w:styleId="EEEF844256E5472FA14452FE6098E9A2">
    <w:name w:val="EEEF844256E5472FA14452FE6098E9A2"/>
    <w:rsid w:val="004F7679"/>
  </w:style>
  <w:style w:type="paragraph" w:customStyle="1" w:styleId="20A7D493B1744143A07D3AFFD2260DC6">
    <w:name w:val="20A7D493B1744143A07D3AFFD2260DC6"/>
    <w:rsid w:val="004F7679"/>
  </w:style>
  <w:style w:type="paragraph" w:customStyle="1" w:styleId="34AA7DBC47484F06B3E232789E450E0F">
    <w:name w:val="34AA7DBC47484F06B3E232789E450E0F"/>
    <w:rsid w:val="004F7679"/>
  </w:style>
  <w:style w:type="paragraph" w:customStyle="1" w:styleId="C1061FDA128645ECB45C4B56369C0F93">
    <w:name w:val="C1061FDA128645ECB45C4B56369C0F93"/>
    <w:rsid w:val="004F7679"/>
  </w:style>
  <w:style w:type="paragraph" w:customStyle="1" w:styleId="60C96BBC80014678806EDAE5CC0A8AB9">
    <w:name w:val="60C96BBC80014678806EDAE5CC0A8AB9"/>
    <w:rsid w:val="004F7679"/>
  </w:style>
  <w:style w:type="paragraph" w:customStyle="1" w:styleId="D6AC3043CBEC42B2BA8026F49E177E34">
    <w:name w:val="D6AC3043CBEC42B2BA8026F49E177E34"/>
    <w:rsid w:val="004F7679"/>
  </w:style>
  <w:style w:type="paragraph" w:customStyle="1" w:styleId="EE7A002817CE4257B8DD164C54F9180A">
    <w:name w:val="EE7A002817CE4257B8DD164C54F9180A"/>
    <w:rsid w:val="00607D55"/>
    <w:rPr>
      <w:rFonts w:eastAsiaTheme="minorHAnsi"/>
      <w:lang w:eastAsia="en-US"/>
    </w:rPr>
  </w:style>
  <w:style w:type="paragraph" w:customStyle="1" w:styleId="52842E3D00A246EFB12D02AA2FFC8452">
    <w:name w:val="52842E3D00A246EFB12D02AA2FFC8452"/>
    <w:rsid w:val="00607D55"/>
    <w:rPr>
      <w:rFonts w:eastAsiaTheme="minorHAnsi"/>
      <w:lang w:eastAsia="en-US"/>
    </w:rPr>
  </w:style>
  <w:style w:type="paragraph" w:customStyle="1" w:styleId="E6FC2830FC7A49AF96EAACB28F65BD37">
    <w:name w:val="E6FC2830FC7A49AF96EAACB28F65BD37"/>
    <w:rsid w:val="00607D55"/>
    <w:rPr>
      <w:rFonts w:eastAsiaTheme="minorHAnsi"/>
      <w:lang w:eastAsia="en-US"/>
    </w:rPr>
  </w:style>
  <w:style w:type="paragraph" w:customStyle="1" w:styleId="21F0B3E890D8471FAB086F5319558631">
    <w:name w:val="21F0B3E890D8471FAB086F5319558631"/>
    <w:rsid w:val="00607D55"/>
    <w:rPr>
      <w:rFonts w:eastAsiaTheme="minorHAnsi"/>
      <w:lang w:eastAsia="en-US"/>
    </w:rPr>
  </w:style>
  <w:style w:type="paragraph" w:customStyle="1" w:styleId="8D54D555D3FC40C7ACBA7852593A5E53">
    <w:name w:val="8D54D555D3FC40C7ACBA7852593A5E53"/>
    <w:rsid w:val="00607D55"/>
    <w:rPr>
      <w:rFonts w:eastAsiaTheme="minorHAnsi"/>
      <w:lang w:eastAsia="en-US"/>
    </w:rPr>
  </w:style>
  <w:style w:type="paragraph" w:customStyle="1" w:styleId="FB5D214B2D014478A1C601FAA0EFE7AE1">
    <w:name w:val="FB5D214B2D014478A1C601FAA0EFE7AE1"/>
    <w:rsid w:val="00607D55"/>
    <w:rPr>
      <w:rFonts w:eastAsiaTheme="minorHAnsi"/>
      <w:lang w:eastAsia="en-US"/>
    </w:rPr>
  </w:style>
  <w:style w:type="paragraph" w:customStyle="1" w:styleId="F70D5DFAF05547D09DB344E4BC5D8C471">
    <w:name w:val="F70D5DFAF05547D09DB344E4BC5D8C471"/>
    <w:rsid w:val="00607D55"/>
    <w:rPr>
      <w:rFonts w:eastAsiaTheme="minorHAnsi"/>
      <w:lang w:eastAsia="en-US"/>
    </w:rPr>
  </w:style>
  <w:style w:type="paragraph" w:customStyle="1" w:styleId="0A3A34E21A2A4F938F535CE896F6CCA8">
    <w:name w:val="0A3A34E21A2A4F938F535CE896F6CCA8"/>
    <w:rsid w:val="00607D55"/>
    <w:rPr>
      <w:rFonts w:eastAsiaTheme="minorHAnsi"/>
      <w:lang w:eastAsia="en-US"/>
    </w:rPr>
  </w:style>
  <w:style w:type="paragraph" w:customStyle="1" w:styleId="EEEF844256E5472FA14452FE6098E9A21">
    <w:name w:val="EEEF844256E5472FA14452FE6098E9A21"/>
    <w:rsid w:val="00607D55"/>
    <w:rPr>
      <w:rFonts w:eastAsiaTheme="minorHAnsi"/>
      <w:lang w:eastAsia="en-US"/>
    </w:rPr>
  </w:style>
  <w:style w:type="paragraph" w:customStyle="1" w:styleId="20A7D493B1744143A07D3AFFD2260DC61">
    <w:name w:val="20A7D493B1744143A07D3AFFD2260DC61"/>
    <w:rsid w:val="00607D55"/>
    <w:rPr>
      <w:rFonts w:eastAsiaTheme="minorHAnsi"/>
      <w:lang w:eastAsia="en-US"/>
    </w:rPr>
  </w:style>
  <w:style w:type="paragraph" w:customStyle="1" w:styleId="34AA7DBC47484F06B3E232789E450E0F1">
    <w:name w:val="34AA7DBC47484F06B3E232789E450E0F1"/>
    <w:rsid w:val="00607D55"/>
    <w:rPr>
      <w:rFonts w:eastAsiaTheme="minorHAnsi"/>
      <w:lang w:eastAsia="en-US"/>
    </w:rPr>
  </w:style>
  <w:style w:type="paragraph" w:customStyle="1" w:styleId="84F26A40DCF44FCC8485D29417253CCE1">
    <w:name w:val="84F26A40DCF44FCC8485D29417253CCE1"/>
    <w:rsid w:val="00607D55"/>
    <w:rPr>
      <w:rFonts w:eastAsiaTheme="minorHAnsi"/>
      <w:lang w:eastAsia="en-US"/>
    </w:rPr>
  </w:style>
  <w:style w:type="paragraph" w:customStyle="1" w:styleId="6DFB15F7C6A74490A90010AB22E12A151">
    <w:name w:val="6DFB15F7C6A74490A90010AB22E12A151"/>
    <w:rsid w:val="00607D55"/>
    <w:rPr>
      <w:rFonts w:eastAsiaTheme="minorHAnsi"/>
      <w:lang w:eastAsia="en-US"/>
    </w:rPr>
  </w:style>
  <w:style w:type="paragraph" w:customStyle="1" w:styleId="C41118E45C434068A32A860492F0DD271">
    <w:name w:val="C41118E45C434068A32A860492F0DD271"/>
    <w:rsid w:val="00607D55"/>
    <w:rPr>
      <w:rFonts w:eastAsiaTheme="minorHAnsi"/>
      <w:lang w:eastAsia="en-US"/>
    </w:rPr>
  </w:style>
  <w:style w:type="paragraph" w:customStyle="1" w:styleId="F27F10DD99BC4B38ACC0A7C84E8833451">
    <w:name w:val="F27F10DD99BC4B38ACC0A7C84E8833451"/>
    <w:rsid w:val="00607D55"/>
    <w:rPr>
      <w:rFonts w:eastAsiaTheme="minorHAnsi"/>
      <w:lang w:eastAsia="en-US"/>
    </w:rPr>
  </w:style>
  <w:style w:type="paragraph" w:customStyle="1" w:styleId="554604D4E3B24CB79E963065BD7E61571">
    <w:name w:val="554604D4E3B24CB79E963065BD7E61571"/>
    <w:rsid w:val="00607D55"/>
    <w:rPr>
      <w:rFonts w:eastAsiaTheme="minorHAnsi"/>
      <w:lang w:eastAsia="en-US"/>
    </w:rPr>
  </w:style>
  <w:style w:type="paragraph" w:customStyle="1" w:styleId="76C5110789514876880E1EDDAE51A2CE1">
    <w:name w:val="76C5110789514876880E1EDDAE51A2CE1"/>
    <w:rsid w:val="00607D55"/>
    <w:rPr>
      <w:rFonts w:eastAsiaTheme="minorHAnsi"/>
      <w:lang w:eastAsia="en-US"/>
    </w:rPr>
  </w:style>
  <w:style w:type="paragraph" w:customStyle="1" w:styleId="F371EB9CFB844196A31AE3BE79094BCF1">
    <w:name w:val="F371EB9CFB844196A31AE3BE79094BCF1"/>
    <w:rsid w:val="00607D55"/>
    <w:rPr>
      <w:rFonts w:eastAsiaTheme="minorHAnsi"/>
      <w:lang w:eastAsia="en-US"/>
    </w:rPr>
  </w:style>
  <w:style w:type="paragraph" w:customStyle="1" w:styleId="B802B9C4F5A9486EB560622FB2D89F901">
    <w:name w:val="B802B9C4F5A9486EB560622FB2D89F901"/>
    <w:rsid w:val="00607D55"/>
    <w:rPr>
      <w:rFonts w:eastAsiaTheme="minorHAnsi"/>
      <w:lang w:eastAsia="en-US"/>
    </w:rPr>
  </w:style>
  <w:style w:type="paragraph" w:customStyle="1" w:styleId="0F16AD882BB34BB5AE7993EE071166A41">
    <w:name w:val="0F16AD882BB34BB5AE7993EE071166A41"/>
    <w:rsid w:val="00607D55"/>
    <w:rPr>
      <w:rFonts w:eastAsiaTheme="minorHAnsi"/>
      <w:lang w:eastAsia="en-US"/>
    </w:rPr>
  </w:style>
  <w:style w:type="paragraph" w:customStyle="1" w:styleId="C1061FDA128645ECB45C4B56369C0F931">
    <w:name w:val="C1061FDA128645ECB45C4B56369C0F931"/>
    <w:rsid w:val="00607D55"/>
    <w:rPr>
      <w:rFonts w:eastAsiaTheme="minorHAnsi"/>
      <w:lang w:eastAsia="en-US"/>
    </w:rPr>
  </w:style>
  <w:style w:type="paragraph" w:customStyle="1" w:styleId="60C96BBC80014678806EDAE5CC0A8AB91">
    <w:name w:val="60C96BBC80014678806EDAE5CC0A8AB91"/>
    <w:rsid w:val="00607D55"/>
    <w:rPr>
      <w:rFonts w:eastAsiaTheme="minorHAnsi"/>
      <w:lang w:eastAsia="en-US"/>
    </w:rPr>
  </w:style>
  <w:style w:type="paragraph" w:customStyle="1" w:styleId="D6AC3043CBEC42B2BA8026F49E177E341">
    <w:name w:val="D6AC3043CBEC42B2BA8026F49E177E341"/>
    <w:rsid w:val="00607D55"/>
    <w:rPr>
      <w:rFonts w:eastAsiaTheme="minorHAnsi"/>
      <w:lang w:eastAsia="en-US"/>
    </w:rPr>
  </w:style>
  <w:style w:type="paragraph" w:customStyle="1" w:styleId="2EEDD987DF064472955F726449E92CE4">
    <w:name w:val="2EEDD987DF064472955F726449E92CE4"/>
    <w:rsid w:val="00607D55"/>
    <w:rPr>
      <w:rFonts w:eastAsiaTheme="minorHAnsi"/>
      <w:lang w:eastAsia="en-US"/>
    </w:rPr>
  </w:style>
  <w:style w:type="paragraph" w:customStyle="1" w:styleId="11630B57543642E1987DBE9F2D4F1F79">
    <w:name w:val="11630B57543642E1987DBE9F2D4F1F79"/>
    <w:rsid w:val="00607D55"/>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51778-9AA0-4D71-8F1C-A2E3C9F98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Richardson</dc:creator>
  <cp:keywords/>
  <dc:description/>
  <cp:lastModifiedBy>Cath Gaudron</cp:lastModifiedBy>
  <cp:revision>2</cp:revision>
  <cp:lastPrinted>2019-11-25T23:01:00Z</cp:lastPrinted>
  <dcterms:created xsi:type="dcterms:W3CDTF">2020-11-03T02:38:00Z</dcterms:created>
  <dcterms:modified xsi:type="dcterms:W3CDTF">2020-11-03T02:38:00Z</dcterms:modified>
</cp:coreProperties>
</file>